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宋体" w:hAnsi="宋体" w:cs="Arial"/>
          <w:b/>
          <w:sz w:val="36"/>
          <w:szCs w:val="36"/>
        </w:rPr>
      </w:pPr>
      <w:r>
        <w:rPr>
          <w:rFonts w:hint="eastAsia" w:ascii="宋体" w:hAnsi="宋体" w:cs="Arial"/>
          <w:b/>
          <w:sz w:val="36"/>
          <w:szCs w:val="36"/>
        </w:rPr>
        <w:t>道肠道  非肠道</w:t>
      </w:r>
    </w:p>
    <w:p>
      <w:pPr>
        <w:spacing w:line="360" w:lineRule="auto"/>
        <w:jc w:val="center"/>
        <w:rPr>
          <w:b/>
          <w:bCs/>
          <w:sz w:val="32"/>
          <w:szCs w:val="32"/>
          <w:lang w:eastAsia="zh-TW"/>
        </w:rPr>
      </w:pPr>
      <w:r>
        <w:rPr>
          <w:rFonts w:hint="eastAsia" w:ascii="Trebuchet MS"/>
          <w:b/>
          <w:sz w:val="32"/>
          <w:szCs w:val="32"/>
        </w:rPr>
        <w:t>2023</w:t>
      </w:r>
      <w:r>
        <w:rPr>
          <w:rFonts w:hint="eastAsia"/>
          <w:b/>
          <w:bCs/>
          <w:sz w:val="32"/>
          <w:szCs w:val="32"/>
          <w:lang w:val="zh-TW"/>
        </w:rPr>
        <w:t>畜禽消化道</w:t>
      </w:r>
      <w:r>
        <w:rPr>
          <w:rFonts w:hint="eastAsia"/>
          <w:b/>
          <w:bCs/>
          <w:sz w:val="32"/>
          <w:szCs w:val="32"/>
          <w:lang w:val="zh-TW" w:eastAsia="zh-TW"/>
        </w:rPr>
        <w:t>稳态营养高峰论坛</w:t>
      </w:r>
    </w:p>
    <w:p>
      <w:pPr>
        <w:spacing w:line="360" w:lineRule="auto"/>
        <w:ind w:firstLine="141" w:firstLineChars="50"/>
        <w:jc w:val="center"/>
        <w:rPr>
          <w:rFonts w:hAnsi="宋体"/>
          <w:b/>
          <w:sz w:val="28"/>
          <w:szCs w:val="28"/>
        </w:rPr>
      </w:pPr>
      <w:r>
        <w:rPr>
          <w:b/>
          <w:sz w:val="28"/>
          <w:szCs w:val="28"/>
        </w:rPr>
        <w:t>20</w:t>
      </w:r>
      <w:r>
        <w:rPr>
          <w:rFonts w:hint="eastAsia"/>
          <w:b/>
          <w:sz w:val="28"/>
          <w:szCs w:val="28"/>
        </w:rPr>
        <w:t>23</w:t>
      </w:r>
      <w:r>
        <w:rPr>
          <w:rFonts w:hAnsi="宋体"/>
          <w:b/>
          <w:sz w:val="28"/>
          <w:szCs w:val="28"/>
        </w:rPr>
        <w:t>年</w:t>
      </w:r>
      <w:r>
        <w:rPr>
          <w:rFonts w:hint="eastAsia"/>
          <w:b/>
          <w:sz w:val="28"/>
          <w:szCs w:val="28"/>
        </w:rPr>
        <w:t>6</w:t>
      </w:r>
      <w:r>
        <w:rPr>
          <w:rFonts w:hAnsi="宋体"/>
          <w:b/>
          <w:sz w:val="28"/>
          <w:szCs w:val="28"/>
        </w:rPr>
        <w:t>月</w:t>
      </w:r>
      <w:r>
        <w:rPr>
          <w:rFonts w:hint="eastAsia" w:hAnsi="宋体"/>
          <w:b/>
          <w:sz w:val="28"/>
          <w:szCs w:val="28"/>
        </w:rPr>
        <w:t>17-18日   中国•杨凌</w:t>
      </w:r>
    </w:p>
    <w:p>
      <w:pPr>
        <w:spacing w:line="360" w:lineRule="auto"/>
        <w:rPr>
          <w:b/>
          <w:bCs/>
          <w:sz w:val="32"/>
          <w:szCs w:val="32"/>
        </w:rPr>
      </w:pPr>
      <w:r>
        <w:rPr>
          <w:rFonts w:hint="eastAsia"/>
          <w:b/>
          <w:bCs/>
          <w:sz w:val="32"/>
          <w:szCs w:val="32"/>
          <w:lang w:val="zh-TW"/>
        </w:rPr>
        <w:t>各相关单位:</w:t>
      </w:r>
    </w:p>
    <w:p>
      <w:pPr>
        <w:spacing w:line="360" w:lineRule="auto"/>
        <w:ind w:firstLine="480" w:firstLineChars="200"/>
        <w:jc w:val="left"/>
        <w:rPr>
          <w:sz w:val="24"/>
          <w:szCs w:val="24"/>
          <w:lang w:val="zh-TW"/>
        </w:rPr>
      </w:pPr>
      <w:r>
        <w:rPr>
          <w:sz w:val="24"/>
          <w:szCs w:val="24"/>
          <w:lang w:val="zh-TW"/>
        </w:rPr>
        <w:t>近年来</w:t>
      </w:r>
      <w:r>
        <w:rPr>
          <w:rFonts w:hint="eastAsia"/>
          <w:sz w:val="24"/>
          <w:szCs w:val="24"/>
          <w:lang w:val="zh-TW"/>
        </w:rPr>
        <w:t>，消化道稳态营养在畜禽健康养殖和高效生产方面发挥了巨大的促进作用，取得了一系列重要的科研进展。依托国家重点研发计划项目“畜禽肠道健康与消化道微生物互作机制研究”（2</w:t>
      </w:r>
      <w:r>
        <w:rPr>
          <w:sz w:val="24"/>
          <w:szCs w:val="24"/>
          <w:lang w:val="zh-TW"/>
        </w:rPr>
        <w:t>017YFD0500500</w:t>
      </w:r>
      <w:r>
        <w:rPr>
          <w:rFonts w:hint="eastAsia"/>
          <w:sz w:val="24"/>
          <w:szCs w:val="24"/>
          <w:lang w:val="zh-TW"/>
        </w:rPr>
        <w:t>），从2018年开始</w:t>
      </w:r>
      <w:r>
        <w:rPr>
          <w:sz w:val="24"/>
          <w:szCs w:val="24"/>
          <w:lang w:val="zh-TW"/>
        </w:rPr>
        <w:t>举办</w:t>
      </w:r>
      <w:r>
        <w:rPr>
          <w:rFonts w:hint="eastAsia"/>
          <w:sz w:val="24"/>
          <w:szCs w:val="24"/>
          <w:lang w:val="zh-TW"/>
        </w:rPr>
        <w:t>“</w:t>
      </w:r>
      <w:r>
        <w:rPr>
          <w:sz w:val="24"/>
          <w:szCs w:val="24"/>
          <w:lang w:val="zh-TW"/>
        </w:rPr>
        <w:t>道肠道</w:t>
      </w:r>
      <w:r>
        <w:rPr>
          <w:rFonts w:hint="eastAsia"/>
          <w:sz w:val="24"/>
          <w:szCs w:val="24"/>
          <w:lang w:val="zh-TW"/>
        </w:rPr>
        <w:t>、</w:t>
      </w:r>
      <w:r>
        <w:rPr>
          <w:sz w:val="24"/>
          <w:szCs w:val="24"/>
          <w:lang w:val="zh-TW"/>
        </w:rPr>
        <w:t>非</w:t>
      </w:r>
      <w:r>
        <w:rPr>
          <w:rFonts w:hint="eastAsia"/>
          <w:sz w:val="24"/>
          <w:szCs w:val="24"/>
          <w:lang w:val="zh-TW"/>
        </w:rPr>
        <w:t>肠</w:t>
      </w:r>
      <w:r>
        <w:rPr>
          <w:sz w:val="24"/>
          <w:szCs w:val="24"/>
          <w:lang w:val="zh-TW"/>
        </w:rPr>
        <w:t>道</w:t>
      </w:r>
      <w:r>
        <w:rPr>
          <w:rFonts w:hint="eastAsia"/>
          <w:sz w:val="24"/>
          <w:szCs w:val="24"/>
          <w:lang w:val="zh-TW"/>
        </w:rPr>
        <w:t>”畜禽消化道稳态营养高峰论坛，旨在总结和分享“畜禽肠道健康与消化道微生物互作”相关研究成果，研讨热点领域和研究方法与体系，打造高层次研究与交流的共享平台，促进我国畜禽消化道稳态营养研究与应用的快速发展。2023“</w:t>
      </w:r>
      <w:r>
        <w:rPr>
          <w:sz w:val="24"/>
          <w:szCs w:val="24"/>
          <w:lang w:val="zh-TW"/>
        </w:rPr>
        <w:t>道肠道</w:t>
      </w:r>
      <w:r>
        <w:rPr>
          <w:rFonts w:hint="eastAsia"/>
          <w:sz w:val="24"/>
          <w:szCs w:val="24"/>
          <w:lang w:val="zh-TW"/>
        </w:rPr>
        <w:t>、</w:t>
      </w:r>
      <w:r>
        <w:rPr>
          <w:sz w:val="24"/>
          <w:szCs w:val="24"/>
          <w:lang w:val="zh-TW"/>
        </w:rPr>
        <w:t>非</w:t>
      </w:r>
      <w:r>
        <w:rPr>
          <w:rFonts w:hint="eastAsia"/>
          <w:sz w:val="24"/>
          <w:szCs w:val="24"/>
          <w:lang w:val="zh-TW"/>
        </w:rPr>
        <w:t>肠</w:t>
      </w:r>
      <w:r>
        <w:rPr>
          <w:sz w:val="24"/>
          <w:szCs w:val="24"/>
          <w:lang w:val="zh-TW"/>
        </w:rPr>
        <w:t>道</w:t>
      </w:r>
      <w:r>
        <w:rPr>
          <w:rFonts w:hint="eastAsia"/>
          <w:sz w:val="24"/>
          <w:szCs w:val="24"/>
          <w:lang w:val="zh-TW"/>
        </w:rPr>
        <w:t>”畜禽消化道稳态营养高峰论坛将于2023年6月17-18日在中国杨凌举办，诚邀国内领域专家与行业人士共同参加。</w:t>
      </w:r>
    </w:p>
    <w:p>
      <w:pPr>
        <w:spacing w:line="360" w:lineRule="auto"/>
        <w:jc w:val="left"/>
        <w:rPr>
          <w:b/>
          <w:bCs/>
          <w:sz w:val="32"/>
          <w:szCs w:val="32"/>
        </w:rPr>
      </w:pPr>
      <w:r>
        <w:rPr>
          <w:rFonts w:hint="eastAsia"/>
          <w:b/>
          <w:bCs/>
          <w:sz w:val="32"/>
          <w:szCs w:val="32"/>
          <w:lang w:val="zh-TW"/>
        </w:rPr>
        <w:t>一、论坛主旨</w:t>
      </w:r>
    </w:p>
    <w:p>
      <w:pPr>
        <w:spacing w:line="360" w:lineRule="auto"/>
        <w:ind w:firstLine="720" w:firstLineChars="300"/>
        <w:jc w:val="left"/>
        <w:rPr>
          <w:sz w:val="24"/>
          <w:szCs w:val="24"/>
          <w:lang w:val="zh-TW"/>
        </w:rPr>
      </w:pPr>
      <w:r>
        <w:rPr>
          <w:rFonts w:hint="eastAsia"/>
          <w:sz w:val="24"/>
          <w:szCs w:val="24"/>
          <w:lang w:val="zh-TW"/>
        </w:rPr>
        <w:t>道肠道  非肠道</w:t>
      </w:r>
    </w:p>
    <w:p>
      <w:pPr>
        <w:spacing w:line="360" w:lineRule="auto"/>
        <w:jc w:val="left"/>
        <w:rPr>
          <w:rFonts w:ascii="宋体" w:hAnsi="宋体" w:cs="宋体"/>
          <w:b/>
          <w:sz w:val="32"/>
          <w:szCs w:val="32"/>
          <w:lang w:val="zh-TW"/>
        </w:rPr>
      </w:pPr>
      <w:r>
        <w:rPr>
          <w:rFonts w:hint="eastAsia"/>
          <w:b/>
          <w:sz w:val="32"/>
          <w:szCs w:val="32"/>
        </w:rPr>
        <w:t>二、</w:t>
      </w:r>
      <w:r>
        <w:rPr>
          <w:rFonts w:hint="eastAsia"/>
          <w:b/>
          <w:sz w:val="32"/>
          <w:szCs w:val="32"/>
          <w:lang w:val="zh-TW"/>
        </w:rPr>
        <w:t>论坛</w:t>
      </w:r>
      <w:r>
        <w:rPr>
          <w:rFonts w:hint="eastAsia"/>
          <w:b/>
          <w:sz w:val="32"/>
          <w:szCs w:val="32"/>
          <w:lang w:val="zh-TW" w:eastAsia="zh-TW"/>
        </w:rPr>
        <w:t>组</w:t>
      </w:r>
      <w:r>
        <w:rPr>
          <w:rFonts w:hint="eastAsia" w:ascii="宋体" w:hAnsi="宋体" w:cs="宋体"/>
          <w:b/>
          <w:sz w:val="32"/>
          <w:szCs w:val="32"/>
          <w:lang w:val="zh-TW" w:eastAsia="zh-TW"/>
        </w:rPr>
        <w:t>织</w:t>
      </w:r>
    </w:p>
    <w:p>
      <w:pPr>
        <w:spacing w:line="360" w:lineRule="auto"/>
        <w:jc w:val="left"/>
        <w:rPr>
          <w:b/>
          <w:sz w:val="28"/>
          <w:szCs w:val="28"/>
          <w:lang w:val="zh-TW"/>
        </w:rPr>
      </w:pPr>
      <w:r>
        <w:rPr>
          <w:rFonts w:hint="eastAsia"/>
          <w:b/>
          <w:sz w:val="28"/>
          <w:szCs w:val="28"/>
          <w:lang w:val="zh-TW"/>
        </w:rPr>
        <w:t>（一）学术委员会</w:t>
      </w:r>
    </w:p>
    <w:p>
      <w:pPr>
        <w:spacing w:line="360" w:lineRule="auto"/>
        <w:ind w:firstLine="482" w:firstLineChars="200"/>
        <w:jc w:val="left"/>
        <w:rPr>
          <w:sz w:val="24"/>
          <w:szCs w:val="24"/>
          <w:lang w:val="zh-TW"/>
        </w:rPr>
      </w:pPr>
      <w:r>
        <w:rPr>
          <w:rFonts w:hint="eastAsia"/>
          <w:b/>
          <w:sz w:val="24"/>
          <w:szCs w:val="24"/>
          <w:lang w:val="zh-TW"/>
        </w:rPr>
        <w:t>主任：</w:t>
      </w:r>
      <w:r>
        <w:rPr>
          <w:rFonts w:hint="eastAsia"/>
          <w:sz w:val="24"/>
          <w:szCs w:val="24"/>
          <w:lang w:val="zh-TW"/>
        </w:rPr>
        <w:t>姚军虎  朱伟云</w:t>
      </w:r>
    </w:p>
    <w:p>
      <w:pPr>
        <w:spacing w:line="360" w:lineRule="auto"/>
        <w:ind w:firstLine="482" w:firstLineChars="200"/>
        <w:jc w:val="left"/>
        <w:rPr>
          <w:sz w:val="24"/>
          <w:szCs w:val="24"/>
          <w:lang w:val="zh-TW"/>
        </w:rPr>
      </w:pPr>
      <w:r>
        <w:rPr>
          <w:rFonts w:hint="eastAsia"/>
          <w:b/>
          <w:sz w:val="24"/>
          <w:szCs w:val="24"/>
          <w:lang w:val="zh-TW"/>
        </w:rPr>
        <w:t>委员：</w:t>
      </w:r>
      <w:r>
        <w:rPr>
          <w:rFonts w:hint="eastAsia"/>
          <w:sz w:val="24"/>
          <w:szCs w:val="24"/>
          <w:lang w:val="zh-TW"/>
        </w:rPr>
        <w:t>刘作华</w:t>
      </w:r>
      <w:r>
        <w:rPr>
          <w:rFonts w:hint="eastAsia"/>
          <w:sz w:val="24"/>
          <w:szCs w:val="24"/>
        </w:rPr>
        <w:t xml:space="preserve">  </w:t>
      </w:r>
      <w:r>
        <w:rPr>
          <w:rFonts w:hint="eastAsia"/>
          <w:sz w:val="24"/>
          <w:szCs w:val="24"/>
          <w:lang w:val="zh-TW"/>
        </w:rPr>
        <w:t>王佳堃</w:t>
      </w:r>
      <w:r>
        <w:rPr>
          <w:rFonts w:hint="eastAsia"/>
          <w:sz w:val="24"/>
          <w:szCs w:val="24"/>
        </w:rPr>
        <w:t xml:space="preserve">  </w:t>
      </w:r>
      <w:r>
        <w:rPr>
          <w:rFonts w:hint="eastAsia"/>
          <w:sz w:val="24"/>
          <w:szCs w:val="24"/>
          <w:lang w:val="zh-TW"/>
        </w:rPr>
        <w:t>孔祥峰</w:t>
      </w:r>
      <w:r>
        <w:rPr>
          <w:rFonts w:hint="eastAsia"/>
          <w:sz w:val="24"/>
          <w:szCs w:val="24"/>
        </w:rPr>
        <w:t xml:space="preserve">   </w:t>
      </w:r>
      <w:r>
        <w:rPr>
          <w:rFonts w:hint="eastAsia"/>
          <w:sz w:val="24"/>
          <w:szCs w:val="24"/>
          <w:lang w:val="zh-TW"/>
        </w:rPr>
        <w:t>苏勇</w:t>
      </w:r>
      <w:r>
        <w:rPr>
          <w:rFonts w:hint="eastAsia"/>
          <w:sz w:val="24"/>
          <w:szCs w:val="24"/>
        </w:rPr>
        <w:t xml:space="preserve">  </w:t>
      </w:r>
      <w:r>
        <w:rPr>
          <w:rFonts w:hint="eastAsia"/>
          <w:sz w:val="24"/>
          <w:szCs w:val="24"/>
          <w:lang w:val="zh-TW"/>
        </w:rPr>
        <w:t>曾祥芳</w:t>
      </w:r>
      <w:r>
        <w:rPr>
          <w:rFonts w:hint="eastAsia"/>
          <w:sz w:val="24"/>
          <w:szCs w:val="24"/>
        </w:rPr>
        <w:t xml:space="preserve">  </w:t>
      </w:r>
      <w:r>
        <w:rPr>
          <w:rFonts w:hint="eastAsia"/>
          <w:bCs/>
          <w:sz w:val="24"/>
          <w:szCs w:val="24"/>
          <w:lang w:val="zh-TW"/>
        </w:rPr>
        <w:t>杨小军</w:t>
      </w:r>
    </w:p>
    <w:p>
      <w:pPr>
        <w:spacing w:line="360" w:lineRule="auto"/>
        <w:ind w:firstLine="482" w:firstLineChars="200"/>
        <w:jc w:val="left"/>
        <w:rPr>
          <w:sz w:val="24"/>
          <w:szCs w:val="24"/>
          <w:lang w:val="zh-TW"/>
        </w:rPr>
      </w:pPr>
      <w:r>
        <w:rPr>
          <w:rFonts w:hint="eastAsia"/>
          <w:b/>
          <w:sz w:val="24"/>
          <w:szCs w:val="24"/>
          <w:lang w:val="zh-TW"/>
        </w:rPr>
        <w:t>秘书：</w:t>
      </w:r>
      <w:r>
        <w:rPr>
          <w:rFonts w:hint="eastAsia"/>
          <w:sz w:val="24"/>
          <w:szCs w:val="24"/>
          <w:lang w:val="zh-TW"/>
        </w:rPr>
        <w:t>曹阳春</w:t>
      </w:r>
      <w:r>
        <w:rPr>
          <w:rFonts w:hint="eastAsia"/>
          <w:sz w:val="24"/>
          <w:szCs w:val="24"/>
        </w:rPr>
        <w:t xml:space="preserve">  </w:t>
      </w:r>
      <w:r>
        <w:rPr>
          <w:rFonts w:hint="eastAsia"/>
          <w:sz w:val="24"/>
          <w:szCs w:val="24"/>
          <w:lang w:val="zh-TW"/>
        </w:rPr>
        <w:t xml:space="preserve">成艳芬 </w:t>
      </w:r>
    </w:p>
    <w:p>
      <w:pPr>
        <w:spacing w:line="360" w:lineRule="auto"/>
        <w:jc w:val="left"/>
        <w:rPr>
          <w:b/>
          <w:sz w:val="28"/>
          <w:szCs w:val="28"/>
          <w:lang w:val="zh-TW" w:eastAsia="zh-TW"/>
        </w:rPr>
      </w:pPr>
      <w:r>
        <w:rPr>
          <w:rFonts w:hint="eastAsia"/>
          <w:b/>
          <w:sz w:val="28"/>
          <w:szCs w:val="28"/>
          <w:lang w:val="zh-TW" w:eastAsia="zh-TW"/>
        </w:rPr>
        <w:t>（</w:t>
      </w:r>
      <w:r>
        <w:rPr>
          <w:rFonts w:hint="eastAsia"/>
          <w:b/>
          <w:sz w:val="28"/>
          <w:szCs w:val="28"/>
          <w:lang w:val="zh-TW"/>
        </w:rPr>
        <w:t>二</w:t>
      </w:r>
      <w:r>
        <w:rPr>
          <w:rFonts w:hint="eastAsia"/>
          <w:b/>
          <w:sz w:val="28"/>
          <w:szCs w:val="28"/>
          <w:lang w:val="zh-TW" w:eastAsia="zh-TW"/>
        </w:rPr>
        <w:t>）主办单位</w:t>
      </w:r>
    </w:p>
    <w:p>
      <w:pPr>
        <w:spacing w:line="360" w:lineRule="auto"/>
        <w:ind w:firstLine="480" w:firstLineChars="200"/>
        <w:jc w:val="left"/>
        <w:rPr>
          <w:rFonts w:ascii="宋体" w:hAnsi="宋体" w:cs="宋体"/>
          <w:sz w:val="24"/>
          <w:szCs w:val="24"/>
          <w:lang w:val="zh-TW"/>
        </w:rPr>
      </w:pPr>
      <w:r>
        <w:rPr>
          <w:rFonts w:hint="eastAsia" w:ascii="宋体" w:hAnsi="宋体" w:cs="宋体"/>
          <w:sz w:val="24"/>
          <w:szCs w:val="24"/>
          <w:lang w:val="zh-TW"/>
        </w:rPr>
        <w:t>西北农林科技大学</w:t>
      </w:r>
      <w:r>
        <w:rPr>
          <w:rFonts w:hint="eastAsia" w:ascii="宋体" w:hAnsi="宋体" w:cs="宋体"/>
          <w:sz w:val="24"/>
          <w:szCs w:val="24"/>
        </w:rPr>
        <w:t xml:space="preserve">   </w:t>
      </w:r>
      <w:r>
        <w:rPr>
          <w:rFonts w:hint="eastAsia" w:ascii="宋体" w:hAnsi="宋体" w:cs="宋体"/>
          <w:sz w:val="24"/>
          <w:szCs w:val="24"/>
          <w:lang w:val="zh-TW"/>
        </w:rPr>
        <w:t>南京农业大学</w:t>
      </w:r>
    </w:p>
    <w:p>
      <w:pPr>
        <w:spacing w:line="360" w:lineRule="auto"/>
        <w:jc w:val="left"/>
        <w:rPr>
          <w:b/>
          <w:sz w:val="28"/>
          <w:szCs w:val="28"/>
          <w:lang w:val="zh-TW" w:eastAsia="zh-TW"/>
        </w:rPr>
      </w:pPr>
      <w:r>
        <w:rPr>
          <w:rFonts w:hint="eastAsia"/>
          <w:b/>
          <w:sz w:val="28"/>
          <w:szCs w:val="28"/>
          <w:lang w:val="zh-TW" w:eastAsia="zh-TW"/>
        </w:rPr>
        <w:t>（</w:t>
      </w:r>
      <w:r>
        <w:rPr>
          <w:rFonts w:hint="eastAsia"/>
          <w:b/>
          <w:sz w:val="28"/>
          <w:szCs w:val="28"/>
          <w:lang w:val="zh-TW"/>
        </w:rPr>
        <w:t>三</w:t>
      </w:r>
      <w:r>
        <w:rPr>
          <w:rFonts w:hint="eastAsia"/>
          <w:b/>
          <w:sz w:val="28"/>
          <w:szCs w:val="28"/>
          <w:lang w:val="zh-TW" w:eastAsia="zh-TW"/>
        </w:rPr>
        <w:t>）承办单位</w:t>
      </w:r>
    </w:p>
    <w:p>
      <w:pPr>
        <w:spacing w:line="360" w:lineRule="auto"/>
        <w:ind w:firstLine="480" w:firstLineChars="200"/>
        <w:jc w:val="left"/>
        <w:rPr>
          <w:rFonts w:ascii="宋体" w:hAnsi="宋体" w:cs="宋体"/>
          <w:sz w:val="24"/>
          <w:szCs w:val="24"/>
          <w:lang w:val="zh-TW"/>
        </w:rPr>
      </w:pPr>
      <w:r>
        <w:rPr>
          <w:rFonts w:hint="eastAsia" w:ascii="宋体" w:hAnsi="宋体" w:cs="宋体"/>
          <w:sz w:val="24"/>
          <w:szCs w:val="24"/>
          <w:lang w:val="zh-TW"/>
        </w:rPr>
        <w:t>陕西省饲料饲草产业技术体系</w:t>
      </w:r>
      <w:r>
        <w:rPr>
          <w:rFonts w:hint="eastAsia" w:ascii="宋体" w:hAnsi="宋体" w:cs="宋体"/>
          <w:sz w:val="24"/>
          <w:szCs w:val="24"/>
          <w:lang w:val="en-US" w:eastAsia="zh-CN"/>
        </w:rPr>
        <w:t xml:space="preserve">   </w:t>
      </w:r>
      <w:r>
        <w:rPr>
          <w:rFonts w:hint="eastAsia" w:ascii="宋体" w:hAnsi="宋体" w:cs="宋体"/>
          <w:sz w:val="24"/>
          <w:szCs w:val="24"/>
          <w:lang w:val="zh-TW"/>
        </w:rPr>
        <w:t>陕西省四主体一联合饲料工程技术研究中心</w:t>
      </w:r>
    </w:p>
    <w:p>
      <w:pPr>
        <w:spacing w:line="360" w:lineRule="auto"/>
        <w:ind w:firstLine="480" w:firstLineChars="200"/>
        <w:jc w:val="left"/>
        <w:rPr>
          <w:rFonts w:ascii="宋体" w:hAnsi="宋体" w:cs="宋体"/>
          <w:sz w:val="24"/>
          <w:szCs w:val="24"/>
          <w:lang w:val="zh-TW"/>
        </w:rPr>
      </w:pPr>
      <w:r>
        <w:rPr>
          <w:rFonts w:hint="eastAsia" w:ascii="宋体" w:hAnsi="宋体" w:cs="宋体"/>
          <w:sz w:val="24"/>
          <w:szCs w:val="24"/>
          <w:lang w:val="zh-TW"/>
        </w:rPr>
        <w:t>陕西省饲料产业技术创新战略联盟</w:t>
      </w:r>
      <w:r>
        <w:rPr>
          <w:rFonts w:hint="eastAsia" w:ascii="宋体" w:hAnsi="宋体" w:cs="宋体"/>
          <w:sz w:val="24"/>
          <w:szCs w:val="24"/>
          <w:lang w:val="en-US" w:eastAsia="zh-CN"/>
        </w:rPr>
        <w:t xml:space="preserve">   </w:t>
      </w:r>
      <w:r>
        <w:rPr>
          <w:rFonts w:hint="eastAsia" w:ascii="宋体" w:hAnsi="宋体" w:cs="宋体"/>
          <w:sz w:val="24"/>
          <w:szCs w:val="24"/>
          <w:lang w:val="zh-TW"/>
        </w:rPr>
        <w:t>杨凌畜牧产业创新中心</w:t>
      </w:r>
    </w:p>
    <w:p>
      <w:pPr>
        <w:spacing w:line="360" w:lineRule="auto"/>
        <w:jc w:val="left"/>
        <w:rPr>
          <w:rFonts w:hint="eastAsia"/>
          <w:b/>
          <w:sz w:val="28"/>
          <w:szCs w:val="28"/>
          <w:lang w:val="zh-TW" w:eastAsia="zh-TW"/>
        </w:rPr>
      </w:pPr>
    </w:p>
    <w:p>
      <w:pPr>
        <w:spacing w:line="360" w:lineRule="auto"/>
        <w:jc w:val="left"/>
        <w:rPr>
          <w:b/>
          <w:sz w:val="28"/>
          <w:szCs w:val="28"/>
          <w:lang w:val="zh-TW"/>
        </w:rPr>
      </w:pPr>
      <w:r>
        <w:rPr>
          <w:rFonts w:hint="eastAsia"/>
          <w:b/>
          <w:sz w:val="28"/>
          <w:szCs w:val="28"/>
          <w:lang w:val="zh-TW" w:eastAsia="zh-TW"/>
        </w:rPr>
        <w:t>（</w:t>
      </w:r>
      <w:r>
        <w:rPr>
          <w:rFonts w:hint="eastAsia"/>
          <w:b/>
          <w:sz w:val="28"/>
          <w:szCs w:val="28"/>
          <w:lang w:val="zh-TW"/>
        </w:rPr>
        <w:t>四</w:t>
      </w:r>
      <w:r>
        <w:rPr>
          <w:rFonts w:hint="eastAsia"/>
          <w:b/>
          <w:sz w:val="28"/>
          <w:szCs w:val="28"/>
          <w:lang w:val="zh-TW" w:eastAsia="zh-TW"/>
        </w:rPr>
        <w:t>）</w:t>
      </w:r>
      <w:r>
        <w:rPr>
          <w:rFonts w:hint="eastAsia"/>
          <w:b/>
          <w:sz w:val="28"/>
          <w:szCs w:val="28"/>
          <w:lang w:val="zh-TW"/>
        </w:rPr>
        <w:t>协办</w:t>
      </w:r>
      <w:r>
        <w:rPr>
          <w:rFonts w:hint="eastAsia"/>
          <w:b/>
          <w:sz w:val="28"/>
          <w:szCs w:val="28"/>
          <w:lang w:val="zh-TW" w:eastAsia="zh-TW"/>
        </w:rPr>
        <w:t>单位</w:t>
      </w:r>
    </w:p>
    <w:p>
      <w:pPr>
        <w:spacing w:line="360" w:lineRule="auto"/>
        <w:ind w:firstLine="480" w:firstLineChars="200"/>
        <w:jc w:val="left"/>
        <w:rPr>
          <w:rFonts w:ascii="宋体" w:hAnsi="宋体" w:cs="宋体"/>
          <w:sz w:val="24"/>
          <w:szCs w:val="24"/>
          <w:lang w:val="zh-TW"/>
        </w:rPr>
      </w:pPr>
      <w:r>
        <w:rPr>
          <w:rFonts w:ascii="宋体" w:hAnsi="宋体" w:cs="宋体"/>
          <w:sz w:val="24"/>
          <w:szCs w:val="24"/>
          <w:lang w:val="zh-TW"/>
        </w:rPr>
        <w:t>浙江大学、</w:t>
      </w:r>
      <w:r>
        <w:rPr>
          <w:rFonts w:hint="eastAsia" w:ascii="宋体" w:hAnsi="宋体" w:cs="宋体"/>
          <w:sz w:val="24"/>
          <w:szCs w:val="24"/>
          <w:lang w:val="zh-TW"/>
        </w:rPr>
        <w:t>中国科学院亚热带农业生态研究所、</w:t>
      </w:r>
      <w:r>
        <w:rPr>
          <w:rFonts w:ascii="宋体" w:hAnsi="宋体" w:cs="宋体"/>
          <w:sz w:val="24"/>
          <w:szCs w:val="24"/>
          <w:lang w:val="zh-TW"/>
        </w:rPr>
        <w:t>中国农业大学、</w:t>
      </w:r>
      <w:r>
        <w:rPr>
          <w:rFonts w:hint="eastAsia" w:ascii="宋体" w:hAnsi="宋体" w:cs="宋体"/>
          <w:sz w:val="24"/>
          <w:szCs w:val="24"/>
          <w:lang w:val="zh-TW"/>
        </w:rPr>
        <w:t>华中农业大学、四川农业大学、中国农业科学院北京畜牧兽医研究所、扬州大学、上海交通大学、中国农业科学院饲料研究所、华南农业大学、兰州大学、吉林农业大学、湖南农业大学、内蒙古农业大学、山东农业大学、新疆畜牧科学院、浙江省农业科学院、西南大学、国家粮食局科学研究院、沈阳农业大学、武汉轻工大学、中国人民解放军第三军医大学（陆军军医大学）。</w:t>
      </w:r>
    </w:p>
    <w:p>
      <w:pPr>
        <w:spacing w:line="360" w:lineRule="auto"/>
        <w:jc w:val="left"/>
        <w:rPr>
          <w:b/>
          <w:sz w:val="28"/>
          <w:szCs w:val="28"/>
          <w:lang w:val="zh-TW"/>
        </w:rPr>
      </w:pPr>
      <w:r>
        <w:rPr>
          <w:rFonts w:hint="eastAsia"/>
          <w:b/>
          <w:sz w:val="28"/>
          <w:szCs w:val="28"/>
          <w:lang w:val="zh-TW" w:eastAsia="zh-TW"/>
        </w:rPr>
        <w:t>（</w:t>
      </w:r>
      <w:r>
        <w:rPr>
          <w:rFonts w:hint="eastAsia"/>
          <w:b/>
          <w:sz w:val="28"/>
          <w:szCs w:val="28"/>
          <w:lang w:val="zh-TW"/>
        </w:rPr>
        <w:t>五</w:t>
      </w:r>
      <w:r>
        <w:rPr>
          <w:rFonts w:hint="eastAsia"/>
          <w:b/>
          <w:sz w:val="28"/>
          <w:szCs w:val="28"/>
          <w:lang w:val="zh-TW" w:eastAsia="zh-TW"/>
        </w:rPr>
        <w:t>）</w:t>
      </w:r>
      <w:r>
        <w:rPr>
          <w:rFonts w:hint="eastAsia"/>
          <w:b/>
          <w:sz w:val="28"/>
          <w:szCs w:val="28"/>
          <w:lang w:val="zh-TW"/>
        </w:rPr>
        <w:t>赞助</w:t>
      </w:r>
      <w:r>
        <w:rPr>
          <w:rFonts w:hint="eastAsia"/>
          <w:b/>
          <w:sz w:val="28"/>
          <w:szCs w:val="28"/>
          <w:lang w:val="zh-TW" w:eastAsia="zh-TW"/>
        </w:rPr>
        <w:t>单位</w:t>
      </w:r>
    </w:p>
    <w:p>
      <w:pPr>
        <w:spacing w:line="360" w:lineRule="auto"/>
        <w:ind w:firstLine="480" w:firstLineChars="200"/>
        <w:jc w:val="left"/>
        <w:rPr>
          <w:rFonts w:ascii="宋体" w:hAnsi="宋体" w:cs="宋体"/>
          <w:sz w:val="24"/>
          <w:szCs w:val="24"/>
          <w:lang w:val="zh-TW"/>
        </w:rPr>
      </w:pPr>
      <w:r>
        <w:rPr>
          <w:rFonts w:hint="eastAsia" w:ascii="宋体" w:hAnsi="宋体" w:cs="宋体"/>
          <w:sz w:val="24"/>
          <w:szCs w:val="24"/>
          <w:lang w:val="zh-TW"/>
        </w:rPr>
        <w:t>大禹生物(西安)产业发展研究院</w:t>
      </w:r>
      <w:r>
        <w:rPr>
          <w:rFonts w:hint="eastAsia" w:ascii="宋体" w:hAnsi="宋体" w:cs="宋体"/>
          <w:sz w:val="24"/>
          <w:szCs w:val="24"/>
          <w:lang w:val="en-US" w:eastAsia="zh-CN"/>
        </w:rPr>
        <w:t xml:space="preserve">  </w:t>
      </w:r>
      <w:r>
        <w:rPr>
          <w:rFonts w:hint="eastAsia" w:ascii="宋体" w:hAnsi="宋体" w:cs="宋体"/>
          <w:sz w:val="24"/>
          <w:szCs w:val="24"/>
          <w:lang w:val="zh-TW"/>
        </w:rPr>
        <w:t>杨凌迪高维尔生物科技有限公司</w:t>
      </w:r>
    </w:p>
    <w:p>
      <w:pPr>
        <w:spacing w:line="360" w:lineRule="auto"/>
        <w:jc w:val="left"/>
        <w:rPr>
          <w:rFonts w:ascii="Trebuchet MS"/>
          <w:b/>
          <w:sz w:val="32"/>
          <w:szCs w:val="32"/>
        </w:rPr>
      </w:pPr>
      <w:r>
        <w:rPr>
          <w:rFonts w:hint="eastAsia" w:ascii="Trebuchet MS"/>
          <w:b/>
          <w:sz w:val="32"/>
          <w:szCs w:val="32"/>
        </w:rPr>
        <w:t>三、会议日程</w:t>
      </w:r>
    </w:p>
    <w:tbl>
      <w:tblPr>
        <w:tblStyle w:val="16"/>
        <w:tblW w:w="11498"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2235"/>
        <w:gridCol w:w="6265"/>
        <w:gridCol w:w="1355"/>
        <w:gridCol w:w="164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9855" w:type="dxa"/>
            <w:gridSpan w:val="3"/>
            <w:vAlign w:val="center"/>
          </w:tcPr>
          <w:p>
            <w:pPr>
              <w:spacing w:line="360" w:lineRule="auto"/>
              <w:jc w:val="center"/>
              <w:rPr>
                <w:rFonts w:hAnsi="宋体" w:cstheme="minorBidi"/>
                <w:b/>
                <w:kern w:val="0"/>
                <w:sz w:val="24"/>
                <w:szCs w:val="24"/>
              </w:rPr>
            </w:pPr>
            <w:r>
              <w:rPr>
                <w:rFonts w:hint="eastAsia" w:hAnsi="宋体" w:cstheme="minorBidi"/>
                <w:b/>
                <w:kern w:val="0"/>
                <w:sz w:val="24"/>
                <w:szCs w:val="24"/>
              </w:rPr>
              <w:t>6月1</w:t>
            </w:r>
            <w:r>
              <w:rPr>
                <w:rFonts w:hAnsi="宋体" w:cstheme="minorBidi"/>
                <w:b/>
                <w:kern w:val="0"/>
                <w:sz w:val="24"/>
                <w:szCs w:val="24"/>
              </w:rPr>
              <w:t>7</w:t>
            </w:r>
            <w:r>
              <w:rPr>
                <w:rFonts w:hint="eastAsia" w:hAnsi="宋体" w:cstheme="minorBidi"/>
                <w:b/>
                <w:kern w:val="0"/>
                <w:sz w:val="24"/>
                <w:szCs w:val="24"/>
              </w:rPr>
              <w:t>日，全天报到</w:t>
            </w:r>
          </w:p>
          <w:p>
            <w:pPr>
              <w:spacing w:line="360" w:lineRule="auto"/>
              <w:jc w:val="center"/>
              <w:rPr>
                <w:rFonts w:hAnsi="宋体" w:cstheme="minorBidi"/>
                <w:b/>
                <w:kern w:val="0"/>
                <w:sz w:val="24"/>
                <w:szCs w:val="24"/>
              </w:rPr>
            </w:pPr>
            <w:r>
              <w:rPr>
                <w:rFonts w:hint="eastAsia" w:hAnsi="宋体" w:cstheme="minorBidi"/>
                <w:b/>
                <w:kern w:val="0"/>
                <w:sz w:val="24"/>
                <w:szCs w:val="24"/>
              </w:rPr>
              <w:t>地点：陕西杨凌</w:t>
            </w:r>
            <w:r>
              <w:rPr>
                <w:rFonts w:hint="eastAsia" w:hAnsi="宋体" w:cstheme="minorBidi"/>
                <w:b/>
                <w:kern w:val="0"/>
                <w:sz w:val="24"/>
                <w:szCs w:val="24"/>
                <w:lang w:val="en-US" w:eastAsia="zh-CN"/>
              </w:rPr>
              <w:t>.</w:t>
            </w:r>
            <w:r>
              <w:rPr>
                <w:rFonts w:hint="eastAsia" w:hAnsi="宋体" w:cstheme="minorBidi"/>
                <w:b/>
                <w:kern w:val="0"/>
                <w:sz w:val="24"/>
                <w:szCs w:val="24"/>
              </w:rPr>
              <w:t>西北农林科技大学南校区</w:t>
            </w:r>
            <w:r>
              <w:rPr>
                <w:rFonts w:hint="eastAsia" w:ascii="宋体" w:hAnsi="宋体" w:cs="Arial Unicode MS"/>
                <w:b/>
                <w:kern w:val="0"/>
                <w:sz w:val="24"/>
                <w:szCs w:val="24"/>
              </w:rPr>
              <w:t>外国专家公寓酒店</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1</w:t>
            </w:r>
            <w:r>
              <w:rPr>
                <w:rFonts w:hAnsi="宋体" w:cstheme="minorBidi"/>
                <w:bCs/>
                <w:kern w:val="0"/>
                <w:sz w:val="24"/>
                <w:szCs w:val="24"/>
              </w:rPr>
              <w:t>8</w:t>
            </w:r>
            <w:r>
              <w:rPr>
                <w:rFonts w:hint="eastAsia" w:hAnsi="宋体" w:cstheme="minorBidi"/>
                <w:bCs/>
                <w:kern w:val="0"/>
                <w:sz w:val="24"/>
                <w:szCs w:val="24"/>
              </w:rPr>
              <w:t>:</w:t>
            </w:r>
            <w:r>
              <w:rPr>
                <w:rFonts w:hAnsi="宋体" w:cstheme="minorBidi"/>
                <w:bCs/>
                <w:kern w:val="0"/>
                <w:sz w:val="24"/>
                <w:szCs w:val="24"/>
              </w:rPr>
              <w:t>30-21</w:t>
            </w:r>
            <w:r>
              <w:rPr>
                <w:rFonts w:hint="eastAsia" w:hAnsi="宋体" w:cstheme="minorBidi"/>
                <w:bCs/>
                <w:kern w:val="0"/>
                <w:sz w:val="24"/>
                <w:szCs w:val="24"/>
              </w:rPr>
              <w:t>:</w:t>
            </w:r>
            <w:r>
              <w:rPr>
                <w:rFonts w:hAnsi="宋体" w:cstheme="minorBidi"/>
                <w:bCs/>
                <w:kern w:val="0"/>
                <w:sz w:val="24"/>
                <w:szCs w:val="24"/>
              </w:rPr>
              <w:t>30</w:t>
            </w:r>
          </w:p>
        </w:tc>
        <w:tc>
          <w:tcPr>
            <w:tcW w:w="7620" w:type="dxa"/>
            <w:gridSpan w:val="2"/>
          </w:tcPr>
          <w:p>
            <w:pPr>
              <w:spacing w:line="360" w:lineRule="auto"/>
              <w:jc w:val="left"/>
              <w:rPr>
                <w:rFonts w:hAnsi="宋体" w:cstheme="minorBidi"/>
                <w:bCs/>
                <w:kern w:val="0"/>
                <w:sz w:val="24"/>
                <w:szCs w:val="24"/>
              </w:rPr>
            </w:pPr>
            <w:r>
              <w:rPr>
                <w:rFonts w:hint="eastAsia" w:hAnsi="宋体" w:cstheme="minorBidi"/>
                <w:bCs/>
                <w:kern w:val="0"/>
                <w:sz w:val="24"/>
                <w:szCs w:val="24"/>
              </w:rPr>
              <w:t>欢迎晚宴（桌餐，会议酒店1楼）</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Height w:val="1258" w:hRule="atLeast"/>
        </w:trPr>
        <w:tc>
          <w:tcPr>
            <w:tcW w:w="9855" w:type="dxa"/>
            <w:gridSpan w:val="3"/>
            <w:vAlign w:val="center"/>
          </w:tcPr>
          <w:p>
            <w:pPr>
              <w:spacing w:line="360" w:lineRule="auto"/>
              <w:jc w:val="center"/>
              <w:rPr>
                <w:rFonts w:hAnsi="宋体" w:cstheme="minorBidi"/>
                <w:b/>
                <w:kern w:val="0"/>
                <w:sz w:val="24"/>
                <w:szCs w:val="24"/>
              </w:rPr>
            </w:pPr>
            <w:r>
              <w:rPr>
                <w:rFonts w:hint="eastAsia" w:hAnsi="宋体" w:cstheme="minorBidi"/>
                <w:b/>
                <w:kern w:val="0"/>
                <w:sz w:val="24"/>
                <w:szCs w:val="24"/>
              </w:rPr>
              <w:t>6月1</w:t>
            </w:r>
            <w:r>
              <w:rPr>
                <w:rFonts w:hAnsi="宋体" w:cstheme="minorBidi"/>
                <w:b/>
                <w:kern w:val="0"/>
                <w:sz w:val="24"/>
                <w:szCs w:val="24"/>
              </w:rPr>
              <w:t>8</w:t>
            </w:r>
            <w:r>
              <w:rPr>
                <w:rFonts w:hint="eastAsia" w:hAnsi="宋体" w:cstheme="minorBidi"/>
                <w:b/>
                <w:kern w:val="0"/>
                <w:sz w:val="24"/>
                <w:szCs w:val="24"/>
              </w:rPr>
              <w:t>日，开幕式</w:t>
            </w:r>
          </w:p>
          <w:p>
            <w:pPr>
              <w:spacing w:line="360" w:lineRule="auto"/>
              <w:jc w:val="center"/>
              <w:rPr>
                <w:rFonts w:hAnsi="宋体" w:cstheme="minorBidi"/>
                <w:bCs/>
                <w:kern w:val="0"/>
                <w:sz w:val="28"/>
                <w:szCs w:val="28"/>
              </w:rPr>
            </w:pPr>
            <w:r>
              <w:rPr>
                <w:rFonts w:hint="eastAsia" w:hAnsi="宋体" w:cstheme="minorBidi"/>
                <w:b/>
                <w:kern w:val="0"/>
                <w:sz w:val="24"/>
                <w:szCs w:val="24"/>
              </w:rPr>
              <w:t>地点：西北农林科技大学南校区国际会议中心104会议室</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Ansi="宋体" w:cstheme="minorBidi"/>
                <w:bCs/>
                <w:kern w:val="0"/>
                <w:sz w:val="24"/>
                <w:szCs w:val="24"/>
              </w:rPr>
              <w:t>8</w:t>
            </w:r>
            <w:r>
              <w:rPr>
                <w:rFonts w:hint="eastAsia" w:hAnsi="宋体" w:cstheme="minorBidi"/>
                <w:bCs/>
                <w:kern w:val="0"/>
                <w:sz w:val="24"/>
                <w:szCs w:val="24"/>
              </w:rPr>
              <w:t>:</w:t>
            </w:r>
            <w:r>
              <w:rPr>
                <w:rFonts w:hAnsi="宋体" w:cstheme="minorBidi"/>
                <w:bCs/>
                <w:kern w:val="0"/>
                <w:sz w:val="24"/>
                <w:szCs w:val="24"/>
              </w:rPr>
              <w:t>30-8</w:t>
            </w:r>
            <w:r>
              <w:rPr>
                <w:rFonts w:hint="eastAsia" w:hAnsi="宋体" w:cstheme="minorBidi"/>
                <w:bCs/>
                <w:kern w:val="0"/>
                <w:sz w:val="24"/>
                <w:szCs w:val="24"/>
              </w:rPr>
              <w:t>:</w:t>
            </w:r>
            <w:r>
              <w:rPr>
                <w:rFonts w:hAnsi="宋体" w:cstheme="minorBidi"/>
                <w:bCs/>
                <w:kern w:val="0"/>
                <w:sz w:val="24"/>
                <w:szCs w:val="24"/>
              </w:rPr>
              <w:t>35</w:t>
            </w:r>
          </w:p>
        </w:tc>
        <w:tc>
          <w:tcPr>
            <w:tcW w:w="6265" w:type="dxa"/>
          </w:tcPr>
          <w:p>
            <w:pPr>
              <w:spacing w:line="360" w:lineRule="auto"/>
              <w:jc w:val="left"/>
              <w:rPr>
                <w:rFonts w:hAnsi="宋体" w:cstheme="minorBidi"/>
                <w:bCs/>
                <w:kern w:val="0"/>
                <w:sz w:val="24"/>
                <w:szCs w:val="24"/>
              </w:rPr>
            </w:pPr>
            <w:r>
              <w:rPr>
                <w:rFonts w:hint="eastAsia" w:hAnsi="宋体" w:cstheme="minorBidi"/>
                <w:bCs/>
                <w:kern w:val="0"/>
                <w:sz w:val="24"/>
                <w:szCs w:val="24"/>
              </w:rPr>
              <w:t>西北农林科技大学动物科技学院副院长王小龙</w:t>
            </w:r>
            <w:r>
              <w:rPr>
                <w:rFonts w:hint="eastAsia" w:hAnsi="宋体" w:cstheme="minorBidi"/>
                <w:bCs/>
                <w:kern w:val="0"/>
                <w:sz w:val="24"/>
                <w:szCs w:val="24"/>
                <w:lang w:val="en-US" w:eastAsia="zh-CN"/>
              </w:rPr>
              <w:t>教授</w:t>
            </w:r>
            <w:r>
              <w:rPr>
                <w:rFonts w:hint="eastAsia" w:hAnsi="宋体" w:cstheme="minorBidi"/>
                <w:bCs/>
                <w:kern w:val="0"/>
                <w:sz w:val="24"/>
                <w:szCs w:val="24"/>
              </w:rPr>
              <w:t>致辞</w:t>
            </w:r>
          </w:p>
        </w:tc>
        <w:tc>
          <w:tcPr>
            <w:tcW w:w="1355" w:type="dxa"/>
            <w:vMerge w:val="restart"/>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主持：杨小军教授</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Ansi="宋体" w:cstheme="minorBidi"/>
                <w:bCs/>
                <w:kern w:val="0"/>
                <w:sz w:val="24"/>
                <w:szCs w:val="24"/>
              </w:rPr>
              <w:t>8</w:t>
            </w:r>
            <w:r>
              <w:rPr>
                <w:rFonts w:hint="eastAsia" w:hAnsi="宋体" w:cstheme="minorBidi"/>
                <w:bCs/>
                <w:kern w:val="0"/>
                <w:sz w:val="24"/>
                <w:szCs w:val="24"/>
              </w:rPr>
              <w:t>:</w:t>
            </w:r>
            <w:r>
              <w:rPr>
                <w:rFonts w:hAnsi="宋体" w:cstheme="minorBidi"/>
                <w:bCs/>
                <w:kern w:val="0"/>
                <w:sz w:val="24"/>
                <w:szCs w:val="24"/>
              </w:rPr>
              <w:t>35-8</w:t>
            </w:r>
            <w:r>
              <w:rPr>
                <w:rFonts w:hint="eastAsia" w:hAnsi="宋体" w:cstheme="minorBidi"/>
                <w:bCs/>
                <w:kern w:val="0"/>
                <w:sz w:val="24"/>
                <w:szCs w:val="24"/>
              </w:rPr>
              <w:t>:</w:t>
            </w:r>
            <w:r>
              <w:rPr>
                <w:rFonts w:hAnsi="宋体" w:cstheme="minorBidi"/>
                <w:bCs/>
                <w:kern w:val="0"/>
                <w:sz w:val="24"/>
                <w:szCs w:val="24"/>
              </w:rPr>
              <w:t>40</w:t>
            </w:r>
          </w:p>
        </w:tc>
        <w:tc>
          <w:tcPr>
            <w:tcW w:w="6265" w:type="dxa"/>
          </w:tcPr>
          <w:p>
            <w:pPr>
              <w:spacing w:line="360" w:lineRule="auto"/>
              <w:jc w:val="left"/>
              <w:rPr>
                <w:rFonts w:hAnsi="宋体" w:cstheme="minorBidi"/>
                <w:bCs/>
                <w:kern w:val="0"/>
                <w:sz w:val="24"/>
                <w:szCs w:val="24"/>
              </w:rPr>
            </w:pPr>
            <w:r>
              <w:rPr>
                <w:rFonts w:hint="eastAsia" w:hAnsi="宋体" w:cstheme="minorBidi"/>
                <w:bCs/>
                <w:kern w:val="0"/>
                <w:sz w:val="24"/>
                <w:szCs w:val="24"/>
              </w:rPr>
              <w:t>南京农业大学朱伟云教授致辞</w:t>
            </w:r>
          </w:p>
        </w:tc>
        <w:tc>
          <w:tcPr>
            <w:tcW w:w="1355" w:type="dxa"/>
            <w:vMerge w:val="continue"/>
          </w:tcPr>
          <w:p>
            <w:pPr>
              <w:spacing w:line="360" w:lineRule="auto"/>
              <w:jc w:val="left"/>
              <w:rPr>
                <w:rFonts w:hAnsi="宋体" w:cstheme="minorBidi"/>
                <w:bCs/>
                <w:kern w:val="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235" w:type="dxa"/>
            <w:vAlign w:val="center"/>
          </w:tcPr>
          <w:p>
            <w:pPr>
              <w:spacing w:line="360" w:lineRule="auto"/>
              <w:jc w:val="center"/>
              <w:rPr>
                <w:rFonts w:hAnsi="宋体" w:cstheme="minorBidi"/>
                <w:bCs/>
                <w:kern w:val="0"/>
                <w:sz w:val="24"/>
                <w:szCs w:val="24"/>
              </w:rPr>
            </w:pPr>
            <w:r>
              <w:rPr>
                <w:rFonts w:hAnsi="宋体" w:cstheme="minorBidi"/>
                <w:bCs/>
                <w:kern w:val="0"/>
                <w:sz w:val="24"/>
                <w:szCs w:val="24"/>
              </w:rPr>
              <w:t>8</w:t>
            </w:r>
            <w:r>
              <w:rPr>
                <w:rFonts w:hint="eastAsia" w:hAnsi="宋体" w:cstheme="minorBidi"/>
                <w:bCs/>
                <w:kern w:val="0"/>
                <w:sz w:val="24"/>
                <w:szCs w:val="24"/>
              </w:rPr>
              <w:t>:</w:t>
            </w:r>
            <w:r>
              <w:rPr>
                <w:rFonts w:hAnsi="宋体" w:cstheme="minorBidi"/>
                <w:bCs/>
                <w:kern w:val="0"/>
                <w:sz w:val="24"/>
                <w:szCs w:val="24"/>
              </w:rPr>
              <w:t>40-8</w:t>
            </w:r>
            <w:r>
              <w:rPr>
                <w:rFonts w:hint="eastAsia" w:hAnsi="宋体" w:cstheme="minorBidi"/>
                <w:bCs/>
                <w:kern w:val="0"/>
                <w:sz w:val="24"/>
                <w:szCs w:val="24"/>
              </w:rPr>
              <w:t>:</w:t>
            </w:r>
            <w:r>
              <w:rPr>
                <w:rFonts w:hAnsi="宋体" w:cstheme="minorBidi"/>
                <w:bCs/>
                <w:kern w:val="0"/>
                <w:sz w:val="24"/>
                <w:szCs w:val="24"/>
              </w:rPr>
              <w:t>50</w:t>
            </w:r>
          </w:p>
        </w:tc>
        <w:tc>
          <w:tcPr>
            <w:tcW w:w="7620" w:type="dxa"/>
            <w:gridSpan w:val="2"/>
            <w:vAlign w:val="center"/>
          </w:tcPr>
          <w:p>
            <w:pPr>
              <w:spacing w:line="360" w:lineRule="auto"/>
              <w:jc w:val="center"/>
              <w:rPr>
                <w:rFonts w:hAnsi="宋体" w:cstheme="minorBidi"/>
                <w:b/>
                <w:kern w:val="0"/>
                <w:sz w:val="24"/>
                <w:szCs w:val="24"/>
              </w:rPr>
            </w:pPr>
            <w:r>
              <w:rPr>
                <w:rFonts w:hint="eastAsia" w:hAnsi="宋体" w:cstheme="minorBidi"/>
                <w:b/>
                <w:kern w:val="0"/>
                <w:sz w:val="24"/>
                <w:szCs w:val="24"/>
              </w:rPr>
              <w:t>6月1</w:t>
            </w:r>
            <w:r>
              <w:rPr>
                <w:rFonts w:hAnsi="宋体" w:cstheme="minorBidi"/>
                <w:b/>
                <w:kern w:val="0"/>
                <w:sz w:val="24"/>
                <w:szCs w:val="24"/>
              </w:rPr>
              <w:t>8</w:t>
            </w:r>
            <w:r>
              <w:rPr>
                <w:rFonts w:hint="eastAsia" w:hAnsi="宋体" w:cstheme="minorBidi"/>
                <w:b/>
                <w:kern w:val="0"/>
                <w:sz w:val="24"/>
                <w:szCs w:val="24"/>
              </w:rPr>
              <w:t>日，合影留念</w:t>
            </w:r>
          </w:p>
          <w:p>
            <w:pPr>
              <w:spacing w:line="360" w:lineRule="auto"/>
              <w:jc w:val="center"/>
              <w:rPr>
                <w:rFonts w:hint="eastAsia" w:hAnsi="宋体" w:eastAsiaTheme="minorEastAsia" w:cstheme="minorBidi"/>
                <w:bCs/>
                <w:kern w:val="0"/>
                <w:sz w:val="28"/>
                <w:szCs w:val="28"/>
                <w:lang w:val="en-US" w:eastAsia="zh-CN"/>
              </w:rPr>
            </w:pPr>
            <w:r>
              <w:rPr>
                <w:rFonts w:hint="eastAsia" w:hAnsi="宋体" w:cstheme="minorBidi"/>
                <w:b/>
                <w:kern w:val="0"/>
                <w:sz w:val="24"/>
                <w:szCs w:val="24"/>
              </w:rPr>
              <w:t>地点：西北农林科技大学南校区国际会议中心东门</w:t>
            </w:r>
            <w:r>
              <w:rPr>
                <w:rFonts w:hint="eastAsia" w:hAnsi="宋体" w:cstheme="minorBidi"/>
                <w:b/>
                <w:kern w:val="0"/>
                <w:sz w:val="24"/>
                <w:szCs w:val="24"/>
                <w:lang w:val="en-US" w:eastAsia="zh-CN"/>
              </w:rPr>
              <w:t>台阶</w:t>
            </w:r>
          </w:p>
        </w:tc>
        <w:tc>
          <w:tcPr>
            <w:tcW w:w="1643" w:type="dxa"/>
          </w:tcPr>
          <w:p>
            <w:pPr>
              <w:widowControl/>
              <w:jc w:val="left"/>
              <w:rPr>
                <w:rFonts w:hAnsi="宋体" w:cstheme="minorBidi"/>
                <w:bCs/>
                <w:kern w:val="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9855" w:type="dxa"/>
            <w:gridSpan w:val="3"/>
            <w:vAlign w:val="center"/>
          </w:tcPr>
          <w:p>
            <w:pPr>
              <w:spacing w:line="360" w:lineRule="auto"/>
              <w:jc w:val="center"/>
              <w:rPr>
                <w:rFonts w:hAnsi="宋体" w:cstheme="minorBidi"/>
                <w:b/>
                <w:kern w:val="0"/>
                <w:sz w:val="24"/>
                <w:szCs w:val="24"/>
              </w:rPr>
            </w:pPr>
            <w:r>
              <w:rPr>
                <w:rFonts w:hint="eastAsia" w:hAnsi="宋体" w:cstheme="minorBidi"/>
                <w:b/>
                <w:kern w:val="0"/>
                <w:sz w:val="24"/>
                <w:szCs w:val="24"/>
              </w:rPr>
              <w:t>6月1</w:t>
            </w:r>
            <w:r>
              <w:rPr>
                <w:rFonts w:hAnsi="宋体" w:cstheme="minorBidi"/>
                <w:b/>
                <w:kern w:val="0"/>
                <w:sz w:val="24"/>
                <w:szCs w:val="24"/>
              </w:rPr>
              <w:t>8</w:t>
            </w:r>
            <w:r>
              <w:rPr>
                <w:rFonts w:hint="eastAsia" w:hAnsi="宋体" w:cstheme="minorBidi"/>
                <w:b/>
                <w:kern w:val="0"/>
                <w:sz w:val="24"/>
                <w:szCs w:val="24"/>
              </w:rPr>
              <w:t>日，会议报告</w:t>
            </w:r>
          </w:p>
          <w:p>
            <w:pPr>
              <w:spacing w:line="360" w:lineRule="auto"/>
              <w:jc w:val="center"/>
              <w:rPr>
                <w:rFonts w:hAnsi="宋体" w:cstheme="minorBidi"/>
                <w:bCs/>
                <w:kern w:val="0"/>
                <w:sz w:val="28"/>
                <w:szCs w:val="28"/>
              </w:rPr>
            </w:pPr>
            <w:r>
              <w:rPr>
                <w:rFonts w:hint="eastAsia" w:hAnsi="宋体" w:cstheme="minorBidi"/>
                <w:b/>
                <w:kern w:val="0"/>
                <w:sz w:val="24"/>
                <w:szCs w:val="24"/>
              </w:rPr>
              <w:t>地点：西北农林科技大学南校区国际会议中心104会议室</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Ansi="宋体" w:cstheme="minorBidi"/>
                <w:bCs/>
                <w:kern w:val="0"/>
                <w:sz w:val="24"/>
                <w:szCs w:val="24"/>
              </w:rPr>
              <w:t>8</w:t>
            </w:r>
            <w:r>
              <w:rPr>
                <w:rFonts w:hint="eastAsia" w:hAnsi="宋体" w:cstheme="minorBidi"/>
                <w:bCs/>
                <w:kern w:val="0"/>
                <w:sz w:val="24"/>
                <w:szCs w:val="24"/>
              </w:rPr>
              <w:t>:</w:t>
            </w:r>
            <w:r>
              <w:rPr>
                <w:rFonts w:hAnsi="宋体" w:cstheme="minorBidi"/>
                <w:bCs/>
                <w:kern w:val="0"/>
                <w:sz w:val="24"/>
                <w:szCs w:val="24"/>
              </w:rPr>
              <w:t>50-9</w:t>
            </w:r>
            <w:r>
              <w:rPr>
                <w:rFonts w:hint="eastAsia" w:hAnsi="宋体" w:cstheme="minorBidi"/>
                <w:bCs/>
                <w:kern w:val="0"/>
                <w:sz w:val="24"/>
                <w:szCs w:val="24"/>
              </w:rPr>
              <w:t>:</w:t>
            </w:r>
            <w:r>
              <w:rPr>
                <w:rFonts w:hAnsi="宋体" w:cstheme="minorBidi"/>
                <w:bCs/>
                <w:kern w:val="0"/>
                <w:sz w:val="24"/>
                <w:szCs w:val="24"/>
              </w:rPr>
              <w:t>10</w:t>
            </w:r>
          </w:p>
        </w:tc>
        <w:tc>
          <w:tcPr>
            <w:tcW w:w="6265" w:type="dxa"/>
          </w:tcPr>
          <w:p>
            <w:pPr>
              <w:spacing w:line="360" w:lineRule="auto"/>
              <w:jc w:val="left"/>
              <w:rPr>
                <w:rFonts w:hint="eastAsia" w:hAnsi="宋体" w:eastAsiaTheme="minorEastAsia" w:cstheme="minorBidi"/>
                <w:bCs/>
                <w:kern w:val="0"/>
                <w:sz w:val="24"/>
                <w:szCs w:val="24"/>
                <w:lang w:val="en-US" w:eastAsia="zh-CN"/>
              </w:rPr>
            </w:pPr>
            <w:r>
              <w:rPr>
                <w:rFonts w:hint="eastAsia" w:hAnsi="宋体" w:cstheme="minorBidi"/>
                <w:bCs/>
                <w:kern w:val="0"/>
                <w:sz w:val="24"/>
                <w:szCs w:val="24"/>
              </w:rPr>
              <w:t>奶牛代谢病研究进展与科学传播</w:t>
            </w:r>
            <w:r>
              <w:rPr>
                <w:rFonts w:hint="eastAsia" w:hAnsi="宋体" w:cstheme="minorBidi"/>
                <w:bCs/>
                <w:kern w:val="0"/>
                <w:sz w:val="24"/>
                <w:szCs w:val="24"/>
                <w:lang w:val="en-US" w:eastAsia="zh-CN"/>
              </w:rPr>
              <w:t>(</w:t>
            </w:r>
            <w:r>
              <w:rPr>
                <w:rFonts w:hint="eastAsia" w:hAnsi="宋体" w:cstheme="minorBidi"/>
                <w:bCs/>
                <w:kern w:val="0"/>
                <w:sz w:val="24"/>
                <w:szCs w:val="24"/>
              </w:rPr>
              <w:t>吉林大学李心慰教授</w:t>
            </w:r>
            <w:r>
              <w:rPr>
                <w:rFonts w:hint="eastAsia" w:hAnsi="宋体" w:cstheme="minorBidi"/>
                <w:bCs/>
                <w:kern w:val="0"/>
                <w:sz w:val="24"/>
                <w:szCs w:val="24"/>
                <w:lang w:eastAsia="zh-CN"/>
              </w:rPr>
              <w:t>）</w:t>
            </w:r>
          </w:p>
        </w:tc>
        <w:tc>
          <w:tcPr>
            <w:tcW w:w="1355" w:type="dxa"/>
            <w:vMerge w:val="restart"/>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主持：杨小军教授</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Ansi="宋体" w:cstheme="minorBidi"/>
                <w:bCs/>
                <w:kern w:val="0"/>
                <w:sz w:val="24"/>
                <w:szCs w:val="24"/>
              </w:rPr>
              <w:t>9</w:t>
            </w:r>
            <w:r>
              <w:rPr>
                <w:rFonts w:hint="eastAsia" w:hAnsi="宋体" w:cstheme="minorBidi"/>
                <w:bCs/>
                <w:kern w:val="0"/>
                <w:sz w:val="24"/>
                <w:szCs w:val="24"/>
              </w:rPr>
              <w:t>:</w:t>
            </w:r>
            <w:r>
              <w:rPr>
                <w:rFonts w:hAnsi="宋体" w:cstheme="minorBidi"/>
                <w:bCs/>
                <w:kern w:val="0"/>
                <w:sz w:val="24"/>
                <w:szCs w:val="24"/>
              </w:rPr>
              <w:t>10-9</w:t>
            </w:r>
            <w:r>
              <w:rPr>
                <w:rFonts w:hint="eastAsia" w:hAnsi="宋体" w:cstheme="minorBidi"/>
                <w:bCs/>
                <w:kern w:val="0"/>
                <w:sz w:val="24"/>
                <w:szCs w:val="24"/>
              </w:rPr>
              <w:t>:</w:t>
            </w:r>
            <w:r>
              <w:rPr>
                <w:rFonts w:hAnsi="宋体" w:cstheme="minorBidi"/>
                <w:bCs/>
                <w:kern w:val="0"/>
                <w:sz w:val="24"/>
                <w:szCs w:val="24"/>
              </w:rPr>
              <w:t>30</w:t>
            </w:r>
          </w:p>
        </w:tc>
        <w:tc>
          <w:tcPr>
            <w:tcW w:w="6265" w:type="dxa"/>
          </w:tcPr>
          <w:p>
            <w:pPr>
              <w:spacing w:line="360" w:lineRule="auto"/>
              <w:jc w:val="left"/>
              <w:rPr>
                <w:rFonts w:hint="eastAsia" w:hAnsi="宋体" w:eastAsiaTheme="minorEastAsia" w:cstheme="minorBidi"/>
                <w:bCs/>
                <w:kern w:val="0"/>
                <w:sz w:val="24"/>
                <w:szCs w:val="24"/>
                <w:lang w:eastAsia="zh-CN"/>
              </w:rPr>
            </w:pPr>
            <w:r>
              <w:rPr>
                <w:rFonts w:hint="eastAsia" w:hAnsi="宋体" w:cstheme="minorBidi"/>
                <w:bCs/>
                <w:kern w:val="0"/>
                <w:sz w:val="24"/>
                <w:szCs w:val="24"/>
              </w:rPr>
              <w:t>羔羊瘤胃发育及营养调控</w:t>
            </w:r>
            <w:r>
              <w:rPr>
                <w:rFonts w:hint="eastAsia" w:hAnsi="宋体" w:cstheme="minorBidi"/>
                <w:bCs/>
                <w:kern w:val="0"/>
                <w:sz w:val="24"/>
                <w:szCs w:val="24"/>
                <w:lang w:eastAsia="zh-CN"/>
              </w:rPr>
              <w:t>（</w:t>
            </w:r>
            <w:r>
              <w:rPr>
                <w:rFonts w:hint="eastAsia" w:hAnsi="宋体" w:cstheme="minorBidi"/>
                <w:bCs/>
                <w:kern w:val="0"/>
                <w:sz w:val="24"/>
                <w:szCs w:val="24"/>
              </w:rPr>
              <w:t>南京农业大学刘军花教授</w:t>
            </w:r>
            <w:r>
              <w:rPr>
                <w:rFonts w:hint="eastAsia" w:hAnsi="宋体" w:cstheme="minorBidi"/>
                <w:bCs/>
                <w:kern w:val="0"/>
                <w:sz w:val="24"/>
                <w:szCs w:val="24"/>
                <w:lang w:eastAsia="zh-CN"/>
              </w:rPr>
              <w:t>）</w:t>
            </w:r>
          </w:p>
        </w:tc>
        <w:tc>
          <w:tcPr>
            <w:tcW w:w="1355" w:type="dxa"/>
            <w:vMerge w:val="continue"/>
          </w:tcPr>
          <w:p>
            <w:pPr>
              <w:spacing w:line="360" w:lineRule="auto"/>
              <w:jc w:val="left"/>
              <w:rPr>
                <w:rFonts w:hAnsi="宋体" w:cstheme="minorBidi"/>
                <w:bCs/>
                <w:kern w:val="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Ansi="宋体" w:cstheme="minorBidi"/>
                <w:bCs/>
                <w:kern w:val="0"/>
                <w:sz w:val="24"/>
                <w:szCs w:val="24"/>
              </w:rPr>
              <w:t>9</w:t>
            </w:r>
            <w:r>
              <w:rPr>
                <w:rFonts w:hint="eastAsia" w:hAnsi="宋体" w:cstheme="minorBidi"/>
                <w:bCs/>
                <w:kern w:val="0"/>
                <w:sz w:val="24"/>
                <w:szCs w:val="24"/>
              </w:rPr>
              <w:t>:</w:t>
            </w:r>
            <w:r>
              <w:rPr>
                <w:rFonts w:hAnsi="宋体" w:cstheme="minorBidi"/>
                <w:bCs/>
                <w:kern w:val="0"/>
                <w:sz w:val="24"/>
                <w:szCs w:val="24"/>
              </w:rPr>
              <w:t>30-9</w:t>
            </w:r>
            <w:r>
              <w:rPr>
                <w:rFonts w:hint="eastAsia" w:hAnsi="宋体" w:cstheme="minorBidi"/>
                <w:bCs/>
                <w:kern w:val="0"/>
                <w:sz w:val="24"/>
                <w:szCs w:val="24"/>
              </w:rPr>
              <w:t>:</w:t>
            </w:r>
            <w:r>
              <w:rPr>
                <w:rFonts w:hAnsi="宋体" w:cstheme="minorBidi"/>
                <w:bCs/>
                <w:kern w:val="0"/>
                <w:sz w:val="24"/>
                <w:szCs w:val="24"/>
              </w:rPr>
              <w:t>50</w:t>
            </w:r>
          </w:p>
        </w:tc>
        <w:tc>
          <w:tcPr>
            <w:tcW w:w="6265" w:type="dxa"/>
            <w:vAlign w:val="center"/>
          </w:tcPr>
          <w:p>
            <w:pPr>
              <w:spacing w:line="360" w:lineRule="auto"/>
              <w:jc w:val="left"/>
              <w:rPr>
                <w:rFonts w:hint="eastAsia" w:hAnsi="宋体" w:eastAsiaTheme="minorEastAsia" w:cstheme="minorBidi"/>
                <w:bCs/>
                <w:kern w:val="0"/>
                <w:sz w:val="24"/>
                <w:szCs w:val="24"/>
                <w:lang w:eastAsia="zh-CN"/>
              </w:rPr>
            </w:pPr>
            <w:r>
              <w:rPr>
                <w:rFonts w:hint="eastAsia" w:hAnsi="宋体" w:cstheme="minorBidi"/>
                <w:bCs/>
                <w:kern w:val="0"/>
                <w:sz w:val="24"/>
                <w:szCs w:val="24"/>
              </w:rPr>
              <w:t>Orm2, 从炎症到代谢</w:t>
            </w:r>
            <w:r>
              <w:rPr>
                <w:rFonts w:hint="eastAsia" w:hAnsi="宋体" w:cstheme="minorBidi"/>
                <w:bCs/>
                <w:kern w:val="0"/>
                <w:sz w:val="24"/>
                <w:szCs w:val="24"/>
                <w:lang w:eastAsia="zh-CN"/>
              </w:rPr>
              <w:t>（</w:t>
            </w:r>
            <w:r>
              <w:rPr>
                <w:rFonts w:hint="eastAsia" w:hAnsi="宋体" w:cstheme="minorBidi"/>
                <w:bCs/>
                <w:kern w:val="0"/>
                <w:sz w:val="24"/>
                <w:szCs w:val="24"/>
              </w:rPr>
              <w:t>西北农林科技大学孙青竹教授</w:t>
            </w:r>
            <w:r>
              <w:rPr>
                <w:rFonts w:hint="eastAsia" w:hAnsi="宋体" w:cstheme="minorBidi"/>
                <w:bCs/>
                <w:kern w:val="0"/>
                <w:sz w:val="24"/>
                <w:szCs w:val="24"/>
                <w:lang w:eastAsia="zh-CN"/>
              </w:rPr>
              <w:t>）</w:t>
            </w:r>
          </w:p>
        </w:tc>
        <w:tc>
          <w:tcPr>
            <w:tcW w:w="1355" w:type="dxa"/>
            <w:vMerge w:val="continue"/>
          </w:tcPr>
          <w:p>
            <w:pPr>
              <w:spacing w:line="360" w:lineRule="auto"/>
              <w:jc w:val="left"/>
              <w:rPr>
                <w:rFonts w:hAnsi="宋体" w:cstheme="minorBidi"/>
                <w:bCs/>
                <w:kern w:val="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Height w:val="1068" w:hRule="atLeast"/>
        </w:trPr>
        <w:tc>
          <w:tcPr>
            <w:tcW w:w="2235" w:type="dxa"/>
            <w:vAlign w:val="center"/>
          </w:tcPr>
          <w:p>
            <w:pPr>
              <w:spacing w:line="360" w:lineRule="auto"/>
              <w:ind w:firstLine="480" w:firstLineChars="200"/>
              <w:rPr>
                <w:rFonts w:hAnsi="宋体" w:cstheme="minorBidi"/>
                <w:bCs/>
                <w:kern w:val="0"/>
                <w:sz w:val="24"/>
                <w:szCs w:val="24"/>
              </w:rPr>
            </w:pPr>
            <w:r>
              <w:rPr>
                <w:rFonts w:hAnsi="宋体" w:cstheme="minorBidi"/>
                <w:bCs/>
                <w:kern w:val="0"/>
                <w:sz w:val="24"/>
                <w:szCs w:val="24"/>
              </w:rPr>
              <w:t>9</w:t>
            </w:r>
            <w:r>
              <w:rPr>
                <w:rFonts w:hint="eastAsia" w:hAnsi="宋体" w:cstheme="minorBidi"/>
                <w:bCs/>
                <w:kern w:val="0"/>
                <w:sz w:val="24"/>
                <w:szCs w:val="24"/>
              </w:rPr>
              <w:t>:</w:t>
            </w:r>
            <w:r>
              <w:rPr>
                <w:rFonts w:hAnsi="宋体" w:cstheme="minorBidi"/>
                <w:bCs/>
                <w:kern w:val="0"/>
                <w:sz w:val="24"/>
                <w:szCs w:val="24"/>
              </w:rPr>
              <w:t>50-10</w:t>
            </w:r>
            <w:r>
              <w:rPr>
                <w:rFonts w:hint="eastAsia" w:hAnsi="宋体" w:cstheme="minorBidi"/>
                <w:bCs/>
                <w:kern w:val="0"/>
                <w:sz w:val="24"/>
                <w:szCs w:val="24"/>
              </w:rPr>
              <w:t>:</w:t>
            </w:r>
            <w:r>
              <w:rPr>
                <w:rFonts w:hAnsi="宋体" w:cstheme="minorBidi"/>
                <w:bCs/>
                <w:kern w:val="0"/>
                <w:sz w:val="24"/>
                <w:szCs w:val="24"/>
              </w:rPr>
              <w:t>10</w:t>
            </w:r>
          </w:p>
        </w:tc>
        <w:tc>
          <w:tcPr>
            <w:tcW w:w="6265" w:type="dxa"/>
            <w:vAlign w:val="center"/>
          </w:tcPr>
          <w:p>
            <w:pPr>
              <w:spacing w:line="360" w:lineRule="auto"/>
              <w:rPr>
                <w:rFonts w:hint="eastAsia" w:hAnsi="宋体" w:cstheme="minorBidi"/>
                <w:bCs/>
                <w:kern w:val="0"/>
                <w:sz w:val="24"/>
                <w:szCs w:val="24"/>
              </w:rPr>
            </w:pPr>
            <w:r>
              <w:rPr>
                <w:rFonts w:hint="eastAsia" w:hAnsi="宋体" w:cstheme="minorBidi"/>
                <w:bCs/>
                <w:kern w:val="0"/>
                <w:sz w:val="24"/>
                <w:szCs w:val="24"/>
              </w:rPr>
              <w:t>母体肥胖重塑子代肌肉与脂肪发育机制及靶向调控</w:t>
            </w:r>
          </w:p>
          <w:p>
            <w:pPr>
              <w:spacing w:line="360" w:lineRule="auto"/>
              <w:rPr>
                <w:rFonts w:hint="eastAsia" w:hAnsi="宋体" w:eastAsiaTheme="minorEastAsia" w:cstheme="minorBidi"/>
                <w:bCs/>
                <w:kern w:val="0"/>
                <w:sz w:val="24"/>
                <w:szCs w:val="24"/>
                <w:lang w:eastAsia="zh-CN"/>
              </w:rPr>
            </w:pPr>
            <w:r>
              <w:rPr>
                <w:rFonts w:hint="eastAsia" w:hAnsi="宋体" w:cstheme="minorBidi"/>
                <w:bCs/>
                <w:kern w:val="0"/>
                <w:sz w:val="24"/>
                <w:szCs w:val="24"/>
                <w:lang w:eastAsia="zh-CN"/>
              </w:rPr>
              <w:t>（</w:t>
            </w:r>
            <w:r>
              <w:rPr>
                <w:rFonts w:hint="eastAsia" w:hAnsi="宋体" w:cstheme="minorBidi"/>
                <w:bCs/>
                <w:kern w:val="0"/>
                <w:sz w:val="24"/>
                <w:szCs w:val="24"/>
              </w:rPr>
              <w:t>南京农业大学陈彦廷教授</w:t>
            </w:r>
            <w:r>
              <w:rPr>
                <w:rFonts w:hint="eastAsia" w:hAnsi="宋体" w:cstheme="minorBidi"/>
                <w:bCs/>
                <w:kern w:val="0"/>
                <w:sz w:val="24"/>
                <w:szCs w:val="24"/>
                <w:lang w:eastAsia="zh-CN"/>
              </w:rPr>
              <w:t>）</w:t>
            </w:r>
          </w:p>
        </w:tc>
        <w:tc>
          <w:tcPr>
            <w:tcW w:w="1355" w:type="dxa"/>
            <w:vMerge w:val="continue"/>
          </w:tcPr>
          <w:p>
            <w:pPr>
              <w:spacing w:line="360" w:lineRule="auto"/>
              <w:jc w:val="left"/>
              <w:rPr>
                <w:rFonts w:hAnsi="宋体" w:cstheme="minorBidi"/>
                <w:bCs/>
                <w:kern w:val="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1</w:t>
            </w:r>
            <w:r>
              <w:rPr>
                <w:rFonts w:hAnsi="宋体" w:cstheme="minorBidi"/>
                <w:bCs/>
                <w:kern w:val="0"/>
                <w:sz w:val="24"/>
                <w:szCs w:val="24"/>
              </w:rPr>
              <w:t>0</w:t>
            </w:r>
            <w:r>
              <w:rPr>
                <w:rFonts w:hint="eastAsia" w:hAnsi="宋体" w:cstheme="minorBidi"/>
                <w:bCs/>
                <w:kern w:val="0"/>
                <w:sz w:val="24"/>
                <w:szCs w:val="24"/>
              </w:rPr>
              <w:t>:1</w:t>
            </w:r>
            <w:r>
              <w:rPr>
                <w:rFonts w:hAnsi="宋体" w:cstheme="minorBidi"/>
                <w:bCs/>
                <w:kern w:val="0"/>
                <w:sz w:val="24"/>
                <w:szCs w:val="24"/>
              </w:rPr>
              <w:t>0-10</w:t>
            </w:r>
            <w:r>
              <w:rPr>
                <w:rFonts w:hint="eastAsia" w:hAnsi="宋体" w:cstheme="minorBidi"/>
                <w:bCs/>
                <w:kern w:val="0"/>
                <w:sz w:val="24"/>
                <w:szCs w:val="24"/>
              </w:rPr>
              <w:t>:2</w:t>
            </w:r>
            <w:r>
              <w:rPr>
                <w:rFonts w:hAnsi="宋体" w:cstheme="minorBidi"/>
                <w:bCs/>
                <w:kern w:val="0"/>
                <w:sz w:val="24"/>
                <w:szCs w:val="24"/>
              </w:rPr>
              <w:t>0</w:t>
            </w:r>
          </w:p>
        </w:tc>
        <w:tc>
          <w:tcPr>
            <w:tcW w:w="7620" w:type="dxa"/>
            <w:gridSpan w:val="2"/>
            <w:vAlign w:val="center"/>
          </w:tcPr>
          <w:p>
            <w:pPr>
              <w:spacing w:line="360" w:lineRule="auto"/>
              <w:jc w:val="center"/>
              <w:rPr>
                <w:rFonts w:hAnsi="宋体" w:cstheme="minorBidi"/>
                <w:b/>
                <w:kern w:val="0"/>
                <w:sz w:val="24"/>
                <w:szCs w:val="24"/>
              </w:rPr>
            </w:pPr>
            <w:r>
              <w:rPr>
                <w:rFonts w:hint="eastAsia" w:hAnsi="宋体" w:cstheme="minorBidi"/>
                <w:b/>
                <w:kern w:val="0"/>
                <w:sz w:val="24"/>
                <w:szCs w:val="24"/>
              </w:rPr>
              <w:t>6月1</w:t>
            </w:r>
            <w:r>
              <w:rPr>
                <w:rFonts w:hAnsi="宋体" w:cstheme="minorBidi"/>
                <w:b/>
                <w:kern w:val="0"/>
                <w:sz w:val="24"/>
                <w:szCs w:val="24"/>
              </w:rPr>
              <w:t>8</w:t>
            </w:r>
            <w:r>
              <w:rPr>
                <w:rFonts w:hint="eastAsia" w:hAnsi="宋体" w:cstheme="minorBidi"/>
                <w:b/>
                <w:kern w:val="0"/>
                <w:sz w:val="24"/>
                <w:szCs w:val="24"/>
              </w:rPr>
              <w:t>日，茶歇</w:t>
            </w:r>
          </w:p>
          <w:p>
            <w:pPr>
              <w:spacing w:line="360" w:lineRule="auto"/>
              <w:jc w:val="center"/>
              <w:rPr>
                <w:rFonts w:hAnsi="宋体" w:cstheme="minorBidi"/>
                <w:bCs/>
                <w:kern w:val="0"/>
                <w:sz w:val="28"/>
                <w:szCs w:val="28"/>
              </w:rPr>
            </w:pPr>
            <w:r>
              <w:rPr>
                <w:rFonts w:hint="eastAsia" w:hAnsi="宋体" w:cstheme="minorBidi"/>
                <w:b/>
                <w:kern w:val="0"/>
                <w:sz w:val="24"/>
                <w:szCs w:val="24"/>
              </w:rPr>
              <w:t>地点：西北农林科技大学南校区国际会议中心1</w:t>
            </w:r>
            <w:r>
              <w:rPr>
                <w:rFonts w:hAnsi="宋体" w:cstheme="minorBidi"/>
                <w:b/>
                <w:kern w:val="0"/>
                <w:sz w:val="24"/>
                <w:szCs w:val="24"/>
              </w:rPr>
              <w:t>04</w:t>
            </w:r>
            <w:r>
              <w:rPr>
                <w:rFonts w:hint="eastAsia" w:hAnsi="宋体" w:cstheme="minorBidi"/>
                <w:b/>
                <w:kern w:val="0"/>
                <w:sz w:val="24"/>
                <w:szCs w:val="24"/>
              </w:rPr>
              <w:t>会议室门口</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1</w:t>
            </w:r>
            <w:r>
              <w:rPr>
                <w:rFonts w:hAnsi="宋体" w:cstheme="minorBidi"/>
                <w:bCs/>
                <w:kern w:val="0"/>
                <w:sz w:val="24"/>
                <w:szCs w:val="24"/>
              </w:rPr>
              <w:t>0</w:t>
            </w:r>
            <w:r>
              <w:rPr>
                <w:rFonts w:hint="eastAsia" w:hAnsi="宋体" w:cstheme="minorBidi"/>
                <w:bCs/>
                <w:kern w:val="0"/>
                <w:sz w:val="24"/>
                <w:szCs w:val="24"/>
              </w:rPr>
              <w:t>:2</w:t>
            </w:r>
            <w:r>
              <w:rPr>
                <w:rFonts w:hAnsi="宋体" w:cstheme="minorBidi"/>
                <w:bCs/>
                <w:kern w:val="0"/>
                <w:sz w:val="24"/>
                <w:szCs w:val="24"/>
              </w:rPr>
              <w:t>0-10</w:t>
            </w:r>
            <w:r>
              <w:rPr>
                <w:rFonts w:hint="eastAsia" w:hAnsi="宋体" w:cstheme="minorBidi"/>
                <w:bCs/>
                <w:kern w:val="0"/>
                <w:sz w:val="24"/>
                <w:szCs w:val="24"/>
              </w:rPr>
              <w:t>:</w:t>
            </w:r>
            <w:r>
              <w:rPr>
                <w:rFonts w:hAnsi="宋体" w:cstheme="minorBidi"/>
                <w:bCs/>
                <w:kern w:val="0"/>
                <w:sz w:val="24"/>
                <w:szCs w:val="24"/>
              </w:rPr>
              <w:t>40</w:t>
            </w:r>
          </w:p>
        </w:tc>
        <w:tc>
          <w:tcPr>
            <w:tcW w:w="6265" w:type="dxa"/>
            <w:vAlign w:val="center"/>
          </w:tcPr>
          <w:p>
            <w:pPr>
              <w:spacing w:line="360" w:lineRule="auto"/>
              <w:jc w:val="left"/>
              <w:rPr>
                <w:rFonts w:hAnsi="宋体" w:cstheme="minorBidi"/>
                <w:bCs/>
                <w:kern w:val="0"/>
                <w:sz w:val="24"/>
                <w:szCs w:val="24"/>
              </w:rPr>
            </w:pPr>
            <w:r>
              <w:rPr>
                <w:rFonts w:hint="eastAsia" w:hAnsi="宋体" w:cstheme="minorBidi"/>
                <w:bCs/>
                <w:kern w:val="0"/>
                <w:sz w:val="24"/>
                <w:szCs w:val="24"/>
              </w:rPr>
              <w:t>干预母体肠道微生物对子代肠道健康及肉品质的调控研究</w:t>
            </w:r>
          </w:p>
          <w:p>
            <w:pPr>
              <w:spacing w:line="360" w:lineRule="auto"/>
              <w:jc w:val="left"/>
              <w:rPr>
                <w:rFonts w:hint="eastAsia" w:hAnsi="宋体" w:eastAsiaTheme="minorEastAsia" w:cstheme="minorBidi"/>
                <w:bCs/>
                <w:kern w:val="0"/>
                <w:sz w:val="24"/>
                <w:szCs w:val="24"/>
                <w:lang w:eastAsia="zh-CN"/>
              </w:rPr>
            </w:pPr>
            <w:r>
              <w:rPr>
                <w:rFonts w:hint="eastAsia" w:hAnsi="宋体" w:cstheme="minorBidi"/>
                <w:bCs/>
                <w:kern w:val="0"/>
                <w:sz w:val="24"/>
                <w:szCs w:val="24"/>
                <w:lang w:eastAsia="zh-CN"/>
              </w:rPr>
              <w:t>（</w:t>
            </w:r>
            <w:r>
              <w:rPr>
                <w:rFonts w:hint="eastAsia" w:hAnsi="宋体" w:cstheme="minorBidi"/>
                <w:bCs/>
                <w:kern w:val="0"/>
                <w:sz w:val="24"/>
                <w:szCs w:val="24"/>
              </w:rPr>
              <w:t>中国科学院亚热带农业生态研究所祝倩特别研究助理</w:t>
            </w:r>
            <w:r>
              <w:rPr>
                <w:rFonts w:hint="eastAsia" w:hAnsi="宋体" w:cstheme="minorBidi"/>
                <w:bCs/>
                <w:kern w:val="0"/>
                <w:sz w:val="24"/>
                <w:szCs w:val="24"/>
                <w:lang w:eastAsia="zh-CN"/>
              </w:rPr>
              <w:t>）</w:t>
            </w:r>
          </w:p>
        </w:tc>
        <w:tc>
          <w:tcPr>
            <w:tcW w:w="1355" w:type="dxa"/>
            <w:vMerge w:val="restart"/>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主持：苏勇教授</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1</w:t>
            </w:r>
            <w:r>
              <w:rPr>
                <w:rFonts w:hAnsi="宋体" w:cstheme="minorBidi"/>
                <w:bCs/>
                <w:kern w:val="0"/>
                <w:sz w:val="24"/>
                <w:szCs w:val="24"/>
              </w:rPr>
              <w:t>0</w:t>
            </w:r>
            <w:r>
              <w:rPr>
                <w:rFonts w:hint="eastAsia" w:hAnsi="宋体" w:cstheme="minorBidi"/>
                <w:bCs/>
                <w:kern w:val="0"/>
                <w:sz w:val="24"/>
                <w:szCs w:val="24"/>
              </w:rPr>
              <w:t>:</w:t>
            </w:r>
            <w:r>
              <w:rPr>
                <w:rFonts w:hAnsi="宋体" w:cstheme="minorBidi"/>
                <w:bCs/>
                <w:kern w:val="0"/>
                <w:sz w:val="24"/>
                <w:szCs w:val="24"/>
              </w:rPr>
              <w:t>40-11</w:t>
            </w:r>
            <w:r>
              <w:rPr>
                <w:rFonts w:hint="eastAsia" w:hAnsi="宋体" w:cstheme="minorBidi"/>
                <w:bCs/>
                <w:kern w:val="0"/>
                <w:sz w:val="24"/>
                <w:szCs w:val="24"/>
              </w:rPr>
              <w:t>:</w:t>
            </w:r>
            <w:r>
              <w:rPr>
                <w:rFonts w:hAnsi="宋体" w:cstheme="minorBidi"/>
                <w:bCs/>
                <w:kern w:val="0"/>
                <w:sz w:val="24"/>
                <w:szCs w:val="24"/>
              </w:rPr>
              <w:t>00</w:t>
            </w:r>
          </w:p>
        </w:tc>
        <w:tc>
          <w:tcPr>
            <w:tcW w:w="6265" w:type="dxa"/>
            <w:vAlign w:val="center"/>
          </w:tcPr>
          <w:p>
            <w:pPr>
              <w:spacing w:line="360" w:lineRule="auto"/>
              <w:jc w:val="left"/>
              <w:rPr>
                <w:rFonts w:hAnsi="宋体" w:cstheme="minorBidi"/>
                <w:bCs/>
                <w:kern w:val="0"/>
                <w:sz w:val="24"/>
                <w:szCs w:val="24"/>
              </w:rPr>
            </w:pPr>
            <w:r>
              <w:rPr>
                <w:rFonts w:hint="eastAsia" w:hAnsi="宋体" w:cstheme="minorBidi"/>
                <w:bCs/>
                <w:kern w:val="0"/>
                <w:sz w:val="24"/>
                <w:szCs w:val="24"/>
              </w:rPr>
              <w:t>奶畜消化道健康及泌乳性能调控的宿主-微生物互作机制</w:t>
            </w:r>
          </w:p>
          <w:p>
            <w:pPr>
              <w:spacing w:line="360" w:lineRule="auto"/>
              <w:jc w:val="left"/>
              <w:rPr>
                <w:rFonts w:hint="eastAsia" w:hAnsi="宋体" w:eastAsiaTheme="minorEastAsia" w:cstheme="minorBidi"/>
                <w:bCs/>
                <w:kern w:val="0"/>
                <w:sz w:val="24"/>
                <w:szCs w:val="24"/>
                <w:lang w:eastAsia="zh-CN"/>
              </w:rPr>
            </w:pPr>
            <w:r>
              <w:rPr>
                <w:rFonts w:hint="eastAsia" w:hAnsi="宋体" w:cstheme="minorBidi"/>
                <w:bCs/>
                <w:kern w:val="0"/>
                <w:sz w:val="24"/>
                <w:szCs w:val="24"/>
                <w:lang w:eastAsia="zh-CN"/>
              </w:rPr>
              <w:t>（</w:t>
            </w:r>
            <w:r>
              <w:rPr>
                <w:rFonts w:hint="eastAsia" w:hAnsi="宋体" w:cstheme="minorBidi"/>
                <w:bCs/>
                <w:kern w:val="0"/>
                <w:sz w:val="24"/>
                <w:szCs w:val="24"/>
              </w:rPr>
              <w:t>西北农林科技大学武圣儒副教授</w:t>
            </w:r>
            <w:r>
              <w:rPr>
                <w:rFonts w:hint="eastAsia" w:hAnsi="宋体" w:cstheme="minorBidi"/>
                <w:bCs/>
                <w:kern w:val="0"/>
                <w:sz w:val="24"/>
                <w:szCs w:val="24"/>
                <w:lang w:eastAsia="zh-CN"/>
              </w:rPr>
              <w:t>）</w:t>
            </w:r>
          </w:p>
        </w:tc>
        <w:tc>
          <w:tcPr>
            <w:tcW w:w="1355" w:type="dxa"/>
            <w:vMerge w:val="continue"/>
            <w:vAlign w:val="center"/>
          </w:tcPr>
          <w:p>
            <w:pPr>
              <w:spacing w:line="360" w:lineRule="auto"/>
              <w:jc w:val="center"/>
              <w:rPr>
                <w:rFonts w:hAnsi="宋体" w:cstheme="minorBidi"/>
                <w:bCs/>
                <w:kern w:val="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1</w:t>
            </w:r>
            <w:r>
              <w:rPr>
                <w:rFonts w:hAnsi="宋体" w:cstheme="minorBidi"/>
                <w:bCs/>
                <w:kern w:val="0"/>
                <w:sz w:val="24"/>
                <w:szCs w:val="24"/>
              </w:rPr>
              <w:t>1</w:t>
            </w:r>
            <w:r>
              <w:rPr>
                <w:rFonts w:hint="eastAsia" w:hAnsi="宋体" w:cstheme="minorBidi"/>
                <w:bCs/>
                <w:kern w:val="0"/>
                <w:sz w:val="24"/>
                <w:szCs w:val="24"/>
              </w:rPr>
              <w:t>:</w:t>
            </w:r>
            <w:r>
              <w:rPr>
                <w:rFonts w:hAnsi="宋体" w:cstheme="minorBidi"/>
                <w:bCs/>
                <w:kern w:val="0"/>
                <w:sz w:val="24"/>
                <w:szCs w:val="24"/>
              </w:rPr>
              <w:t>00-11</w:t>
            </w:r>
            <w:r>
              <w:rPr>
                <w:rFonts w:hint="eastAsia" w:hAnsi="宋体" w:cstheme="minorBidi"/>
                <w:bCs/>
                <w:kern w:val="0"/>
                <w:sz w:val="24"/>
                <w:szCs w:val="24"/>
              </w:rPr>
              <w:t>:</w:t>
            </w:r>
            <w:r>
              <w:rPr>
                <w:rFonts w:hAnsi="宋体" w:cstheme="minorBidi"/>
                <w:bCs/>
                <w:kern w:val="0"/>
                <w:sz w:val="24"/>
                <w:szCs w:val="24"/>
              </w:rPr>
              <w:t>20</w:t>
            </w:r>
          </w:p>
        </w:tc>
        <w:tc>
          <w:tcPr>
            <w:tcW w:w="6265" w:type="dxa"/>
            <w:vAlign w:val="center"/>
          </w:tcPr>
          <w:p>
            <w:pPr>
              <w:spacing w:line="360" w:lineRule="auto"/>
              <w:jc w:val="left"/>
              <w:rPr>
                <w:rFonts w:hAnsi="宋体" w:cstheme="minorBidi"/>
                <w:bCs/>
                <w:kern w:val="0"/>
                <w:sz w:val="24"/>
                <w:szCs w:val="24"/>
              </w:rPr>
            </w:pPr>
            <w:r>
              <w:rPr>
                <w:rFonts w:hint="eastAsia" w:hAnsi="宋体" w:cstheme="minorBidi"/>
                <w:bCs/>
                <w:kern w:val="0"/>
                <w:sz w:val="24"/>
                <w:szCs w:val="24"/>
              </w:rPr>
              <w:t>肠道菌群代谢产物与仔猪肠道健康</w:t>
            </w:r>
          </w:p>
          <w:p>
            <w:pPr>
              <w:spacing w:line="360" w:lineRule="auto"/>
              <w:jc w:val="left"/>
              <w:rPr>
                <w:rFonts w:hint="eastAsia" w:hAnsi="宋体" w:eastAsiaTheme="minorEastAsia" w:cstheme="minorBidi"/>
                <w:bCs/>
                <w:kern w:val="0"/>
                <w:sz w:val="24"/>
                <w:szCs w:val="24"/>
                <w:lang w:eastAsia="zh-CN"/>
              </w:rPr>
            </w:pPr>
            <w:r>
              <w:rPr>
                <w:rFonts w:hint="eastAsia" w:hAnsi="宋体" w:cstheme="minorBidi"/>
                <w:bCs/>
                <w:kern w:val="0"/>
                <w:sz w:val="24"/>
                <w:szCs w:val="24"/>
                <w:lang w:eastAsia="zh-CN"/>
              </w:rPr>
              <w:t>（</w:t>
            </w:r>
            <w:r>
              <w:rPr>
                <w:rFonts w:hint="eastAsia" w:hAnsi="宋体" w:cstheme="minorBidi"/>
                <w:bCs/>
                <w:kern w:val="0"/>
                <w:sz w:val="24"/>
                <w:szCs w:val="24"/>
              </w:rPr>
              <w:t>南京农业大学余凯凡副教授</w:t>
            </w:r>
            <w:r>
              <w:rPr>
                <w:rFonts w:hint="eastAsia" w:hAnsi="宋体" w:cstheme="minorBidi"/>
                <w:bCs/>
                <w:kern w:val="0"/>
                <w:sz w:val="24"/>
                <w:szCs w:val="24"/>
                <w:lang w:eastAsia="zh-CN"/>
              </w:rPr>
              <w:t>）</w:t>
            </w:r>
          </w:p>
        </w:tc>
        <w:tc>
          <w:tcPr>
            <w:tcW w:w="1355" w:type="dxa"/>
            <w:vMerge w:val="continue"/>
            <w:vAlign w:val="center"/>
          </w:tcPr>
          <w:p>
            <w:pPr>
              <w:spacing w:line="360" w:lineRule="auto"/>
              <w:jc w:val="center"/>
              <w:rPr>
                <w:rFonts w:hAnsi="宋体" w:cstheme="minorBidi"/>
                <w:bCs/>
                <w:kern w:val="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Height w:val="972" w:hRule="atLeast"/>
        </w:trPr>
        <w:tc>
          <w:tcPr>
            <w:tcW w:w="2235" w:type="dxa"/>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1</w:t>
            </w:r>
            <w:r>
              <w:rPr>
                <w:rFonts w:hAnsi="宋体" w:cstheme="minorBidi"/>
                <w:bCs/>
                <w:kern w:val="0"/>
                <w:sz w:val="24"/>
                <w:szCs w:val="24"/>
              </w:rPr>
              <w:t>1</w:t>
            </w:r>
            <w:r>
              <w:rPr>
                <w:rFonts w:hint="eastAsia" w:hAnsi="宋体" w:cstheme="minorBidi"/>
                <w:bCs/>
                <w:kern w:val="0"/>
                <w:sz w:val="24"/>
                <w:szCs w:val="24"/>
              </w:rPr>
              <w:t>:</w:t>
            </w:r>
            <w:r>
              <w:rPr>
                <w:rFonts w:hAnsi="宋体" w:cstheme="minorBidi"/>
                <w:bCs/>
                <w:kern w:val="0"/>
                <w:sz w:val="24"/>
                <w:szCs w:val="24"/>
              </w:rPr>
              <w:t>20-11</w:t>
            </w:r>
            <w:r>
              <w:rPr>
                <w:rFonts w:hint="eastAsia" w:hAnsi="宋体" w:cstheme="minorBidi"/>
                <w:bCs/>
                <w:kern w:val="0"/>
                <w:sz w:val="24"/>
                <w:szCs w:val="24"/>
              </w:rPr>
              <w:t>:</w:t>
            </w:r>
            <w:r>
              <w:rPr>
                <w:rFonts w:hAnsi="宋体" w:cstheme="minorBidi"/>
                <w:bCs/>
                <w:kern w:val="0"/>
                <w:sz w:val="24"/>
                <w:szCs w:val="24"/>
              </w:rPr>
              <w:t>40</w:t>
            </w:r>
          </w:p>
        </w:tc>
        <w:tc>
          <w:tcPr>
            <w:tcW w:w="6265" w:type="dxa"/>
            <w:vAlign w:val="center"/>
          </w:tcPr>
          <w:p>
            <w:pPr>
              <w:spacing w:line="360" w:lineRule="auto"/>
              <w:jc w:val="left"/>
              <w:rPr>
                <w:rFonts w:hAnsi="宋体" w:cstheme="minorBidi"/>
                <w:bCs/>
                <w:kern w:val="0"/>
                <w:sz w:val="24"/>
                <w:szCs w:val="24"/>
              </w:rPr>
            </w:pPr>
            <w:r>
              <w:rPr>
                <w:rFonts w:hint="eastAsia" w:hAnsi="宋体" w:cstheme="minorBidi"/>
                <w:bCs/>
                <w:kern w:val="0"/>
                <w:sz w:val="24"/>
                <w:szCs w:val="24"/>
              </w:rPr>
              <w:t>家禽腹脂沉积与脂肪肝的营养表观遗传调控</w:t>
            </w:r>
          </w:p>
          <w:p>
            <w:pPr>
              <w:spacing w:line="360" w:lineRule="auto"/>
              <w:jc w:val="left"/>
              <w:rPr>
                <w:rFonts w:hint="eastAsia" w:hAnsi="宋体" w:eastAsiaTheme="minorEastAsia" w:cstheme="minorBidi"/>
                <w:bCs/>
                <w:kern w:val="0"/>
                <w:sz w:val="24"/>
                <w:szCs w:val="24"/>
                <w:lang w:eastAsia="zh-CN"/>
              </w:rPr>
            </w:pPr>
            <w:r>
              <w:rPr>
                <w:rFonts w:hint="eastAsia" w:hAnsi="宋体" w:cstheme="minorBidi"/>
                <w:bCs/>
                <w:kern w:val="0"/>
                <w:sz w:val="24"/>
                <w:szCs w:val="24"/>
                <w:lang w:eastAsia="zh-CN"/>
              </w:rPr>
              <w:t>（</w:t>
            </w:r>
            <w:r>
              <w:rPr>
                <w:rFonts w:hint="eastAsia" w:hAnsi="宋体" w:cstheme="minorBidi"/>
                <w:bCs/>
                <w:kern w:val="0"/>
                <w:sz w:val="24"/>
                <w:szCs w:val="24"/>
              </w:rPr>
              <w:t>西北农林科技大学刘艳利副教授</w:t>
            </w:r>
            <w:r>
              <w:rPr>
                <w:rFonts w:hint="eastAsia" w:hAnsi="宋体" w:cstheme="minorBidi"/>
                <w:bCs/>
                <w:kern w:val="0"/>
                <w:sz w:val="24"/>
                <w:szCs w:val="24"/>
                <w:lang w:eastAsia="zh-CN"/>
              </w:rPr>
              <w:t>）</w:t>
            </w:r>
          </w:p>
        </w:tc>
        <w:tc>
          <w:tcPr>
            <w:tcW w:w="1355" w:type="dxa"/>
            <w:vMerge w:val="continue"/>
            <w:vAlign w:val="center"/>
          </w:tcPr>
          <w:p>
            <w:pPr>
              <w:spacing w:line="360" w:lineRule="auto"/>
              <w:jc w:val="center"/>
              <w:rPr>
                <w:rFonts w:hAnsi="宋体" w:cstheme="minorBidi"/>
                <w:bCs/>
                <w:kern w:val="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2235" w:type="dxa"/>
            <w:vAlign w:val="center"/>
          </w:tcPr>
          <w:p>
            <w:pPr>
              <w:spacing w:line="360" w:lineRule="auto"/>
              <w:jc w:val="center"/>
              <w:rPr>
                <w:rFonts w:hAnsi="宋体" w:cstheme="minorBidi"/>
                <w:bCs/>
                <w:kern w:val="0"/>
                <w:sz w:val="24"/>
                <w:szCs w:val="24"/>
              </w:rPr>
            </w:pPr>
            <w:r>
              <w:rPr>
                <w:rFonts w:hint="eastAsia" w:hAnsi="宋体" w:cstheme="minorBidi"/>
                <w:bCs/>
                <w:kern w:val="0"/>
                <w:sz w:val="24"/>
                <w:szCs w:val="24"/>
              </w:rPr>
              <w:t>1</w:t>
            </w:r>
            <w:r>
              <w:rPr>
                <w:rFonts w:hAnsi="宋体" w:cstheme="minorBidi"/>
                <w:bCs/>
                <w:kern w:val="0"/>
                <w:sz w:val="24"/>
                <w:szCs w:val="24"/>
              </w:rPr>
              <w:t>1</w:t>
            </w:r>
            <w:r>
              <w:rPr>
                <w:rFonts w:hint="eastAsia" w:hAnsi="宋体" w:cstheme="minorBidi"/>
                <w:bCs/>
                <w:kern w:val="0"/>
                <w:sz w:val="24"/>
                <w:szCs w:val="24"/>
              </w:rPr>
              <w:t>:</w:t>
            </w:r>
            <w:r>
              <w:rPr>
                <w:rFonts w:hAnsi="宋体" w:cstheme="minorBidi"/>
                <w:bCs/>
                <w:kern w:val="0"/>
                <w:sz w:val="24"/>
                <w:szCs w:val="24"/>
              </w:rPr>
              <w:t>40-12</w:t>
            </w:r>
            <w:r>
              <w:rPr>
                <w:rFonts w:hint="eastAsia" w:hAnsi="宋体" w:cstheme="minorBidi"/>
                <w:bCs/>
                <w:kern w:val="0"/>
                <w:sz w:val="24"/>
                <w:szCs w:val="24"/>
              </w:rPr>
              <w:t>:</w:t>
            </w:r>
            <w:r>
              <w:rPr>
                <w:rFonts w:hAnsi="宋体" w:cstheme="minorBidi"/>
                <w:bCs/>
                <w:kern w:val="0"/>
                <w:sz w:val="24"/>
                <w:szCs w:val="24"/>
              </w:rPr>
              <w:t>00</w:t>
            </w:r>
          </w:p>
        </w:tc>
        <w:tc>
          <w:tcPr>
            <w:tcW w:w="7620" w:type="dxa"/>
            <w:gridSpan w:val="2"/>
            <w:vAlign w:val="center"/>
          </w:tcPr>
          <w:p>
            <w:pPr>
              <w:spacing w:line="360" w:lineRule="auto"/>
              <w:jc w:val="center"/>
              <w:rPr>
                <w:rFonts w:hAnsi="宋体" w:cstheme="minorBidi"/>
                <w:b/>
                <w:kern w:val="0"/>
                <w:sz w:val="24"/>
                <w:szCs w:val="24"/>
              </w:rPr>
            </w:pPr>
            <w:r>
              <w:rPr>
                <w:rFonts w:hint="eastAsia" w:hAnsi="宋体" w:cstheme="minorBidi"/>
                <w:b/>
                <w:kern w:val="0"/>
                <w:sz w:val="24"/>
                <w:szCs w:val="24"/>
              </w:rPr>
              <w:t>6月1</w:t>
            </w:r>
            <w:r>
              <w:rPr>
                <w:rFonts w:hAnsi="宋体" w:cstheme="minorBidi"/>
                <w:b/>
                <w:kern w:val="0"/>
                <w:sz w:val="24"/>
                <w:szCs w:val="24"/>
              </w:rPr>
              <w:t>8</w:t>
            </w:r>
            <w:r>
              <w:rPr>
                <w:rFonts w:hint="eastAsia" w:hAnsi="宋体" w:cstheme="minorBidi"/>
                <w:b/>
                <w:kern w:val="0"/>
                <w:sz w:val="24"/>
                <w:szCs w:val="24"/>
              </w:rPr>
              <w:t>日，闭幕式</w:t>
            </w:r>
          </w:p>
          <w:p>
            <w:pPr>
              <w:spacing w:line="360" w:lineRule="auto"/>
              <w:jc w:val="center"/>
              <w:rPr>
                <w:rFonts w:hAnsi="宋体" w:cstheme="minorBidi"/>
                <w:bCs/>
                <w:kern w:val="0"/>
                <w:sz w:val="28"/>
                <w:szCs w:val="28"/>
              </w:rPr>
            </w:pPr>
            <w:r>
              <w:rPr>
                <w:rFonts w:hint="eastAsia" w:hAnsi="宋体" w:cstheme="minorBidi"/>
                <w:b/>
                <w:kern w:val="0"/>
                <w:sz w:val="24"/>
                <w:szCs w:val="24"/>
              </w:rPr>
              <w:t>西北农林科技大学姚军虎教授总结</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gridAfter w:val="1"/>
          <w:wAfter w:w="1643" w:type="dxa"/>
        </w:trPr>
        <w:tc>
          <w:tcPr>
            <w:tcW w:w="9855" w:type="dxa"/>
            <w:gridSpan w:val="3"/>
            <w:vAlign w:val="center"/>
          </w:tcPr>
          <w:p>
            <w:pPr>
              <w:spacing w:line="360" w:lineRule="auto"/>
              <w:jc w:val="center"/>
              <w:rPr>
                <w:rFonts w:hAnsi="宋体" w:cstheme="minorBidi"/>
                <w:b/>
                <w:kern w:val="0"/>
                <w:sz w:val="24"/>
                <w:szCs w:val="24"/>
              </w:rPr>
            </w:pPr>
            <w:r>
              <w:rPr>
                <w:rFonts w:hint="eastAsia" w:hAnsi="宋体" w:cstheme="minorBidi"/>
                <w:b/>
                <w:kern w:val="0"/>
                <w:sz w:val="24"/>
                <w:szCs w:val="24"/>
              </w:rPr>
              <w:t>6月1</w:t>
            </w:r>
            <w:r>
              <w:rPr>
                <w:rFonts w:hAnsi="宋体" w:cstheme="minorBidi"/>
                <w:b/>
                <w:kern w:val="0"/>
                <w:sz w:val="24"/>
                <w:szCs w:val="24"/>
              </w:rPr>
              <w:t>8</w:t>
            </w:r>
            <w:r>
              <w:rPr>
                <w:rFonts w:hint="eastAsia" w:hAnsi="宋体" w:cstheme="minorBidi"/>
                <w:b/>
                <w:kern w:val="0"/>
                <w:sz w:val="24"/>
                <w:szCs w:val="24"/>
              </w:rPr>
              <w:t>日，欢迎午餐</w:t>
            </w:r>
          </w:p>
          <w:p>
            <w:pPr>
              <w:spacing w:line="360" w:lineRule="auto"/>
              <w:jc w:val="center"/>
              <w:rPr>
                <w:rFonts w:hAnsi="宋体" w:cstheme="minorBidi"/>
                <w:bCs/>
                <w:kern w:val="0"/>
                <w:sz w:val="28"/>
                <w:szCs w:val="28"/>
              </w:rPr>
            </w:pPr>
            <w:r>
              <w:rPr>
                <w:rFonts w:hint="eastAsia" w:hAnsi="宋体" w:cstheme="minorBidi"/>
                <w:b/>
                <w:kern w:val="0"/>
                <w:sz w:val="24"/>
                <w:szCs w:val="24"/>
              </w:rPr>
              <w:t>地点：陕西杨凌</w:t>
            </w:r>
            <w:r>
              <w:rPr>
                <w:rFonts w:hint="eastAsia" w:hAnsi="宋体" w:cstheme="minorBidi"/>
                <w:b/>
                <w:kern w:val="0"/>
                <w:sz w:val="24"/>
                <w:szCs w:val="24"/>
                <w:lang w:val="en-US" w:eastAsia="zh-CN"/>
              </w:rPr>
              <w:t>.</w:t>
            </w:r>
            <w:r>
              <w:rPr>
                <w:rFonts w:hint="eastAsia" w:hAnsi="宋体" w:cstheme="minorBidi"/>
                <w:b/>
                <w:kern w:val="0"/>
                <w:sz w:val="24"/>
                <w:szCs w:val="24"/>
              </w:rPr>
              <w:t>西北农林科技大学南校区</w:t>
            </w:r>
            <w:r>
              <w:rPr>
                <w:rFonts w:hint="eastAsia" w:ascii="宋体" w:hAnsi="宋体" w:cs="Arial Unicode MS"/>
                <w:b/>
                <w:kern w:val="0"/>
                <w:sz w:val="24"/>
                <w:szCs w:val="24"/>
              </w:rPr>
              <w:t>外国专家公寓酒店1楼</w:t>
            </w:r>
          </w:p>
        </w:tc>
      </w:tr>
    </w:tbl>
    <w:p>
      <w:pPr>
        <w:spacing w:line="360" w:lineRule="auto"/>
        <w:jc w:val="left"/>
        <w:rPr>
          <w:rFonts w:ascii="Trebuchet MS"/>
          <w:b/>
          <w:sz w:val="32"/>
          <w:szCs w:val="32"/>
        </w:rPr>
      </w:pPr>
      <w:r>
        <w:rPr>
          <w:rFonts w:hint="eastAsia" w:ascii="Trebuchet MS"/>
          <w:b/>
          <w:sz w:val="32"/>
          <w:szCs w:val="32"/>
        </w:rPr>
        <w:t>四、会议地点</w:t>
      </w:r>
    </w:p>
    <w:p>
      <w:pPr>
        <w:spacing w:line="360" w:lineRule="auto"/>
        <w:ind w:firstLine="480" w:firstLineChars="200"/>
        <w:jc w:val="left"/>
        <w:rPr>
          <w:rFonts w:hAnsi="宋体"/>
          <w:bCs/>
          <w:kern w:val="0"/>
          <w:sz w:val="24"/>
          <w:szCs w:val="24"/>
        </w:rPr>
      </w:pPr>
      <w:r>
        <w:rPr>
          <w:rFonts w:hint="eastAsia" w:hAnsi="宋体"/>
          <w:bCs/>
          <w:kern w:val="0"/>
          <w:sz w:val="24"/>
          <w:szCs w:val="24"/>
        </w:rPr>
        <w:t>陕西杨凌</w:t>
      </w:r>
      <w:r>
        <w:rPr>
          <w:rFonts w:hint="eastAsia" w:hAnsi="宋体"/>
          <w:bCs/>
          <w:kern w:val="0"/>
          <w:sz w:val="24"/>
          <w:szCs w:val="24"/>
          <w:lang w:val="en-US" w:eastAsia="zh-CN"/>
        </w:rPr>
        <w:t>.</w:t>
      </w:r>
      <w:r>
        <w:rPr>
          <w:rFonts w:hint="eastAsia" w:hAnsi="宋体"/>
          <w:bCs/>
          <w:kern w:val="0"/>
          <w:sz w:val="24"/>
          <w:szCs w:val="24"/>
        </w:rPr>
        <w:t>西北农林科技大学南校区国际会议中心1</w:t>
      </w:r>
      <w:r>
        <w:rPr>
          <w:rFonts w:hAnsi="宋体"/>
          <w:bCs/>
          <w:kern w:val="0"/>
          <w:sz w:val="24"/>
          <w:szCs w:val="24"/>
        </w:rPr>
        <w:t>04</w:t>
      </w:r>
      <w:r>
        <w:rPr>
          <w:rFonts w:hint="eastAsia" w:hAnsi="宋体"/>
          <w:bCs/>
          <w:kern w:val="0"/>
          <w:sz w:val="24"/>
          <w:szCs w:val="24"/>
        </w:rPr>
        <w:t>会议室</w:t>
      </w:r>
    </w:p>
    <w:p>
      <w:pPr>
        <w:spacing w:line="360" w:lineRule="auto"/>
        <w:jc w:val="left"/>
        <w:rPr>
          <w:b/>
          <w:sz w:val="32"/>
          <w:szCs w:val="32"/>
        </w:rPr>
      </w:pPr>
      <w:r>
        <w:rPr>
          <w:rFonts w:hint="eastAsia"/>
          <w:b/>
          <w:sz w:val="32"/>
          <w:szCs w:val="32"/>
        </w:rPr>
        <w:t>五</w:t>
      </w:r>
      <w:r>
        <w:rPr>
          <w:rFonts w:hint="eastAsia"/>
          <w:b/>
          <w:sz w:val="32"/>
          <w:szCs w:val="32"/>
          <w:lang w:val="zh-TW"/>
        </w:rPr>
        <w:t>、参会</w:t>
      </w:r>
      <w:r>
        <w:rPr>
          <w:rFonts w:hint="eastAsia"/>
          <w:b/>
          <w:sz w:val="32"/>
          <w:szCs w:val="32"/>
          <w:lang w:val="zh-TW" w:eastAsia="zh-TW"/>
        </w:rPr>
        <w:t>对</w:t>
      </w:r>
      <w:r>
        <w:rPr>
          <w:rFonts w:hint="eastAsia" w:ascii="宋体" w:hAnsi="宋体" w:cs="宋体"/>
          <w:b/>
          <w:sz w:val="32"/>
          <w:szCs w:val="32"/>
          <w:lang w:val="zh-TW" w:eastAsia="zh-TW"/>
        </w:rPr>
        <w:t>象</w:t>
      </w:r>
    </w:p>
    <w:p>
      <w:pPr>
        <w:spacing w:line="360" w:lineRule="auto"/>
        <w:ind w:firstLine="480" w:firstLineChars="200"/>
        <w:contextualSpacing/>
        <w:jc w:val="left"/>
        <w:rPr>
          <w:bCs/>
          <w:kern w:val="0"/>
          <w:sz w:val="24"/>
          <w:szCs w:val="24"/>
        </w:rPr>
      </w:pPr>
      <w:r>
        <w:rPr>
          <w:rFonts w:hint="eastAsia" w:hAnsi="宋体"/>
          <w:bCs/>
          <w:kern w:val="0"/>
          <w:sz w:val="24"/>
          <w:szCs w:val="24"/>
        </w:rPr>
        <w:t>畜禽消化道稳态领域专家与学者、相关企业技术人员。</w:t>
      </w:r>
    </w:p>
    <w:p>
      <w:pPr>
        <w:spacing w:line="360" w:lineRule="auto"/>
        <w:ind w:right="424" w:rightChars="202" w:firstLine="157" w:firstLineChars="49"/>
        <w:contextualSpacing/>
        <w:jc w:val="left"/>
        <w:rPr>
          <w:rFonts w:ascii="宋体" w:hAnsi="宋体" w:cs="Arial Unicode MS"/>
          <w:b/>
          <w:sz w:val="32"/>
          <w:szCs w:val="32"/>
        </w:rPr>
      </w:pPr>
      <w:r>
        <w:rPr>
          <w:rFonts w:hint="eastAsia" w:ascii="宋体" w:hAnsi="宋体" w:cs="Arial Unicode MS"/>
          <w:b/>
          <w:sz w:val="32"/>
          <w:szCs w:val="32"/>
        </w:rPr>
        <w:t>六、会议费标准及食宿安排</w:t>
      </w:r>
    </w:p>
    <w:p>
      <w:pPr>
        <w:spacing w:line="360" w:lineRule="auto"/>
        <w:ind w:right="424" w:rightChars="202" w:firstLine="120" w:firstLineChars="50"/>
        <w:contextualSpacing/>
        <w:jc w:val="left"/>
        <w:rPr>
          <w:rFonts w:ascii="宋体" w:hAnsi="宋体" w:cs="Arial Unicode MS"/>
          <w:b/>
          <w:kern w:val="0"/>
          <w:sz w:val="24"/>
          <w:szCs w:val="24"/>
          <w:lang w:val="zh-CN"/>
        </w:rPr>
      </w:pPr>
      <w:r>
        <w:rPr>
          <w:rFonts w:hint="eastAsia" w:ascii="宋体" w:hAnsi="宋体" w:cs="Arial Unicode MS"/>
          <w:b/>
          <w:kern w:val="0"/>
          <w:sz w:val="24"/>
          <w:szCs w:val="24"/>
          <w:lang w:val="zh-CN"/>
        </w:rPr>
        <w:t xml:space="preserve">   1、会务费</w:t>
      </w:r>
    </w:p>
    <w:p>
      <w:pPr>
        <w:spacing w:line="360" w:lineRule="auto"/>
        <w:ind w:left="239" w:leftChars="114" w:right="424" w:rightChars="202"/>
        <w:contextualSpacing/>
        <w:jc w:val="left"/>
        <w:rPr>
          <w:rFonts w:ascii="宋体" w:hAnsi="宋体" w:cs="Arial Unicode MS"/>
          <w:kern w:val="0"/>
          <w:sz w:val="24"/>
          <w:szCs w:val="24"/>
          <w:lang w:val="zh-CN"/>
        </w:rPr>
      </w:pPr>
      <w:r>
        <w:rPr>
          <w:rFonts w:hint="eastAsia" w:ascii="宋体" w:hAnsi="宋体" w:cs="Arial Unicode MS"/>
          <w:kern w:val="0"/>
          <w:sz w:val="24"/>
          <w:szCs w:val="24"/>
          <w:lang w:val="zh-CN"/>
        </w:rPr>
        <w:t xml:space="preserve">  本次会议免收会议费</w:t>
      </w:r>
      <w:r>
        <w:rPr>
          <w:rFonts w:hint="eastAsia" w:ascii="宋体" w:hAnsi="宋体" w:cs="Arial Unicode MS"/>
          <w:sz w:val="24"/>
          <w:szCs w:val="24"/>
        </w:rPr>
        <w:t>，交通费及食宿费自理。</w:t>
      </w:r>
    </w:p>
    <w:p>
      <w:pPr>
        <w:spacing w:line="360" w:lineRule="auto"/>
        <w:ind w:right="424" w:rightChars="202" w:firstLine="120" w:firstLineChars="50"/>
        <w:contextualSpacing/>
        <w:jc w:val="left"/>
        <w:rPr>
          <w:rFonts w:ascii="宋体" w:hAnsi="宋体" w:cs="Arial Unicode MS"/>
          <w:b/>
          <w:sz w:val="24"/>
          <w:szCs w:val="24"/>
        </w:rPr>
      </w:pPr>
      <w:r>
        <w:rPr>
          <w:rFonts w:hint="eastAsia" w:ascii="宋体" w:hAnsi="宋体" w:cs="Arial Unicode MS"/>
          <w:sz w:val="24"/>
          <w:szCs w:val="24"/>
        </w:rPr>
        <w:t xml:space="preserve">  </w:t>
      </w:r>
      <w:r>
        <w:rPr>
          <w:rFonts w:hint="eastAsia" w:ascii="宋体" w:hAnsi="宋体" w:cs="Arial Unicode MS"/>
          <w:b/>
          <w:sz w:val="24"/>
          <w:szCs w:val="24"/>
        </w:rPr>
        <w:t xml:space="preserve"> 2、报名方式</w:t>
      </w:r>
    </w:p>
    <w:p>
      <w:pPr>
        <w:spacing w:line="360" w:lineRule="auto"/>
        <w:ind w:firstLine="480" w:firstLineChars="200"/>
        <w:contextualSpacing/>
        <w:jc w:val="left"/>
        <w:rPr>
          <w:rFonts w:ascii="宋体" w:hAnsi="宋体" w:cs="Arial Unicode MS"/>
          <w:kern w:val="0"/>
          <w:sz w:val="24"/>
          <w:szCs w:val="24"/>
        </w:rPr>
      </w:pPr>
      <w:r>
        <w:rPr>
          <w:rFonts w:hint="eastAsia" w:ascii="宋体" w:hAnsi="宋体" w:cs="Arial Unicode MS"/>
          <w:kern w:val="0"/>
          <w:sz w:val="24"/>
          <w:szCs w:val="24"/>
        </w:rPr>
        <w:t>报名填写“报名回执”并发邮件至</w:t>
      </w:r>
      <w:r>
        <w:rPr>
          <w:rFonts w:hint="eastAsia" w:ascii="宋体" w:hAnsi="宋体" w:cs="Arial Unicode MS"/>
          <w:kern w:val="0"/>
          <w:sz w:val="24"/>
          <w:szCs w:val="24"/>
          <w:lang w:eastAsia="zh-CN"/>
        </w:rPr>
        <w:t>：</w:t>
      </w:r>
      <w:r>
        <w:rPr>
          <w:rFonts w:hint="eastAsia" w:ascii="宋体" w:hAnsi="宋体" w:cs="Arial Unicode MS"/>
          <w:kern w:val="0"/>
          <w:sz w:val="24"/>
          <w:szCs w:val="24"/>
        </w:rPr>
        <w:t>caoyangchun</w:t>
      </w:r>
      <w:r>
        <w:rPr>
          <w:rFonts w:ascii="宋体" w:hAnsi="宋体" w:cs="Arial Unicode MS"/>
          <w:kern w:val="0"/>
          <w:sz w:val="24"/>
          <w:szCs w:val="24"/>
        </w:rPr>
        <w:t>@126.com</w:t>
      </w:r>
      <w:r>
        <w:rPr>
          <w:rFonts w:hint="eastAsia" w:ascii="宋体" w:hAnsi="宋体" w:cs="Arial Unicode MS"/>
          <w:kern w:val="0"/>
          <w:sz w:val="24"/>
          <w:szCs w:val="24"/>
        </w:rPr>
        <w:t>.</w:t>
      </w:r>
    </w:p>
    <w:p>
      <w:pPr>
        <w:spacing w:line="360" w:lineRule="auto"/>
        <w:ind w:firstLine="480" w:firstLineChars="200"/>
        <w:contextualSpacing/>
        <w:jc w:val="left"/>
        <w:rPr>
          <w:rFonts w:ascii="宋体" w:hAnsi="宋体" w:cs="Arial Unicode MS"/>
          <w:kern w:val="0"/>
          <w:sz w:val="24"/>
          <w:szCs w:val="24"/>
        </w:rPr>
      </w:pPr>
      <w:r>
        <w:rPr>
          <w:rFonts w:hint="eastAsia" w:ascii="宋体" w:hAnsi="宋体" w:cs="Arial Unicode MS"/>
          <w:kern w:val="0"/>
          <w:sz w:val="24"/>
          <w:szCs w:val="24"/>
        </w:rPr>
        <w:t>联系人：曹阳春教授（手机：15319419647）</w:t>
      </w:r>
    </w:p>
    <w:p>
      <w:pPr>
        <w:spacing w:line="360" w:lineRule="auto"/>
        <w:ind w:right="482" w:firstLine="482" w:firstLineChars="200"/>
        <w:contextualSpacing/>
        <w:jc w:val="left"/>
        <w:rPr>
          <w:rFonts w:ascii="宋体" w:hAnsi="宋体" w:cs="Arial Unicode MS"/>
          <w:b/>
          <w:sz w:val="24"/>
          <w:szCs w:val="24"/>
        </w:rPr>
      </w:pPr>
      <w:r>
        <w:rPr>
          <w:rFonts w:hint="eastAsia" w:ascii="宋体" w:hAnsi="宋体" w:cs="Arial Unicode MS"/>
          <w:b/>
          <w:sz w:val="24"/>
          <w:szCs w:val="24"/>
        </w:rPr>
        <w:t>3、大会统一安排住宿，费用自理</w:t>
      </w:r>
    </w:p>
    <w:p>
      <w:pPr>
        <w:spacing w:line="360" w:lineRule="auto"/>
        <w:ind w:right="482" w:firstLine="480" w:firstLineChars="200"/>
        <w:contextualSpacing/>
        <w:jc w:val="left"/>
        <w:rPr>
          <w:rFonts w:ascii="宋体" w:hAnsi="宋体" w:cs="Arial Unicode MS"/>
          <w:kern w:val="0"/>
          <w:sz w:val="24"/>
          <w:szCs w:val="24"/>
        </w:rPr>
      </w:pPr>
      <w:r>
        <w:rPr>
          <w:rFonts w:hint="eastAsia" w:ascii="宋体" w:hAnsi="宋体" w:cs="Arial Unicode MS"/>
          <w:kern w:val="0"/>
          <w:sz w:val="24"/>
          <w:szCs w:val="24"/>
        </w:rPr>
        <w:t>住宿酒店：</w:t>
      </w:r>
      <w:r>
        <w:rPr>
          <w:rFonts w:hint="eastAsia" w:hAnsi="宋体"/>
          <w:bCs/>
          <w:kern w:val="0"/>
          <w:sz w:val="24"/>
          <w:szCs w:val="24"/>
        </w:rPr>
        <w:t>陕西杨凌</w:t>
      </w:r>
      <w:r>
        <w:rPr>
          <w:rFonts w:hint="eastAsia" w:hAnsi="宋体"/>
          <w:bCs/>
          <w:kern w:val="0"/>
          <w:sz w:val="24"/>
          <w:szCs w:val="24"/>
          <w:lang w:val="en-US" w:eastAsia="zh-CN"/>
        </w:rPr>
        <w:t>.</w:t>
      </w:r>
      <w:bookmarkStart w:id="0" w:name="_GoBack"/>
      <w:bookmarkEnd w:id="0"/>
      <w:r>
        <w:rPr>
          <w:rFonts w:hint="eastAsia" w:hAnsi="宋体"/>
          <w:bCs/>
          <w:kern w:val="0"/>
          <w:sz w:val="24"/>
          <w:szCs w:val="24"/>
        </w:rPr>
        <w:t>西北农林科技大学南校区</w:t>
      </w:r>
      <w:r>
        <w:rPr>
          <w:rFonts w:hint="eastAsia" w:ascii="宋体" w:hAnsi="宋体" w:cs="Arial Unicode MS"/>
          <w:kern w:val="0"/>
          <w:sz w:val="24"/>
          <w:szCs w:val="24"/>
        </w:rPr>
        <w:t>外国专家公寓酒店</w:t>
      </w:r>
    </w:p>
    <w:p>
      <w:pPr>
        <w:spacing w:line="360" w:lineRule="auto"/>
        <w:ind w:right="482" w:firstLine="482" w:firstLineChars="200"/>
        <w:contextualSpacing/>
        <w:jc w:val="left"/>
        <w:rPr>
          <w:rFonts w:ascii="宋体" w:hAnsi="宋体" w:cs="Arial Unicode MS"/>
          <w:b/>
          <w:bCs/>
          <w:kern w:val="0"/>
          <w:sz w:val="24"/>
          <w:szCs w:val="24"/>
        </w:rPr>
      </w:pPr>
      <w:r>
        <w:rPr>
          <w:rFonts w:hint="eastAsia" w:ascii="宋体" w:hAnsi="宋体" w:cs="Arial Unicode MS"/>
          <w:b/>
          <w:bCs/>
          <w:kern w:val="0"/>
          <w:sz w:val="24"/>
          <w:szCs w:val="24"/>
        </w:rPr>
        <w:t>4、会务联系人</w:t>
      </w:r>
    </w:p>
    <w:p>
      <w:pPr>
        <w:spacing w:line="360" w:lineRule="auto"/>
        <w:ind w:right="482" w:firstLine="480" w:firstLineChars="200"/>
        <w:contextualSpacing/>
        <w:jc w:val="left"/>
        <w:rPr>
          <w:rFonts w:ascii="宋体" w:hAnsi="宋体" w:cs="Arial Unicode MS"/>
          <w:kern w:val="0"/>
          <w:sz w:val="24"/>
          <w:szCs w:val="24"/>
        </w:rPr>
      </w:pPr>
      <w:r>
        <w:rPr>
          <w:rFonts w:hint="eastAsia" w:ascii="宋体" w:hAnsi="宋体" w:cs="Arial Unicode MS"/>
          <w:kern w:val="0"/>
          <w:sz w:val="24"/>
          <w:szCs w:val="24"/>
        </w:rPr>
        <w:t>接送站：杨欣教授（手机：1</w:t>
      </w:r>
      <w:r>
        <w:rPr>
          <w:rFonts w:ascii="宋体" w:hAnsi="宋体" w:cs="Arial Unicode MS"/>
          <w:kern w:val="0"/>
          <w:sz w:val="24"/>
          <w:szCs w:val="24"/>
        </w:rPr>
        <w:t>8392989805</w:t>
      </w:r>
      <w:r>
        <w:rPr>
          <w:rFonts w:hint="eastAsia" w:ascii="宋体" w:hAnsi="宋体" w:cs="Arial Unicode MS"/>
          <w:kern w:val="0"/>
          <w:sz w:val="24"/>
          <w:szCs w:val="24"/>
        </w:rPr>
        <w:t>）</w:t>
      </w:r>
    </w:p>
    <w:p>
      <w:pPr>
        <w:spacing w:line="360" w:lineRule="auto"/>
        <w:ind w:right="482" w:firstLine="480" w:firstLineChars="200"/>
        <w:contextualSpacing/>
        <w:jc w:val="left"/>
        <w:rPr>
          <w:rFonts w:ascii="宋体" w:hAnsi="宋体" w:cs="Arial Unicode MS"/>
          <w:kern w:val="0"/>
          <w:sz w:val="24"/>
          <w:szCs w:val="24"/>
        </w:rPr>
      </w:pPr>
      <w:r>
        <w:rPr>
          <w:rFonts w:ascii="宋体" w:hAnsi="宋体" w:cs="Arial Unicode MS"/>
          <w:kern w:val="0"/>
          <w:sz w:val="24"/>
          <w:szCs w:val="24"/>
        </w:rPr>
        <w:t>PPT</w:t>
      </w:r>
      <w:r>
        <w:rPr>
          <w:rFonts w:hint="eastAsia" w:ascii="宋体" w:hAnsi="宋体" w:cs="Arial Unicode MS"/>
          <w:kern w:val="0"/>
          <w:sz w:val="24"/>
          <w:szCs w:val="24"/>
        </w:rPr>
        <w:t>：任周正教授（手机：</w:t>
      </w:r>
      <w:r>
        <w:rPr>
          <w:rFonts w:ascii="宋体" w:hAnsi="宋体" w:cs="Arial Unicode MS"/>
          <w:kern w:val="0"/>
          <w:sz w:val="24"/>
          <w:szCs w:val="24"/>
        </w:rPr>
        <w:t>13882449707</w:t>
      </w:r>
      <w:r>
        <w:rPr>
          <w:rFonts w:hint="eastAsia" w:ascii="宋体" w:hAnsi="宋体" w:cs="Arial Unicode MS"/>
          <w:kern w:val="0"/>
          <w:sz w:val="24"/>
          <w:szCs w:val="24"/>
        </w:rPr>
        <w:t>）</w:t>
      </w:r>
    </w:p>
    <w:p>
      <w:pPr>
        <w:spacing w:line="360" w:lineRule="auto"/>
        <w:ind w:right="482" w:firstLine="480" w:firstLineChars="200"/>
        <w:contextualSpacing/>
        <w:jc w:val="left"/>
        <w:rPr>
          <w:rFonts w:ascii="宋体" w:hAnsi="宋体" w:cs="Arial Unicode MS"/>
          <w:sz w:val="24"/>
          <w:szCs w:val="24"/>
        </w:rPr>
      </w:pPr>
      <w:r>
        <w:rPr>
          <w:rFonts w:hint="eastAsia" w:ascii="宋体" w:hAnsi="宋体" w:cs="Arial Unicode MS"/>
          <w:kern w:val="0"/>
          <w:sz w:val="24"/>
          <w:szCs w:val="24"/>
        </w:rPr>
        <w:t>用餐：蔡传江副教授（手机：</w:t>
      </w:r>
      <w:r>
        <w:rPr>
          <w:rFonts w:ascii="宋体" w:hAnsi="宋体" w:cs="Arial Unicode MS"/>
          <w:kern w:val="0"/>
          <w:sz w:val="24"/>
          <w:szCs w:val="24"/>
        </w:rPr>
        <w:t>18192363157</w:t>
      </w:r>
      <w:r>
        <w:rPr>
          <w:rFonts w:hint="eastAsia" w:ascii="宋体" w:hAnsi="宋体" w:cs="Arial Unicode MS"/>
          <w:kern w:val="0"/>
          <w:sz w:val="24"/>
          <w:szCs w:val="24"/>
        </w:rPr>
        <w:t>）</w:t>
      </w:r>
    </w:p>
    <w:p>
      <w:pPr>
        <w:spacing w:line="360" w:lineRule="auto"/>
        <w:ind w:right="482" w:firstLine="6550" w:firstLineChars="2175"/>
        <w:jc w:val="left"/>
        <w:rPr>
          <w:b/>
          <w:sz w:val="30"/>
          <w:szCs w:val="30"/>
        </w:rPr>
      </w:pPr>
      <w:r>
        <w:rPr>
          <w:rFonts w:hint="eastAsia"/>
          <w:b/>
          <w:sz w:val="30"/>
          <w:szCs w:val="30"/>
        </w:rPr>
        <w:t>西北农林科技大学</w:t>
      </w:r>
    </w:p>
    <w:p>
      <w:pPr>
        <w:spacing w:line="360" w:lineRule="auto"/>
        <w:ind w:right="482" w:firstLine="6626" w:firstLineChars="2200"/>
        <w:jc w:val="left"/>
        <w:rPr>
          <w:b/>
          <w:sz w:val="30"/>
          <w:szCs w:val="30"/>
        </w:rPr>
      </w:pPr>
      <w:r>
        <w:rPr>
          <w:rFonts w:hint="eastAsia"/>
          <w:b/>
          <w:sz w:val="30"/>
          <w:szCs w:val="30"/>
        </w:rPr>
        <w:t>2023年6月5日</w:t>
      </w:r>
    </w:p>
    <w:p>
      <w:pPr>
        <w:spacing w:line="360" w:lineRule="auto"/>
        <w:ind w:right="482" w:firstLine="840" w:firstLineChars="400"/>
        <w:jc w:val="left"/>
        <w:rPr>
          <w:rStyle w:val="20"/>
          <w:rFonts w:ascii="宋体" w:hAnsi="宋体" w:cs="Arial Unicode MS"/>
          <w:b w:val="0"/>
        </w:rPr>
      </w:pPr>
    </w:p>
    <w:p>
      <w:pPr>
        <w:widowControl/>
        <w:jc w:val="left"/>
        <w:rPr>
          <w:rStyle w:val="20"/>
          <w:rFonts w:ascii="宋体" w:hAnsi="宋体" w:cs="Arial Unicode MS"/>
          <w:sz w:val="24"/>
          <w:szCs w:val="24"/>
        </w:rPr>
      </w:pPr>
    </w:p>
    <w:p>
      <w:pPr>
        <w:widowControl/>
        <w:jc w:val="left"/>
        <w:rPr>
          <w:rStyle w:val="20"/>
          <w:rFonts w:ascii="宋体" w:hAnsi="宋体" w:cs="Arial Unicode MS"/>
          <w:sz w:val="24"/>
          <w:szCs w:val="24"/>
        </w:rPr>
      </w:pPr>
      <w:r>
        <w:rPr>
          <w:rStyle w:val="20"/>
          <w:rFonts w:ascii="宋体" w:hAnsi="宋体" w:cs="Arial Unicode MS"/>
          <w:sz w:val="24"/>
          <w:szCs w:val="24"/>
        </w:rPr>
        <w:br w:type="page"/>
      </w:r>
    </w:p>
    <w:p>
      <w:pPr>
        <w:spacing w:line="360" w:lineRule="auto"/>
        <w:ind w:right="482" w:firstLine="964" w:firstLineChars="400"/>
        <w:rPr>
          <w:rFonts w:ascii="宋体" w:hAnsi="宋体" w:cs="Arial Unicode MS"/>
          <w:bCs/>
          <w:sz w:val="24"/>
          <w:szCs w:val="24"/>
        </w:rPr>
      </w:pPr>
      <w:r>
        <w:rPr>
          <w:rStyle w:val="20"/>
          <w:rFonts w:hint="eastAsia" w:ascii="宋体" w:hAnsi="宋体" w:cs="Arial Unicode MS"/>
          <w:sz w:val="24"/>
          <w:szCs w:val="24"/>
        </w:rPr>
        <w:t>2023</w:t>
      </w:r>
      <w:r>
        <w:rPr>
          <w:rStyle w:val="20"/>
          <w:rFonts w:ascii="宋体" w:hAnsi="宋体" w:cs="Arial Unicode MS"/>
          <w:sz w:val="24"/>
          <w:szCs w:val="24"/>
        </w:rPr>
        <w:t>“</w:t>
      </w:r>
      <w:r>
        <w:rPr>
          <w:rStyle w:val="20"/>
          <w:rFonts w:hint="eastAsia" w:ascii="宋体" w:hAnsi="宋体" w:cs="Arial Unicode MS"/>
          <w:sz w:val="24"/>
          <w:szCs w:val="24"/>
        </w:rPr>
        <w:t>道肠道  非肠道</w:t>
      </w:r>
      <w:r>
        <w:rPr>
          <w:rStyle w:val="20"/>
          <w:rFonts w:ascii="宋体" w:hAnsi="宋体" w:cs="Arial Unicode MS"/>
          <w:sz w:val="24"/>
          <w:szCs w:val="24"/>
        </w:rPr>
        <w:t>”</w:t>
      </w:r>
      <w:r>
        <w:rPr>
          <w:rStyle w:val="20"/>
          <w:rFonts w:hint="eastAsia" w:ascii="宋体" w:hAnsi="宋体" w:cs="Arial Unicode MS"/>
          <w:sz w:val="24"/>
          <w:szCs w:val="24"/>
        </w:rPr>
        <w:t>畜禽消化道稳态营养</w:t>
      </w:r>
      <w:r>
        <w:rPr>
          <w:rStyle w:val="20"/>
          <w:rFonts w:ascii="宋体" w:hAnsi="宋体" w:cs="Arial Unicode MS"/>
          <w:sz w:val="24"/>
          <w:szCs w:val="24"/>
        </w:rPr>
        <w:t>高峰</w:t>
      </w:r>
      <w:r>
        <w:rPr>
          <w:rStyle w:val="20"/>
          <w:rFonts w:hint="eastAsia" w:ascii="宋体" w:hAnsi="宋体" w:cs="Arial Unicode MS"/>
          <w:sz w:val="24"/>
          <w:szCs w:val="24"/>
        </w:rPr>
        <w:t>论坛组委会报名回执表</w:t>
      </w:r>
    </w:p>
    <w:tbl>
      <w:tblPr>
        <w:tblStyle w:val="15"/>
        <w:tblpPr w:leftFromText="180" w:rightFromText="180" w:vertAnchor="text" w:horzAnchor="margin" w:tblpXSpec="center" w:tblpY="149"/>
        <w:tblW w:w="946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695"/>
        <w:gridCol w:w="6"/>
        <w:gridCol w:w="1242"/>
        <w:gridCol w:w="1684"/>
        <w:gridCol w:w="308"/>
        <w:gridCol w:w="7"/>
        <w:gridCol w:w="1579"/>
        <w:gridCol w:w="1417"/>
        <w:gridCol w:w="1526"/>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74" w:hRule="atLeast"/>
        </w:trPr>
        <w:tc>
          <w:tcPr>
            <w:tcW w:w="1701"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单位名称</w:t>
            </w:r>
          </w:p>
        </w:tc>
        <w:tc>
          <w:tcPr>
            <w:tcW w:w="7763" w:type="dxa"/>
            <w:gridSpan w:val="7"/>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rPr>
                <w:rStyle w:val="20"/>
                <w:rFonts w:ascii="宋体" w:hAnsi="宋体" w:cs="Arial Unicode MS"/>
                <w:b w:val="0"/>
                <w:bCs w:val="0"/>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86" w:hRule="atLeast"/>
        </w:trPr>
        <w:tc>
          <w:tcPr>
            <w:tcW w:w="1701"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jc w:val="center"/>
              <w:rPr>
                <w:rStyle w:val="20"/>
                <w:rFonts w:ascii="宋体" w:hAnsi="宋体" w:cs="Arial Unicode MS"/>
                <w:b w:val="0"/>
                <w:bCs w:val="0"/>
                <w:sz w:val="24"/>
                <w:szCs w:val="24"/>
              </w:rPr>
            </w:pPr>
            <w:r>
              <w:rPr>
                <w:rStyle w:val="20"/>
                <w:rFonts w:hint="eastAsia" w:ascii="宋体" w:hAnsi="宋体" w:cs="Arial Unicode MS"/>
                <w:sz w:val="24"/>
                <w:szCs w:val="24"/>
              </w:rPr>
              <w:t>姓 名</w:t>
            </w:r>
          </w:p>
        </w:tc>
        <w:tc>
          <w:tcPr>
            <w:tcW w:w="1242" w:type="dxa"/>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firstLine="120" w:firstLineChars="50"/>
              <w:jc w:val="center"/>
              <w:rPr>
                <w:rStyle w:val="20"/>
                <w:rFonts w:ascii="宋体" w:hAnsi="宋体" w:cs="Arial Unicode MS"/>
                <w:b w:val="0"/>
                <w:bCs w:val="0"/>
                <w:color w:val="FF0000"/>
                <w:sz w:val="24"/>
                <w:szCs w:val="24"/>
              </w:rPr>
            </w:pPr>
            <w:r>
              <w:rPr>
                <w:rStyle w:val="20"/>
                <w:rFonts w:hint="eastAsia" w:ascii="宋体" w:hAnsi="宋体" w:cs="Arial Unicode MS"/>
                <w:sz w:val="24"/>
                <w:szCs w:val="24"/>
              </w:rPr>
              <w:t>性别</w:t>
            </w:r>
          </w:p>
        </w:tc>
        <w:tc>
          <w:tcPr>
            <w:tcW w:w="1684" w:type="dxa"/>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firstLine="120" w:firstLineChars="50"/>
              <w:jc w:val="center"/>
              <w:rPr>
                <w:rStyle w:val="20"/>
                <w:rFonts w:ascii="宋体" w:hAnsi="宋体" w:cs="Arial Unicode MS"/>
                <w:b w:val="0"/>
                <w:bCs w:val="0"/>
                <w:sz w:val="24"/>
                <w:szCs w:val="24"/>
              </w:rPr>
            </w:pPr>
            <w:r>
              <w:rPr>
                <w:rStyle w:val="20"/>
                <w:rFonts w:hint="eastAsia" w:ascii="宋体" w:hAnsi="宋体" w:cs="Arial Unicode MS"/>
                <w:sz w:val="24"/>
                <w:szCs w:val="24"/>
              </w:rPr>
              <w:t>职 务</w:t>
            </w:r>
          </w:p>
        </w:tc>
        <w:tc>
          <w:tcPr>
            <w:tcW w:w="1894" w:type="dxa"/>
            <w:gridSpan w:val="3"/>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jc w:val="center"/>
              <w:rPr>
                <w:rStyle w:val="20"/>
                <w:rFonts w:ascii="宋体" w:hAnsi="宋体" w:cs="Arial Unicode MS"/>
                <w:b w:val="0"/>
                <w:bCs w:val="0"/>
                <w:sz w:val="24"/>
                <w:szCs w:val="24"/>
              </w:rPr>
            </w:pPr>
            <w:r>
              <w:rPr>
                <w:rStyle w:val="20"/>
                <w:rFonts w:hint="eastAsia" w:ascii="宋体" w:hAnsi="宋体" w:cs="Arial Unicode MS"/>
                <w:sz w:val="24"/>
                <w:szCs w:val="24"/>
              </w:rPr>
              <w:t>手 机</w:t>
            </w:r>
          </w:p>
        </w:tc>
        <w:tc>
          <w:tcPr>
            <w:tcW w:w="1417" w:type="dxa"/>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firstLine="120" w:firstLineChars="50"/>
              <w:jc w:val="center"/>
              <w:rPr>
                <w:rStyle w:val="20"/>
                <w:rFonts w:ascii="宋体" w:hAnsi="宋体" w:cs="Arial Unicode MS"/>
                <w:b w:val="0"/>
                <w:bCs w:val="0"/>
                <w:sz w:val="24"/>
                <w:szCs w:val="24"/>
              </w:rPr>
            </w:pPr>
            <w:r>
              <w:rPr>
                <w:rStyle w:val="20"/>
                <w:rFonts w:hint="eastAsia" w:ascii="宋体" w:hAnsi="宋体" w:cs="Arial Unicode MS"/>
                <w:sz w:val="24"/>
                <w:szCs w:val="24"/>
              </w:rPr>
              <w:t>电 话</w:t>
            </w:r>
          </w:p>
        </w:tc>
        <w:tc>
          <w:tcPr>
            <w:tcW w:w="1526" w:type="dxa"/>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jc w:val="center"/>
              <w:rPr>
                <w:rStyle w:val="20"/>
                <w:rFonts w:ascii="宋体" w:hAnsi="宋体" w:cs="Arial Unicode MS"/>
                <w:b w:val="0"/>
                <w:bCs w:val="0"/>
                <w:sz w:val="24"/>
                <w:szCs w:val="24"/>
              </w:rPr>
            </w:pPr>
            <w:r>
              <w:rPr>
                <w:rStyle w:val="20"/>
                <w:rFonts w:hint="eastAsia" w:ascii="宋体" w:hAnsi="宋体" w:cs="Arial Unicode MS"/>
                <w:sz w:val="24"/>
                <w:szCs w:val="24"/>
              </w:rPr>
              <w:t>传 真</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1701" w:type="dxa"/>
            <w:gridSpan w:val="2"/>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242"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684" w:type="dxa"/>
            <w:tcBorders>
              <w:top w:val="single" w:color="auto" w:sz="4" w:space="0"/>
              <w:left w:val="single" w:color="auto" w:sz="4" w:space="0"/>
              <w:bottom w:val="single" w:color="auto" w:sz="4" w:space="0"/>
              <w:right w:val="single" w:color="auto" w:sz="4" w:space="0"/>
            </w:tcBorders>
          </w:tcPr>
          <w:p>
            <w:pPr>
              <w:widowControl/>
              <w:tabs>
                <w:tab w:val="left" w:pos="30"/>
              </w:tabs>
              <w:spacing w:line="400" w:lineRule="atLeast"/>
              <w:ind w:right="424" w:rightChars="202"/>
              <w:jc w:val="left"/>
              <w:rPr>
                <w:rStyle w:val="20"/>
                <w:rFonts w:ascii="宋体" w:hAnsi="宋体" w:cs="Arial Unicode MS"/>
                <w:b w:val="0"/>
                <w:bCs w:val="0"/>
                <w:sz w:val="24"/>
                <w:szCs w:val="24"/>
              </w:rPr>
            </w:pPr>
          </w:p>
        </w:tc>
        <w:tc>
          <w:tcPr>
            <w:tcW w:w="1894" w:type="dxa"/>
            <w:gridSpan w:val="3"/>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417"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526"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1701" w:type="dxa"/>
            <w:gridSpan w:val="2"/>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242"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684"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894" w:type="dxa"/>
            <w:gridSpan w:val="3"/>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417"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526"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1701" w:type="dxa"/>
            <w:gridSpan w:val="2"/>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242"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684"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894" w:type="dxa"/>
            <w:gridSpan w:val="3"/>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417"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c>
          <w:tcPr>
            <w:tcW w:w="1526" w:type="dxa"/>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85" w:hRule="atLeast"/>
        </w:trPr>
        <w:tc>
          <w:tcPr>
            <w:tcW w:w="2943" w:type="dxa"/>
            <w:gridSpan w:val="3"/>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r>
              <w:rPr>
                <w:rStyle w:val="20"/>
                <w:rFonts w:hint="eastAsia" w:ascii="宋体" w:hAnsi="宋体" w:cs="Arial Unicode MS"/>
                <w:sz w:val="24"/>
                <w:szCs w:val="24"/>
              </w:rPr>
              <w:t>联系人邮箱</w:t>
            </w:r>
          </w:p>
        </w:tc>
        <w:tc>
          <w:tcPr>
            <w:tcW w:w="6521" w:type="dxa"/>
            <w:gridSpan w:val="6"/>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5" w:hRule="atLeast"/>
        </w:trPr>
        <w:tc>
          <w:tcPr>
            <w:tcW w:w="2943" w:type="dxa"/>
            <w:gridSpan w:val="3"/>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r>
              <w:rPr>
                <w:rStyle w:val="20"/>
                <w:rFonts w:hint="eastAsia" w:ascii="宋体" w:hAnsi="宋体" w:cs="Arial Unicode MS"/>
                <w:sz w:val="24"/>
                <w:szCs w:val="24"/>
              </w:rPr>
              <w:t>联系人地址邮编</w:t>
            </w:r>
          </w:p>
        </w:tc>
        <w:tc>
          <w:tcPr>
            <w:tcW w:w="6521" w:type="dxa"/>
            <w:gridSpan w:val="6"/>
            <w:tcBorders>
              <w:top w:val="single" w:color="auto" w:sz="4" w:space="0"/>
              <w:left w:val="single" w:color="auto" w:sz="4" w:space="0"/>
              <w:bottom w:val="single" w:color="auto" w:sz="4" w:space="0"/>
              <w:right w:val="single" w:color="auto" w:sz="4" w:space="0"/>
            </w:tcBorders>
          </w:tcPr>
          <w:p>
            <w:pPr>
              <w:widowControl/>
              <w:spacing w:line="400" w:lineRule="atLeast"/>
              <w:ind w:right="424" w:rightChars="202"/>
              <w:jc w:val="left"/>
              <w:rPr>
                <w:rStyle w:val="20"/>
                <w:rFonts w:ascii="宋体" w:hAnsi="宋体" w:cs="Arial Unicode MS"/>
                <w:b w:val="0"/>
                <w:bCs w:val="0"/>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243" w:hRule="atLeast"/>
        </w:trPr>
        <w:tc>
          <w:tcPr>
            <w:tcW w:w="1701"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住宿预定</w:t>
            </w:r>
          </w:p>
        </w:tc>
        <w:tc>
          <w:tcPr>
            <w:tcW w:w="3241" w:type="dxa"/>
            <w:gridSpan w:val="4"/>
            <w:tcBorders>
              <w:top w:val="single" w:color="auto" w:sz="4" w:space="0"/>
              <w:left w:val="single" w:color="auto" w:sz="4" w:space="0"/>
              <w:bottom w:val="single" w:color="auto" w:sz="4" w:space="0"/>
              <w:right w:val="single" w:color="auto" w:sz="4" w:space="0"/>
            </w:tcBorders>
            <w:vAlign w:val="center"/>
          </w:tcPr>
          <w:p>
            <w:pPr>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 xml:space="preserve">住宿时间： 17日   □ </w:t>
            </w:r>
          </w:p>
          <w:p>
            <w:pPr>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 xml:space="preserve">           18日   □</w:t>
            </w:r>
          </w:p>
          <w:p>
            <w:pPr>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 xml:space="preserve">           19日   □</w:t>
            </w:r>
          </w:p>
        </w:tc>
        <w:tc>
          <w:tcPr>
            <w:tcW w:w="4522" w:type="dxa"/>
            <w:gridSpan w:val="3"/>
            <w:tcBorders>
              <w:top w:val="single" w:color="auto" w:sz="4" w:space="0"/>
              <w:left w:val="single" w:color="auto" w:sz="4" w:space="0"/>
              <w:bottom w:val="single" w:color="auto" w:sz="4" w:space="0"/>
              <w:right w:val="single" w:color="auto" w:sz="4" w:space="0"/>
            </w:tcBorders>
            <w:vAlign w:val="center"/>
          </w:tcPr>
          <w:p>
            <w:pPr>
              <w:widowControl/>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 xml:space="preserve">订房数量： </w:t>
            </w:r>
          </w:p>
          <w:p>
            <w:pPr>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标准间______间</w:t>
            </w:r>
          </w:p>
          <w:p>
            <w:pPr>
              <w:spacing w:line="400" w:lineRule="atLeast"/>
              <w:ind w:right="424" w:rightChars="202"/>
              <w:rPr>
                <w:rStyle w:val="20"/>
                <w:rFonts w:ascii="宋体" w:hAnsi="宋体" w:cs="Arial Unicode MS"/>
                <w:b w:val="0"/>
                <w:bCs w:val="0"/>
                <w:sz w:val="24"/>
                <w:szCs w:val="24"/>
              </w:rPr>
            </w:pPr>
            <w:r>
              <w:rPr>
                <w:rStyle w:val="20"/>
                <w:rFonts w:hint="eastAsia" w:ascii="宋体" w:hAnsi="宋体" w:cs="Arial Unicode MS"/>
                <w:sz w:val="24"/>
                <w:szCs w:val="24"/>
              </w:rPr>
              <w:t>大床房______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trPr>
        <w:tc>
          <w:tcPr>
            <w:tcW w:w="1695" w:type="dxa"/>
            <w:vAlign w:val="center"/>
          </w:tcPr>
          <w:p>
            <w:pPr>
              <w:widowControl/>
              <w:spacing w:line="400" w:lineRule="atLeast"/>
              <w:ind w:right="424" w:rightChars="202"/>
              <w:rPr>
                <w:rStyle w:val="20"/>
                <w:rFonts w:cs="Arial Unicode MS"/>
                <w:b w:val="0"/>
                <w:sz w:val="24"/>
                <w:szCs w:val="24"/>
              </w:rPr>
            </w:pPr>
            <w:r>
              <w:rPr>
                <w:rStyle w:val="20"/>
                <w:rFonts w:hint="eastAsia" w:ascii="宋体" w:hAnsi="宋体" w:cs="Arial Unicode MS"/>
                <w:sz w:val="24"/>
                <w:szCs w:val="24"/>
              </w:rPr>
              <w:t>填报日期</w:t>
            </w:r>
          </w:p>
        </w:tc>
        <w:tc>
          <w:tcPr>
            <w:tcW w:w="3240" w:type="dxa"/>
            <w:gridSpan w:val="4"/>
            <w:vAlign w:val="center"/>
          </w:tcPr>
          <w:p>
            <w:pPr>
              <w:widowControl/>
              <w:spacing w:line="400" w:lineRule="atLeast"/>
              <w:ind w:right="424" w:rightChars="202"/>
              <w:rPr>
                <w:rStyle w:val="20"/>
                <w:rFonts w:ascii="宋体" w:hAnsi="宋体" w:cs="Arial Unicode MS"/>
                <w:b w:val="0"/>
                <w:bCs w:val="0"/>
                <w:sz w:val="24"/>
                <w:szCs w:val="24"/>
                <w:u w:val="single"/>
              </w:rPr>
            </w:pPr>
            <w:r>
              <w:rPr>
                <w:rStyle w:val="20"/>
                <w:rFonts w:hint="eastAsia" w:ascii="宋体" w:hAnsi="宋体" w:cs="Arial Unicode MS"/>
                <w:sz w:val="24"/>
                <w:szCs w:val="24"/>
              </w:rPr>
              <w:t>2023年   月    日</w:t>
            </w:r>
          </w:p>
        </w:tc>
        <w:tc>
          <w:tcPr>
            <w:tcW w:w="4529" w:type="dxa"/>
            <w:gridSpan w:val="4"/>
            <w:vAlign w:val="center"/>
          </w:tcPr>
          <w:p>
            <w:pPr>
              <w:ind w:right="424" w:rightChars="202"/>
              <w:rPr>
                <w:rStyle w:val="20"/>
                <w:rFonts w:ascii="宋体" w:hAnsi="宋体" w:cs="Arial Unicode MS"/>
                <w:b w:val="0"/>
                <w:bCs w:val="0"/>
                <w:sz w:val="24"/>
                <w:szCs w:val="24"/>
                <w:u w:val="single"/>
              </w:rPr>
            </w:pPr>
            <w:r>
              <w:rPr>
                <w:rStyle w:val="20"/>
                <w:rFonts w:hint="eastAsia" w:ascii="宋体" w:hAnsi="宋体" w:cs="Arial Unicode MS"/>
                <w:sz w:val="24"/>
                <w:szCs w:val="24"/>
              </w:rPr>
              <w:t>备注:</w:t>
            </w:r>
          </w:p>
        </w:tc>
      </w:tr>
    </w:tbl>
    <w:p>
      <w:pPr>
        <w:spacing w:line="400" w:lineRule="atLeast"/>
        <w:ind w:right="424" w:rightChars="202"/>
        <w:jc w:val="left"/>
        <w:rPr>
          <w:rFonts w:ascii="宋体" w:hAnsi="宋体" w:cs="Arial Unicode MS"/>
          <w:b/>
          <w:sz w:val="24"/>
          <w:szCs w:val="24"/>
        </w:rPr>
      </w:pPr>
    </w:p>
    <w:sectPr>
      <w:headerReference r:id="rId3" w:type="default"/>
      <w:footerReference r:id="rId4" w:type="default"/>
      <w:footerReference r:id="rId5" w:type="even"/>
      <w:pgSz w:w="11906" w:h="16838"/>
      <w:pgMar w:top="1134" w:right="1133" w:bottom="1134" w:left="1134" w:header="851" w:footer="992" w:gutter="0"/>
      <w:pgBorders w:offsetFrom="page">
        <w:bottom w:val="single" w:color="000000" w:themeColor="text1" w:sz="8" w:space="24"/>
      </w:pgBorders>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Arial">
    <w:panose1 w:val="020B0604020202020204"/>
    <w:charset w:val="00"/>
    <w:family w:val="swiss"/>
    <w:pitch w:val="default"/>
    <w:sig w:usb0="E0002EFF" w:usb1="C000785B" w:usb2="00000009" w:usb3="00000000" w:csb0="400001FF" w:csb1="FFFF0000"/>
  </w:font>
  <w:font w:name="Trebuchet MS">
    <w:panose1 w:val="020B0603020202020204"/>
    <w:charset w:val="00"/>
    <w:family w:val="swiss"/>
    <w:pitch w:val="default"/>
    <w:sig w:usb0="000006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framePr w:wrap="around" w:vAnchor="text" w:hAnchor="page" w:x="5797" w:y="81"/>
      <w:rPr>
        <w:rStyle w:val="21"/>
      </w:rPr>
    </w:pPr>
    <w:r>
      <w:rPr>
        <w:rStyle w:val="21"/>
      </w:rPr>
      <w:fldChar w:fldCharType="begin"/>
    </w:r>
    <w:r>
      <w:rPr>
        <w:rStyle w:val="21"/>
      </w:rPr>
      <w:instrText xml:space="preserve">PAGE  </w:instrText>
    </w:r>
    <w:r>
      <w:rPr>
        <w:rStyle w:val="21"/>
      </w:rPr>
      <w:fldChar w:fldCharType="separate"/>
    </w:r>
    <w:r>
      <w:rPr>
        <w:rStyle w:val="21"/>
      </w:rPr>
      <w:t>1</w:t>
    </w:r>
    <w:r>
      <w:rPr>
        <w:rStyle w:val="21"/>
      </w:rPr>
      <w:fldChar w:fldCharType="end"/>
    </w:r>
  </w:p>
  <w:p>
    <w:pPr>
      <w:pStyle w:val="11"/>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framePr w:wrap="around" w:vAnchor="text" w:hAnchor="margin" w:xAlign="right" w:y="1"/>
      <w:rPr>
        <w:rStyle w:val="21"/>
      </w:rPr>
    </w:pPr>
    <w:r>
      <w:rPr>
        <w:rStyle w:val="21"/>
      </w:rPr>
      <w:fldChar w:fldCharType="begin"/>
    </w:r>
    <w:r>
      <w:rPr>
        <w:rStyle w:val="21"/>
      </w:rPr>
      <w:instrText xml:space="preserve">PAGE  </w:instrText>
    </w:r>
    <w:r>
      <w:rPr>
        <w:rStyle w:val="21"/>
      </w:rPr>
      <w:fldChar w:fldCharType="end"/>
    </w:r>
  </w:p>
  <w:p>
    <w:pPr>
      <w:pStyle w:val="11"/>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drawing>
        <wp:inline distT="0" distB="0" distL="0" distR="0">
          <wp:extent cx="368300" cy="395605"/>
          <wp:effectExtent l="0" t="0" r="0" b="0"/>
          <wp:docPr id="48129" name="Picture 1" descr="C:\Users\wind\AppData\Roaming\Tencent\Users\1244249544\QQ\WinTemp\RichOle\A71$LU]KJ{6)Q1{84N7Q_[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29" name="Picture 1" descr="C:\Users\wind\AppData\Roaming\Tencent\Users\1244249544\QQ\WinTemp\RichOle\A71$LU]KJ{6)Q1{84N7Q_[W.png"/>
                  <pic:cNvPicPr>
                    <a:picLocks noChangeAspect="1" noChangeArrowheads="1"/>
                  </pic:cNvPicPr>
                </pic:nvPicPr>
                <pic:blipFill>
                  <a:blip r:embed="rId1" cstate="print">
                    <a:extLst>
                      <a:ext uri="{28A0092B-C50C-407E-A947-70E740481C1C}">
                        <a14:useLocalDpi xmlns:a14="http://schemas.microsoft.com/office/drawing/2010/main" val="0"/>
                      </a:ext>
                    </a:extLst>
                  </a:blip>
                  <a:srcRect l="16509" t="1860" r="12318" b="3509"/>
                  <a:stretch>
                    <a:fillRect/>
                  </a:stretch>
                </pic:blipFill>
                <pic:spPr>
                  <a:xfrm>
                    <a:off x="0" y="0"/>
                    <a:ext cx="368408" cy="396000"/>
                  </a:xfrm>
                  <a:prstGeom prst="rect">
                    <a:avLst/>
                  </a:prstGeom>
                  <a:noFill/>
                </pic:spPr>
              </pic:pic>
            </a:graphicData>
          </a:graphic>
        </wp:inline>
      </w:drawing>
    </w:r>
  </w:p>
  <w:tbl>
    <w:tblPr>
      <w:tblStyle w:val="15"/>
      <w:tblW w:w="9869" w:type="dxa"/>
      <w:tblInd w:w="0" w:type="dxa"/>
      <w:tblLayout w:type="fixed"/>
      <w:tblCellMar>
        <w:top w:w="58" w:type="dxa"/>
        <w:left w:w="115" w:type="dxa"/>
        <w:bottom w:w="58" w:type="dxa"/>
        <w:right w:w="115" w:type="dxa"/>
      </w:tblCellMar>
    </w:tblPr>
    <w:tblGrid>
      <w:gridCol w:w="1392"/>
      <w:gridCol w:w="8477"/>
    </w:tblGrid>
    <w:tr>
      <w:tblPrEx>
        <w:tblCellMar>
          <w:top w:w="58" w:type="dxa"/>
          <w:left w:w="115" w:type="dxa"/>
          <w:bottom w:w="58" w:type="dxa"/>
          <w:right w:w="115" w:type="dxa"/>
        </w:tblCellMar>
      </w:tblPrEx>
      <w:tc>
        <w:tcPr>
          <w:tcW w:w="1392" w:type="dxa"/>
          <w:tcBorders>
            <w:right w:val="single" w:color="4F81BD" w:sz="18" w:space="0"/>
          </w:tcBorders>
        </w:tcPr>
        <w:p>
          <w:pPr>
            <w:pStyle w:val="12"/>
            <w:jc w:val="both"/>
          </w:pPr>
        </w:p>
      </w:tc>
      <w:tc>
        <w:tcPr>
          <w:tcW w:w="8477" w:type="dxa"/>
          <w:tcBorders>
            <w:left w:val="single" w:color="4F81BD" w:sz="18" w:space="0"/>
          </w:tcBorders>
        </w:tcPr>
        <w:p>
          <w:pPr>
            <w:pStyle w:val="12"/>
            <w:jc w:val="both"/>
            <w:rPr>
              <w:rFonts w:ascii="Cambria" w:hAnsi="Cambria"/>
              <w:color w:val="4F81BD"/>
              <w:sz w:val="24"/>
              <w:szCs w:val="24"/>
            </w:rPr>
          </w:pPr>
          <w:r>
            <w:rPr>
              <w:rFonts w:hint="eastAsia" w:ascii="Trebuchet MS" w:hAnsi="Times New Roman"/>
              <w:b/>
              <w:color w:val="000000"/>
              <w:sz w:val="32"/>
              <w:szCs w:val="32"/>
            </w:rPr>
            <w:t>“道肠道、非肠道”</w:t>
          </w:r>
          <w:r>
            <w:rPr>
              <w:rFonts w:hint="eastAsia"/>
              <w:b/>
              <w:bCs/>
              <w:sz w:val="32"/>
              <w:szCs w:val="32"/>
              <w:lang w:val="zh-TW"/>
            </w:rPr>
            <w:t xml:space="preserve"> 2023畜禽消化道</w:t>
          </w:r>
          <w:r>
            <w:rPr>
              <w:rFonts w:hint="eastAsia"/>
              <w:b/>
              <w:bCs/>
              <w:sz w:val="32"/>
              <w:szCs w:val="32"/>
              <w:lang w:val="zh-TW" w:eastAsia="zh-TW"/>
            </w:rPr>
            <w:t>稳态营养高峰论坛</w:t>
          </w:r>
        </w:p>
      </w:tc>
    </w:tr>
  </w:tbl>
  <w:p>
    <w:pPr>
      <w:spacing w:line="360" w:lineRule="auto"/>
      <w:rPr>
        <w:b/>
        <w:bCs/>
        <w:color w:val="000000"/>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HorizontalSpacing w:val="105"/>
  <w:drawingGridVerticalSpacing w:val="156"/>
  <w:doNotUseMarginsForDrawingGridOrigin w:val="1"/>
  <w:drawingGridHorizontalOrigin w:val="0"/>
  <w:drawingGridVerticalOrigin w:val="0"/>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jQzNrQwNTc0M7RQ0lEKTi0uzszPAykwrgUA3hE2eSwAAAA="/>
    <w:docVar w:name="commondata" w:val="eyJoZGlkIjoiNDc2YTI0Y2VkODNkNDJhYzY4MjNiOGYxZWUwYTZmNTYifQ=="/>
  </w:docVars>
  <w:rsids>
    <w:rsidRoot w:val="00B5785D"/>
    <w:rsid w:val="00001E5D"/>
    <w:rsid w:val="00002FFC"/>
    <w:rsid w:val="00004222"/>
    <w:rsid w:val="0000426E"/>
    <w:rsid w:val="0000497E"/>
    <w:rsid w:val="0000547C"/>
    <w:rsid w:val="00005ECC"/>
    <w:rsid w:val="0000672D"/>
    <w:rsid w:val="00006B00"/>
    <w:rsid w:val="00006E1A"/>
    <w:rsid w:val="00007368"/>
    <w:rsid w:val="00007C82"/>
    <w:rsid w:val="00010413"/>
    <w:rsid w:val="000106FD"/>
    <w:rsid w:val="000107FB"/>
    <w:rsid w:val="0001150E"/>
    <w:rsid w:val="000119D8"/>
    <w:rsid w:val="00012010"/>
    <w:rsid w:val="00012091"/>
    <w:rsid w:val="00012945"/>
    <w:rsid w:val="00012B1D"/>
    <w:rsid w:val="00012F22"/>
    <w:rsid w:val="00013578"/>
    <w:rsid w:val="000135DD"/>
    <w:rsid w:val="000136EC"/>
    <w:rsid w:val="00013A60"/>
    <w:rsid w:val="00014289"/>
    <w:rsid w:val="00014EEF"/>
    <w:rsid w:val="000155ED"/>
    <w:rsid w:val="000158FB"/>
    <w:rsid w:val="00015A92"/>
    <w:rsid w:val="00016049"/>
    <w:rsid w:val="000162C9"/>
    <w:rsid w:val="000163AD"/>
    <w:rsid w:val="000175C5"/>
    <w:rsid w:val="00017B0D"/>
    <w:rsid w:val="00017E53"/>
    <w:rsid w:val="000213A6"/>
    <w:rsid w:val="000223B5"/>
    <w:rsid w:val="000228BE"/>
    <w:rsid w:val="00024071"/>
    <w:rsid w:val="00024637"/>
    <w:rsid w:val="00024785"/>
    <w:rsid w:val="000255F2"/>
    <w:rsid w:val="00025743"/>
    <w:rsid w:val="000258AD"/>
    <w:rsid w:val="00025FCE"/>
    <w:rsid w:val="00026926"/>
    <w:rsid w:val="0002747A"/>
    <w:rsid w:val="00027A09"/>
    <w:rsid w:val="00027A6C"/>
    <w:rsid w:val="00027CAE"/>
    <w:rsid w:val="000322E7"/>
    <w:rsid w:val="00032AB4"/>
    <w:rsid w:val="00032EEF"/>
    <w:rsid w:val="0003383A"/>
    <w:rsid w:val="00033F5A"/>
    <w:rsid w:val="00034CA8"/>
    <w:rsid w:val="000352A0"/>
    <w:rsid w:val="000357C9"/>
    <w:rsid w:val="000401CE"/>
    <w:rsid w:val="00040C53"/>
    <w:rsid w:val="000414E2"/>
    <w:rsid w:val="00041E88"/>
    <w:rsid w:val="00042FB8"/>
    <w:rsid w:val="00043235"/>
    <w:rsid w:val="000433CC"/>
    <w:rsid w:val="000434DD"/>
    <w:rsid w:val="000440BC"/>
    <w:rsid w:val="00044658"/>
    <w:rsid w:val="00044B33"/>
    <w:rsid w:val="00044D06"/>
    <w:rsid w:val="00045DFF"/>
    <w:rsid w:val="0004612A"/>
    <w:rsid w:val="0004672A"/>
    <w:rsid w:val="00050407"/>
    <w:rsid w:val="00050BA3"/>
    <w:rsid w:val="00050C55"/>
    <w:rsid w:val="000510F6"/>
    <w:rsid w:val="0005120A"/>
    <w:rsid w:val="00051518"/>
    <w:rsid w:val="00051C1D"/>
    <w:rsid w:val="0005211A"/>
    <w:rsid w:val="00052436"/>
    <w:rsid w:val="00052D5B"/>
    <w:rsid w:val="000537C7"/>
    <w:rsid w:val="00054663"/>
    <w:rsid w:val="0005515A"/>
    <w:rsid w:val="00055349"/>
    <w:rsid w:val="00056712"/>
    <w:rsid w:val="000567B1"/>
    <w:rsid w:val="0005695C"/>
    <w:rsid w:val="00056C4E"/>
    <w:rsid w:val="0005701F"/>
    <w:rsid w:val="00057ABB"/>
    <w:rsid w:val="00057D51"/>
    <w:rsid w:val="000606A7"/>
    <w:rsid w:val="00060B38"/>
    <w:rsid w:val="00061188"/>
    <w:rsid w:val="000619F6"/>
    <w:rsid w:val="000625A7"/>
    <w:rsid w:val="00062C2F"/>
    <w:rsid w:val="00062CBE"/>
    <w:rsid w:val="00063CEF"/>
    <w:rsid w:val="00063D73"/>
    <w:rsid w:val="00064C47"/>
    <w:rsid w:val="0006571B"/>
    <w:rsid w:val="000658B1"/>
    <w:rsid w:val="00065BE7"/>
    <w:rsid w:val="000664DF"/>
    <w:rsid w:val="00066B60"/>
    <w:rsid w:val="000702DD"/>
    <w:rsid w:val="00075A50"/>
    <w:rsid w:val="00076D29"/>
    <w:rsid w:val="00077FCF"/>
    <w:rsid w:val="00080068"/>
    <w:rsid w:val="00081B6F"/>
    <w:rsid w:val="000821E6"/>
    <w:rsid w:val="0008319D"/>
    <w:rsid w:val="00083407"/>
    <w:rsid w:val="00083770"/>
    <w:rsid w:val="000837DC"/>
    <w:rsid w:val="0008493B"/>
    <w:rsid w:val="0008497F"/>
    <w:rsid w:val="00084DC1"/>
    <w:rsid w:val="000866C4"/>
    <w:rsid w:val="00087333"/>
    <w:rsid w:val="00087617"/>
    <w:rsid w:val="00087845"/>
    <w:rsid w:val="00091F1A"/>
    <w:rsid w:val="000924C6"/>
    <w:rsid w:val="00095523"/>
    <w:rsid w:val="000955B3"/>
    <w:rsid w:val="000973AE"/>
    <w:rsid w:val="00097703"/>
    <w:rsid w:val="000A07E8"/>
    <w:rsid w:val="000A12DA"/>
    <w:rsid w:val="000A1FEC"/>
    <w:rsid w:val="000A201A"/>
    <w:rsid w:val="000A213D"/>
    <w:rsid w:val="000A2DBB"/>
    <w:rsid w:val="000A307A"/>
    <w:rsid w:val="000A3D5A"/>
    <w:rsid w:val="000A3FA5"/>
    <w:rsid w:val="000A427B"/>
    <w:rsid w:val="000A4560"/>
    <w:rsid w:val="000A4812"/>
    <w:rsid w:val="000A5E83"/>
    <w:rsid w:val="000A6CD7"/>
    <w:rsid w:val="000A72D3"/>
    <w:rsid w:val="000A78A2"/>
    <w:rsid w:val="000B2200"/>
    <w:rsid w:val="000B2CCB"/>
    <w:rsid w:val="000B30A4"/>
    <w:rsid w:val="000B31F6"/>
    <w:rsid w:val="000B45A2"/>
    <w:rsid w:val="000B6C37"/>
    <w:rsid w:val="000B6C8F"/>
    <w:rsid w:val="000B6D98"/>
    <w:rsid w:val="000B7446"/>
    <w:rsid w:val="000C174C"/>
    <w:rsid w:val="000C18D5"/>
    <w:rsid w:val="000C1C02"/>
    <w:rsid w:val="000C33EF"/>
    <w:rsid w:val="000C369D"/>
    <w:rsid w:val="000C5304"/>
    <w:rsid w:val="000C54F9"/>
    <w:rsid w:val="000C6BF3"/>
    <w:rsid w:val="000C6D93"/>
    <w:rsid w:val="000D0BA6"/>
    <w:rsid w:val="000D10D5"/>
    <w:rsid w:val="000D12F2"/>
    <w:rsid w:val="000D17A0"/>
    <w:rsid w:val="000D18BB"/>
    <w:rsid w:val="000D1D2F"/>
    <w:rsid w:val="000D2FE4"/>
    <w:rsid w:val="000D3C7E"/>
    <w:rsid w:val="000D4381"/>
    <w:rsid w:val="000D4615"/>
    <w:rsid w:val="000D54EA"/>
    <w:rsid w:val="000D67D9"/>
    <w:rsid w:val="000D7AB5"/>
    <w:rsid w:val="000E0129"/>
    <w:rsid w:val="000E0FA4"/>
    <w:rsid w:val="000E1092"/>
    <w:rsid w:val="000E13E5"/>
    <w:rsid w:val="000E167B"/>
    <w:rsid w:val="000E2819"/>
    <w:rsid w:val="000E36E0"/>
    <w:rsid w:val="000E3FC7"/>
    <w:rsid w:val="000E5210"/>
    <w:rsid w:val="000E5AB0"/>
    <w:rsid w:val="000E5FF0"/>
    <w:rsid w:val="000E6673"/>
    <w:rsid w:val="000E6B6D"/>
    <w:rsid w:val="000E6D02"/>
    <w:rsid w:val="000E6D2A"/>
    <w:rsid w:val="000E7C42"/>
    <w:rsid w:val="000F00A8"/>
    <w:rsid w:val="000F0359"/>
    <w:rsid w:val="000F1FC2"/>
    <w:rsid w:val="000F20D5"/>
    <w:rsid w:val="000F2902"/>
    <w:rsid w:val="000F40BC"/>
    <w:rsid w:val="000F4158"/>
    <w:rsid w:val="000F4D7D"/>
    <w:rsid w:val="000F581D"/>
    <w:rsid w:val="000F6019"/>
    <w:rsid w:val="000F6B4E"/>
    <w:rsid w:val="000F6C81"/>
    <w:rsid w:val="000F719F"/>
    <w:rsid w:val="00100191"/>
    <w:rsid w:val="0010053B"/>
    <w:rsid w:val="00100D23"/>
    <w:rsid w:val="00101DBA"/>
    <w:rsid w:val="00102001"/>
    <w:rsid w:val="001020D4"/>
    <w:rsid w:val="00102115"/>
    <w:rsid w:val="00102E41"/>
    <w:rsid w:val="00103CE7"/>
    <w:rsid w:val="001041D9"/>
    <w:rsid w:val="00104269"/>
    <w:rsid w:val="00104320"/>
    <w:rsid w:val="001050FE"/>
    <w:rsid w:val="00105F9A"/>
    <w:rsid w:val="001064E4"/>
    <w:rsid w:val="00106EF8"/>
    <w:rsid w:val="001113B4"/>
    <w:rsid w:val="0011163E"/>
    <w:rsid w:val="00111666"/>
    <w:rsid w:val="0011243B"/>
    <w:rsid w:val="00113016"/>
    <w:rsid w:val="0011369D"/>
    <w:rsid w:val="00113747"/>
    <w:rsid w:val="001141FE"/>
    <w:rsid w:val="00114295"/>
    <w:rsid w:val="001163E9"/>
    <w:rsid w:val="00117153"/>
    <w:rsid w:val="001175D3"/>
    <w:rsid w:val="00117920"/>
    <w:rsid w:val="00117AE2"/>
    <w:rsid w:val="00117FF3"/>
    <w:rsid w:val="00122437"/>
    <w:rsid w:val="00122ED1"/>
    <w:rsid w:val="00122F41"/>
    <w:rsid w:val="00123D12"/>
    <w:rsid w:val="0012448B"/>
    <w:rsid w:val="0012473E"/>
    <w:rsid w:val="001250D6"/>
    <w:rsid w:val="00125E04"/>
    <w:rsid w:val="00125F4D"/>
    <w:rsid w:val="001266DA"/>
    <w:rsid w:val="00126BAF"/>
    <w:rsid w:val="00127027"/>
    <w:rsid w:val="0012784D"/>
    <w:rsid w:val="001279F1"/>
    <w:rsid w:val="00127AC8"/>
    <w:rsid w:val="00127F4B"/>
    <w:rsid w:val="0013065E"/>
    <w:rsid w:val="00130E45"/>
    <w:rsid w:val="0013112D"/>
    <w:rsid w:val="00131C9C"/>
    <w:rsid w:val="0013227F"/>
    <w:rsid w:val="00132F67"/>
    <w:rsid w:val="0013352A"/>
    <w:rsid w:val="001356C5"/>
    <w:rsid w:val="001356F0"/>
    <w:rsid w:val="001358DA"/>
    <w:rsid w:val="001365A4"/>
    <w:rsid w:val="001365CA"/>
    <w:rsid w:val="0013674F"/>
    <w:rsid w:val="00136BA6"/>
    <w:rsid w:val="001405A2"/>
    <w:rsid w:val="001414FD"/>
    <w:rsid w:val="00141BC2"/>
    <w:rsid w:val="00141D10"/>
    <w:rsid w:val="0014249E"/>
    <w:rsid w:val="00142BA9"/>
    <w:rsid w:val="001442A2"/>
    <w:rsid w:val="00144607"/>
    <w:rsid w:val="001452D2"/>
    <w:rsid w:val="00145CDA"/>
    <w:rsid w:val="00146B6B"/>
    <w:rsid w:val="0014712E"/>
    <w:rsid w:val="00147D46"/>
    <w:rsid w:val="00150097"/>
    <w:rsid w:val="00150C48"/>
    <w:rsid w:val="00150DD2"/>
    <w:rsid w:val="00151B56"/>
    <w:rsid w:val="00151FE7"/>
    <w:rsid w:val="00153168"/>
    <w:rsid w:val="0015348A"/>
    <w:rsid w:val="00154788"/>
    <w:rsid w:val="0015518C"/>
    <w:rsid w:val="00155759"/>
    <w:rsid w:val="001561F4"/>
    <w:rsid w:val="00156B7C"/>
    <w:rsid w:val="00156CB0"/>
    <w:rsid w:val="00156EC9"/>
    <w:rsid w:val="0015712A"/>
    <w:rsid w:val="0015780A"/>
    <w:rsid w:val="00157851"/>
    <w:rsid w:val="00160E81"/>
    <w:rsid w:val="001627F0"/>
    <w:rsid w:val="00163472"/>
    <w:rsid w:val="00164C0B"/>
    <w:rsid w:val="001651EF"/>
    <w:rsid w:val="00165339"/>
    <w:rsid w:val="0016604B"/>
    <w:rsid w:val="001677B3"/>
    <w:rsid w:val="00171342"/>
    <w:rsid w:val="00171699"/>
    <w:rsid w:val="0017194F"/>
    <w:rsid w:val="00171AF5"/>
    <w:rsid w:val="00172461"/>
    <w:rsid w:val="00172EA6"/>
    <w:rsid w:val="00176CD0"/>
    <w:rsid w:val="00177185"/>
    <w:rsid w:val="00177408"/>
    <w:rsid w:val="00177DC7"/>
    <w:rsid w:val="0018054D"/>
    <w:rsid w:val="00180FBC"/>
    <w:rsid w:val="001814B0"/>
    <w:rsid w:val="00181AB5"/>
    <w:rsid w:val="00181E1E"/>
    <w:rsid w:val="001820AB"/>
    <w:rsid w:val="00182F57"/>
    <w:rsid w:val="00184251"/>
    <w:rsid w:val="00184410"/>
    <w:rsid w:val="001845D8"/>
    <w:rsid w:val="001858E5"/>
    <w:rsid w:val="00185C6C"/>
    <w:rsid w:val="00185F73"/>
    <w:rsid w:val="00186BEE"/>
    <w:rsid w:val="0019063D"/>
    <w:rsid w:val="001911F0"/>
    <w:rsid w:val="00191A3E"/>
    <w:rsid w:val="00191B4D"/>
    <w:rsid w:val="00193360"/>
    <w:rsid w:val="00193472"/>
    <w:rsid w:val="0019408B"/>
    <w:rsid w:val="00194961"/>
    <w:rsid w:val="0019503E"/>
    <w:rsid w:val="001957B7"/>
    <w:rsid w:val="00195C92"/>
    <w:rsid w:val="00195D37"/>
    <w:rsid w:val="00196319"/>
    <w:rsid w:val="001969B7"/>
    <w:rsid w:val="00197035"/>
    <w:rsid w:val="00197447"/>
    <w:rsid w:val="001975AF"/>
    <w:rsid w:val="00197E21"/>
    <w:rsid w:val="001A224A"/>
    <w:rsid w:val="001A3153"/>
    <w:rsid w:val="001A3EFD"/>
    <w:rsid w:val="001A526D"/>
    <w:rsid w:val="001A5823"/>
    <w:rsid w:val="001A64A7"/>
    <w:rsid w:val="001A6DB1"/>
    <w:rsid w:val="001A7834"/>
    <w:rsid w:val="001A7A2C"/>
    <w:rsid w:val="001B01F2"/>
    <w:rsid w:val="001B0494"/>
    <w:rsid w:val="001B1218"/>
    <w:rsid w:val="001B1262"/>
    <w:rsid w:val="001B1685"/>
    <w:rsid w:val="001B23CD"/>
    <w:rsid w:val="001B2CCF"/>
    <w:rsid w:val="001B365E"/>
    <w:rsid w:val="001B3CCD"/>
    <w:rsid w:val="001B3CF2"/>
    <w:rsid w:val="001B40D3"/>
    <w:rsid w:val="001B5750"/>
    <w:rsid w:val="001B5BCE"/>
    <w:rsid w:val="001B5EEC"/>
    <w:rsid w:val="001B6B16"/>
    <w:rsid w:val="001B75FC"/>
    <w:rsid w:val="001B77B1"/>
    <w:rsid w:val="001B7F2D"/>
    <w:rsid w:val="001C20AA"/>
    <w:rsid w:val="001C2CC6"/>
    <w:rsid w:val="001C2CF8"/>
    <w:rsid w:val="001C2E98"/>
    <w:rsid w:val="001C3726"/>
    <w:rsid w:val="001C3CD5"/>
    <w:rsid w:val="001C4880"/>
    <w:rsid w:val="001C5281"/>
    <w:rsid w:val="001C604D"/>
    <w:rsid w:val="001C7297"/>
    <w:rsid w:val="001C7851"/>
    <w:rsid w:val="001D07AD"/>
    <w:rsid w:val="001D0BA2"/>
    <w:rsid w:val="001D0F6D"/>
    <w:rsid w:val="001D1107"/>
    <w:rsid w:val="001D20FB"/>
    <w:rsid w:val="001D23E8"/>
    <w:rsid w:val="001D416C"/>
    <w:rsid w:val="001D422A"/>
    <w:rsid w:val="001D5CA3"/>
    <w:rsid w:val="001D6034"/>
    <w:rsid w:val="001D6188"/>
    <w:rsid w:val="001D696E"/>
    <w:rsid w:val="001D7044"/>
    <w:rsid w:val="001D718F"/>
    <w:rsid w:val="001D77E8"/>
    <w:rsid w:val="001D7D08"/>
    <w:rsid w:val="001D7E04"/>
    <w:rsid w:val="001E005A"/>
    <w:rsid w:val="001E05FE"/>
    <w:rsid w:val="001E152C"/>
    <w:rsid w:val="001E2147"/>
    <w:rsid w:val="001E2EA5"/>
    <w:rsid w:val="001E31DB"/>
    <w:rsid w:val="001E365F"/>
    <w:rsid w:val="001E36E8"/>
    <w:rsid w:val="001E4276"/>
    <w:rsid w:val="001E4F89"/>
    <w:rsid w:val="001E529D"/>
    <w:rsid w:val="001E5B2C"/>
    <w:rsid w:val="001E5F59"/>
    <w:rsid w:val="001E5F7F"/>
    <w:rsid w:val="001E6AC3"/>
    <w:rsid w:val="001E6CC9"/>
    <w:rsid w:val="001F03B7"/>
    <w:rsid w:val="001F0586"/>
    <w:rsid w:val="001F071E"/>
    <w:rsid w:val="001F1230"/>
    <w:rsid w:val="001F14BE"/>
    <w:rsid w:val="001F17AA"/>
    <w:rsid w:val="001F1B4A"/>
    <w:rsid w:val="001F261E"/>
    <w:rsid w:val="001F3E6B"/>
    <w:rsid w:val="001F40E1"/>
    <w:rsid w:val="001F4529"/>
    <w:rsid w:val="001F45AC"/>
    <w:rsid w:val="001F583B"/>
    <w:rsid w:val="001F5D97"/>
    <w:rsid w:val="001F5F53"/>
    <w:rsid w:val="001F6319"/>
    <w:rsid w:val="001F6F77"/>
    <w:rsid w:val="00200A2A"/>
    <w:rsid w:val="00200B08"/>
    <w:rsid w:val="00201A00"/>
    <w:rsid w:val="00201FC5"/>
    <w:rsid w:val="0020223F"/>
    <w:rsid w:val="002034AB"/>
    <w:rsid w:val="0020387A"/>
    <w:rsid w:val="00203C7C"/>
    <w:rsid w:val="00203D33"/>
    <w:rsid w:val="002044A2"/>
    <w:rsid w:val="0020464C"/>
    <w:rsid w:val="0020483A"/>
    <w:rsid w:val="00204AD8"/>
    <w:rsid w:val="00204F8C"/>
    <w:rsid w:val="00205495"/>
    <w:rsid w:val="00205E32"/>
    <w:rsid w:val="00206950"/>
    <w:rsid w:val="00207239"/>
    <w:rsid w:val="0020758E"/>
    <w:rsid w:val="0020763A"/>
    <w:rsid w:val="00207E40"/>
    <w:rsid w:val="00210053"/>
    <w:rsid w:val="002107AB"/>
    <w:rsid w:val="00210F25"/>
    <w:rsid w:val="002119C0"/>
    <w:rsid w:val="002123F6"/>
    <w:rsid w:val="00212F42"/>
    <w:rsid w:val="00214685"/>
    <w:rsid w:val="002146D5"/>
    <w:rsid w:val="00214CC8"/>
    <w:rsid w:val="00214FCD"/>
    <w:rsid w:val="00215B57"/>
    <w:rsid w:val="00216A0C"/>
    <w:rsid w:val="002174A2"/>
    <w:rsid w:val="00220531"/>
    <w:rsid w:val="002212FD"/>
    <w:rsid w:val="00221411"/>
    <w:rsid w:val="002217E6"/>
    <w:rsid w:val="00221F88"/>
    <w:rsid w:val="00222FF0"/>
    <w:rsid w:val="0022365C"/>
    <w:rsid w:val="002236C9"/>
    <w:rsid w:val="002238E3"/>
    <w:rsid w:val="0022412F"/>
    <w:rsid w:val="002249A0"/>
    <w:rsid w:val="00226C5B"/>
    <w:rsid w:val="0022749C"/>
    <w:rsid w:val="00227C56"/>
    <w:rsid w:val="00227EF6"/>
    <w:rsid w:val="002316F7"/>
    <w:rsid w:val="0023321A"/>
    <w:rsid w:val="00233A0A"/>
    <w:rsid w:val="00236891"/>
    <w:rsid w:val="00236C40"/>
    <w:rsid w:val="0023788A"/>
    <w:rsid w:val="00240368"/>
    <w:rsid w:val="00240B0F"/>
    <w:rsid w:val="00240E37"/>
    <w:rsid w:val="00241B90"/>
    <w:rsid w:val="00241DD3"/>
    <w:rsid w:val="002434E6"/>
    <w:rsid w:val="002435F9"/>
    <w:rsid w:val="00244257"/>
    <w:rsid w:val="002444A0"/>
    <w:rsid w:val="00244B7E"/>
    <w:rsid w:val="00244DCE"/>
    <w:rsid w:val="00244DED"/>
    <w:rsid w:val="002468B8"/>
    <w:rsid w:val="00246D29"/>
    <w:rsid w:val="00247E6A"/>
    <w:rsid w:val="002511B7"/>
    <w:rsid w:val="00251693"/>
    <w:rsid w:val="00253B65"/>
    <w:rsid w:val="00253B90"/>
    <w:rsid w:val="00253F22"/>
    <w:rsid w:val="00253FA7"/>
    <w:rsid w:val="002545DA"/>
    <w:rsid w:val="00255072"/>
    <w:rsid w:val="00255131"/>
    <w:rsid w:val="00255270"/>
    <w:rsid w:val="00255608"/>
    <w:rsid w:val="00255C94"/>
    <w:rsid w:val="00255F69"/>
    <w:rsid w:val="00255F74"/>
    <w:rsid w:val="00257D77"/>
    <w:rsid w:val="00260BD2"/>
    <w:rsid w:val="00260DDF"/>
    <w:rsid w:val="00261B6D"/>
    <w:rsid w:val="0026253A"/>
    <w:rsid w:val="002634E6"/>
    <w:rsid w:val="002634F6"/>
    <w:rsid w:val="00263B6A"/>
    <w:rsid w:val="00263C83"/>
    <w:rsid w:val="00263D56"/>
    <w:rsid w:val="0026465F"/>
    <w:rsid w:val="00264780"/>
    <w:rsid w:val="00265815"/>
    <w:rsid w:val="00265A31"/>
    <w:rsid w:val="00265AB7"/>
    <w:rsid w:val="0026640B"/>
    <w:rsid w:val="00266FF9"/>
    <w:rsid w:val="00267AAC"/>
    <w:rsid w:val="00267C06"/>
    <w:rsid w:val="00267C59"/>
    <w:rsid w:val="0027103A"/>
    <w:rsid w:val="00271622"/>
    <w:rsid w:val="002724E7"/>
    <w:rsid w:val="002726A0"/>
    <w:rsid w:val="00272D2E"/>
    <w:rsid w:val="00273AEE"/>
    <w:rsid w:val="002745FD"/>
    <w:rsid w:val="00275AE7"/>
    <w:rsid w:val="0027616B"/>
    <w:rsid w:val="00276FE7"/>
    <w:rsid w:val="00276FEE"/>
    <w:rsid w:val="002773F0"/>
    <w:rsid w:val="00280584"/>
    <w:rsid w:val="00281C75"/>
    <w:rsid w:val="00282A72"/>
    <w:rsid w:val="00282AE8"/>
    <w:rsid w:val="00282C29"/>
    <w:rsid w:val="00282E7F"/>
    <w:rsid w:val="00283468"/>
    <w:rsid w:val="00284672"/>
    <w:rsid w:val="00284DD3"/>
    <w:rsid w:val="00284E72"/>
    <w:rsid w:val="00285E98"/>
    <w:rsid w:val="00286812"/>
    <w:rsid w:val="00286AC7"/>
    <w:rsid w:val="002871CF"/>
    <w:rsid w:val="0029234C"/>
    <w:rsid w:val="00292ADA"/>
    <w:rsid w:val="00293FB5"/>
    <w:rsid w:val="00294635"/>
    <w:rsid w:val="0029470C"/>
    <w:rsid w:val="00294AAD"/>
    <w:rsid w:val="002A0F5F"/>
    <w:rsid w:val="002A13AB"/>
    <w:rsid w:val="002A160A"/>
    <w:rsid w:val="002A1805"/>
    <w:rsid w:val="002A18C3"/>
    <w:rsid w:val="002A326D"/>
    <w:rsid w:val="002A4219"/>
    <w:rsid w:val="002A4750"/>
    <w:rsid w:val="002A51D9"/>
    <w:rsid w:val="002A7CB1"/>
    <w:rsid w:val="002A7D57"/>
    <w:rsid w:val="002B063D"/>
    <w:rsid w:val="002B0B5A"/>
    <w:rsid w:val="002B1296"/>
    <w:rsid w:val="002B2520"/>
    <w:rsid w:val="002B25C5"/>
    <w:rsid w:val="002B385B"/>
    <w:rsid w:val="002B4003"/>
    <w:rsid w:val="002B4472"/>
    <w:rsid w:val="002B5447"/>
    <w:rsid w:val="002B57B5"/>
    <w:rsid w:val="002B68D7"/>
    <w:rsid w:val="002B6E7F"/>
    <w:rsid w:val="002B7308"/>
    <w:rsid w:val="002C04AE"/>
    <w:rsid w:val="002C1194"/>
    <w:rsid w:val="002C1219"/>
    <w:rsid w:val="002C1DB4"/>
    <w:rsid w:val="002C2E75"/>
    <w:rsid w:val="002C39BC"/>
    <w:rsid w:val="002C3C47"/>
    <w:rsid w:val="002C42B3"/>
    <w:rsid w:val="002C4B0D"/>
    <w:rsid w:val="002C4B87"/>
    <w:rsid w:val="002C4F7F"/>
    <w:rsid w:val="002C51EE"/>
    <w:rsid w:val="002C5660"/>
    <w:rsid w:val="002C585F"/>
    <w:rsid w:val="002C5EE6"/>
    <w:rsid w:val="002C63EF"/>
    <w:rsid w:val="002C6789"/>
    <w:rsid w:val="002C69DA"/>
    <w:rsid w:val="002D07A2"/>
    <w:rsid w:val="002D2312"/>
    <w:rsid w:val="002D261E"/>
    <w:rsid w:val="002D2B53"/>
    <w:rsid w:val="002D45A9"/>
    <w:rsid w:val="002D52FD"/>
    <w:rsid w:val="002D59B3"/>
    <w:rsid w:val="002D677F"/>
    <w:rsid w:val="002D6BE6"/>
    <w:rsid w:val="002D7721"/>
    <w:rsid w:val="002E0736"/>
    <w:rsid w:val="002E0EFA"/>
    <w:rsid w:val="002E24B8"/>
    <w:rsid w:val="002E2BF6"/>
    <w:rsid w:val="002E2F8B"/>
    <w:rsid w:val="002E37DB"/>
    <w:rsid w:val="002E4996"/>
    <w:rsid w:val="002E4FAC"/>
    <w:rsid w:val="002E57E7"/>
    <w:rsid w:val="002E5F30"/>
    <w:rsid w:val="002E6711"/>
    <w:rsid w:val="002E6E25"/>
    <w:rsid w:val="002E6F06"/>
    <w:rsid w:val="002E6FCB"/>
    <w:rsid w:val="002F0449"/>
    <w:rsid w:val="002F0597"/>
    <w:rsid w:val="002F2706"/>
    <w:rsid w:val="002F57F7"/>
    <w:rsid w:val="002F6315"/>
    <w:rsid w:val="002F63E0"/>
    <w:rsid w:val="002F68AE"/>
    <w:rsid w:val="002F6CF9"/>
    <w:rsid w:val="002F6FF4"/>
    <w:rsid w:val="002F75AA"/>
    <w:rsid w:val="002F7813"/>
    <w:rsid w:val="00300C6C"/>
    <w:rsid w:val="00301093"/>
    <w:rsid w:val="0030186B"/>
    <w:rsid w:val="0030273A"/>
    <w:rsid w:val="003029C7"/>
    <w:rsid w:val="00303E5C"/>
    <w:rsid w:val="00305612"/>
    <w:rsid w:val="003060FE"/>
    <w:rsid w:val="00306351"/>
    <w:rsid w:val="003065C2"/>
    <w:rsid w:val="00306BB2"/>
    <w:rsid w:val="00306BC9"/>
    <w:rsid w:val="00307140"/>
    <w:rsid w:val="003102CB"/>
    <w:rsid w:val="00311CED"/>
    <w:rsid w:val="00311EE1"/>
    <w:rsid w:val="00312087"/>
    <w:rsid w:val="003125E7"/>
    <w:rsid w:val="00312832"/>
    <w:rsid w:val="00312E72"/>
    <w:rsid w:val="00313470"/>
    <w:rsid w:val="00314CAA"/>
    <w:rsid w:val="00314D6C"/>
    <w:rsid w:val="00314DCE"/>
    <w:rsid w:val="00317B57"/>
    <w:rsid w:val="003200C9"/>
    <w:rsid w:val="00320BE2"/>
    <w:rsid w:val="00321EE5"/>
    <w:rsid w:val="00322002"/>
    <w:rsid w:val="0032262B"/>
    <w:rsid w:val="00322981"/>
    <w:rsid w:val="0032369C"/>
    <w:rsid w:val="003237B0"/>
    <w:rsid w:val="00324048"/>
    <w:rsid w:val="00324A95"/>
    <w:rsid w:val="00324C69"/>
    <w:rsid w:val="00325302"/>
    <w:rsid w:val="00325D5A"/>
    <w:rsid w:val="003269E9"/>
    <w:rsid w:val="00326F77"/>
    <w:rsid w:val="003308E6"/>
    <w:rsid w:val="003309AD"/>
    <w:rsid w:val="00330E63"/>
    <w:rsid w:val="003320AA"/>
    <w:rsid w:val="00332A8D"/>
    <w:rsid w:val="00332B43"/>
    <w:rsid w:val="00332DC7"/>
    <w:rsid w:val="0033316E"/>
    <w:rsid w:val="003358F9"/>
    <w:rsid w:val="00335C86"/>
    <w:rsid w:val="00340C61"/>
    <w:rsid w:val="003430D7"/>
    <w:rsid w:val="00343226"/>
    <w:rsid w:val="003437BF"/>
    <w:rsid w:val="003443E7"/>
    <w:rsid w:val="00344780"/>
    <w:rsid w:val="00345035"/>
    <w:rsid w:val="0034666F"/>
    <w:rsid w:val="00346B0B"/>
    <w:rsid w:val="00347616"/>
    <w:rsid w:val="00350102"/>
    <w:rsid w:val="003503CF"/>
    <w:rsid w:val="00351243"/>
    <w:rsid w:val="00351550"/>
    <w:rsid w:val="0035186D"/>
    <w:rsid w:val="003527F4"/>
    <w:rsid w:val="00353D98"/>
    <w:rsid w:val="003545AA"/>
    <w:rsid w:val="00354DFE"/>
    <w:rsid w:val="0035513B"/>
    <w:rsid w:val="003559EC"/>
    <w:rsid w:val="00355DDB"/>
    <w:rsid w:val="00355E98"/>
    <w:rsid w:val="00356B94"/>
    <w:rsid w:val="00360C84"/>
    <w:rsid w:val="003616D0"/>
    <w:rsid w:val="003617F4"/>
    <w:rsid w:val="00361AE0"/>
    <w:rsid w:val="00361D7D"/>
    <w:rsid w:val="00361F74"/>
    <w:rsid w:val="00361F81"/>
    <w:rsid w:val="00363B78"/>
    <w:rsid w:val="003649CB"/>
    <w:rsid w:val="003651BF"/>
    <w:rsid w:val="00366038"/>
    <w:rsid w:val="0036724A"/>
    <w:rsid w:val="00367ADE"/>
    <w:rsid w:val="00367B09"/>
    <w:rsid w:val="00367D4E"/>
    <w:rsid w:val="003701F7"/>
    <w:rsid w:val="00371EE0"/>
    <w:rsid w:val="00372DCD"/>
    <w:rsid w:val="003731D9"/>
    <w:rsid w:val="0037407C"/>
    <w:rsid w:val="00374121"/>
    <w:rsid w:val="003745F7"/>
    <w:rsid w:val="003747BE"/>
    <w:rsid w:val="00374FE9"/>
    <w:rsid w:val="0037573B"/>
    <w:rsid w:val="00375F5D"/>
    <w:rsid w:val="00377090"/>
    <w:rsid w:val="00377104"/>
    <w:rsid w:val="00377C26"/>
    <w:rsid w:val="00380306"/>
    <w:rsid w:val="00380596"/>
    <w:rsid w:val="003806D1"/>
    <w:rsid w:val="00381BE5"/>
    <w:rsid w:val="00382B01"/>
    <w:rsid w:val="00382D69"/>
    <w:rsid w:val="00383318"/>
    <w:rsid w:val="00384434"/>
    <w:rsid w:val="00385124"/>
    <w:rsid w:val="0038603D"/>
    <w:rsid w:val="00386D5B"/>
    <w:rsid w:val="003872FD"/>
    <w:rsid w:val="00387A2A"/>
    <w:rsid w:val="003916F3"/>
    <w:rsid w:val="00391FF7"/>
    <w:rsid w:val="0039218E"/>
    <w:rsid w:val="00392923"/>
    <w:rsid w:val="0039294F"/>
    <w:rsid w:val="00392B32"/>
    <w:rsid w:val="00392D30"/>
    <w:rsid w:val="00392DFB"/>
    <w:rsid w:val="00392EB2"/>
    <w:rsid w:val="00393FDF"/>
    <w:rsid w:val="003944AA"/>
    <w:rsid w:val="003954D5"/>
    <w:rsid w:val="0039564C"/>
    <w:rsid w:val="003956FD"/>
    <w:rsid w:val="00396A42"/>
    <w:rsid w:val="003A03D3"/>
    <w:rsid w:val="003A06C5"/>
    <w:rsid w:val="003A0F8E"/>
    <w:rsid w:val="003A2C77"/>
    <w:rsid w:val="003A2F4B"/>
    <w:rsid w:val="003A422A"/>
    <w:rsid w:val="003A4575"/>
    <w:rsid w:val="003A49F0"/>
    <w:rsid w:val="003A5BB7"/>
    <w:rsid w:val="003A72BB"/>
    <w:rsid w:val="003A7F61"/>
    <w:rsid w:val="003A7FD4"/>
    <w:rsid w:val="003B11A1"/>
    <w:rsid w:val="003B1787"/>
    <w:rsid w:val="003B227F"/>
    <w:rsid w:val="003B269E"/>
    <w:rsid w:val="003B3263"/>
    <w:rsid w:val="003B4002"/>
    <w:rsid w:val="003B4BD1"/>
    <w:rsid w:val="003B4E79"/>
    <w:rsid w:val="003B5051"/>
    <w:rsid w:val="003B5B16"/>
    <w:rsid w:val="003B60D3"/>
    <w:rsid w:val="003B60FF"/>
    <w:rsid w:val="003B662B"/>
    <w:rsid w:val="003B7427"/>
    <w:rsid w:val="003B76A9"/>
    <w:rsid w:val="003C14DF"/>
    <w:rsid w:val="003C159F"/>
    <w:rsid w:val="003C2423"/>
    <w:rsid w:val="003C27FA"/>
    <w:rsid w:val="003C2FB9"/>
    <w:rsid w:val="003C3377"/>
    <w:rsid w:val="003C37F2"/>
    <w:rsid w:val="003C45EA"/>
    <w:rsid w:val="003C49E0"/>
    <w:rsid w:val="003C6531"/>
    <w:rsid w:val="003C72B6"/>
    <w:rsid w:val="003C7653"/>
    <w:rsid w:val="003C7784"/>
    <w:rsid w:val="003D0615"/>
    <w:rsid w:val="003D1276"/>
    <w:rsid w:val="003D1B9C"/>
    <w:rsid w:val="003D1D12"/>
    <w:rsid w:val="003D3C80"/>
    <w:rsid w:val="003D4920"/>
    <w:rsid w:val="003D4A4B"/>
    <w:rsid w:val="003D4ABC"/>
    <w:rsid w:val="003D500F"/>
    <w:rsid w:val="003D517D"/>
    <w:rsid w:val="003D5756"/>
    <w:rsid w:val="003D5904"/>
    <w:rsid w:val="003D78C1"/>
    <w:rsid w:val="003E0B4E"/>
    <w:rsid w:val="003E0DE2"/>
    <w:rsid w:val="003E165E"/>
    <w:rsid w:val="003E219F"/>
    <w:rsid w:val="003E3665"/>
    <w:rsid w:val="003E44F5"/>
    <w:rsid w:val="003E459F"/>
    <w:rsid w:val="003E4B58"/>
    <w:rsid w:val="003E4DB5"/>
    <w:rsid w:val="003E5CA9"/>
    <w:rsid w:val="003E65EE"/>
    <w:rsid w:val="003F0593"/>
    <w:rsid w:val="003F0A08"/>
    <w:rsid w:val="003F1AB6"/>
    <w:rsid w:val="003F1C10"/>
    <w:rsid w:val="003F1CB2"/>
    <w:rsid w:val="003F2FDA"/>
    <w:rsid w:val="003F30E7"/>
    <w:rsid w:val="003F3A48"/>
    <w:rsid w:val="003F4288"/>
    <w:rsid w:val="003F45AB"/>
    <w:rsid w:val="003F4AEA"/>
    <w:rsid w:val="003F4C50"/>
    <w:rsid w:val="003F58B6"/>
    <w:rsid w:val="003F68A3"/>
    <w:rsid w:val="00400124"/>
    <w:rsid w:val="00401DA6"/>
    <w:rsid w:val="00402613"/>
    <w:rsid w:val="00404725"/>
    <w:rsid w:val="00404AC0"/>
    <w:rsid w:val="00404EE6"/>
    <w:rsid w:val="004065A1"/>
    <w:rsid w:val="00406EB3"/>
    <w:rsid w:val="004077EC"/>
    <w:rsid w:val="00407A2E"/>
    <w:rsid w:val="00407B8A"/>
    <w:rsid w:val="00410068"/>
    <w:rsid w:val="0041175C"/>
    <w:rsid w:val="0041281C"/>
    <w:rsid w:val="00413574"/>
    <w:rsid w:val="004142E8"/>
    <w:rsid w:val="004147CC"/>
    <w:rsid w:val="004149B7"/>
    <w:rsid w:val="00414B43"/>
    <w:rsid w:val="00414F35"/>
    <w:rsid w:val="004165BD"/>
    <w:rsid w:val="00417294"/>
    <w:rsid w:val="00417AFE"/>
    <w:rsid w:val="00420047"/>
    <w:rsid w:val="00420751"/>
    <w:rsid w:val="0042164A"/>
    <w:rsid w:val="00421866"/>
    <w:rsid w:val="004219EC"/>
    <w:rsid w:val="004223B9"/>
    <w:rsid w:val="00422897"/>
    <w:rsid w:val="004231C8"/>
    <w:rsid w:val="0042327A"/>
    <w:rsid w:val="00423C5A"/>
    <w:rsid w:val="00424E80"/>
    <w:rsid w:val="00425798"/>
    <w:rsid w:val="00425E4D"/>
    <w:rsid w:val="00426405"/>
    <w:rsid w:val="00426666"/>
    <w:rsid w:val="0043018F"/>
    <w:rsid w:val="0043087F"/>
    <w:rsid w:val="00430B2F"/>
    <w:rsid w:val="004314D2"/>
    <w:rsid w:val="0043160B"/>
    <w:rsid w:val="00431BC1"/>
    <w:rsid w:val="0043319A"/>
    <w:rsid w:val="00433A31"/>
    <w:rsid w:val="00433FC3"/>
    <w:rsid w:val="004340AA"/>
    <w:rsid w:val="00434E5B"/>
    <w:rsid w:val="004354A4"/>
    <w:rsid w:val="00436907"/>
    <w:rsid w:val="004375B0"/>
    <w:rsid w:val="0044077D"/>
    <w:rsid w:val="004421CD"/>
    <w:rsid w:val="0044260E"/>
    <w:rsid w:val="00442646"/>
    <w:rsid w:val="00442994"/>
    <w:rsid w:val="00443A49"/>
    <w:rsid w:val="00444E65"/>
    <w:rsid w:val="00444E86"/>
    <w:rsid w:val="0044614B"/>
    <w:rsid w:val="00447003"/>
    <w:rsid w:val="004473A9"/>
    <w:rsid w:val="00447D13"/>
    <w:rsid w:val="00450122"/>
    <w:rsid w:val="00450919"/>
    <w:rsid w:val="00450BA2"/>
    <w:rsid w:val="004519B1"/>
    <w:rsid w:val="00451BB0"/>
    <w:rsid w:val="0045299E"/>
    <w:rsid w:val="00452B5F"/>
    <w:rsid w:val="00452EA7"/>
    <w:rsid w:val="00453562"/>
    <w:rsid w:val="00454569"/>
    <w:rsid w:val="00454706"/>
    <w:rsid w:val="00455D25"/>
    <w:rsid w:val="00456D14"/>
    <w:rsid w:val="00457F71"/>
    <w:rsid w:val="004608B2"/>
    <w:rsid w:val="00460A32"/>
    <w:rsid w:val="00460EDD"/>
    <w:rsid w:val="004614D6"/>
    <w:rsid w:val="00461514"/>
    <w:rsid w:val="00461867"/>
    <w:rsid w:val="00462233"/>
    <w:rsid w:val="00462382"/>
    <w:rsid w:val="00462971"/>
    <w:rsid w:val="00462ABF"/>
    <w:rsid w:val="00462BD6"/>
    <w:rsid w:val="00463081"/>
    <w:rsid w:val="004635A2"/>
    <w:rsid w:val="004636D0"/>
    <w:rsid w:val="004641D5"/>
    <w:rsid w:val="004643E6"/>
    <w:rsid w:val="004644D8"/>
    <w:rsid w:val="00464D27"/>
    <w:rsid w:val="00465046"/>
    <w:rsid w:val="004652F8"/>
    <w:rsid w:val="00465394"/>
    <w:rsid w:val="0046658C"/>
    <w:rsid w:val="0046779F"/>
    <w:rsid w:val="00467A9A"/>
    <w:rsid w:val="00470130"/>
    <w:rsid w:val="0047082F"/>
    <w:rsid w:val="00470FC2"/>
    <w:rsid w:val="0047100F"/>
    <w:rsid w:val="00471512"/>
    <w:rsid w:val="00471E38"/>
    <w:rsid w:val="00471E4F"/>
    <w:rsid w:val="00471FB6"/>
    <w:rsid w:val="00472463"/>
    <w:rsid w:val="00472EF4"/>
    <w:rsid w:val="00472F80"/>
    <w:rsid w:val="00473B70"/>
    <w:rsid w:val="00475BE8"/>
    <w:rsid w:val="00476CDD"/>
    <w:rsid w:val="00477FD1"/>
    <w:rsid w:val="0048097D"/>
    <w:rsid w:val="00480D31"/>
    <w:rsid w:val="004812C4"/>
    <w:rsid w:val="00481DDE"/>
    <w:rsid w:val="00482241"/>
    <w:rsid w:val="004826D3"/>
    <w:rsid w:val="00482C31"/>
    <w:rsid w:val="00482C71"/>
    <w:rsid w:val="004844C0"/>
    <w:rsid w:val="0048450F"/>
    <w:rsid w:val="00484756"/>
    <w:rsid w:val="00486A34"/>
    <w:rsid w:val="00486CC7"/>
    <w:rsid w:val="004874D9"/>
    <w:rsid w:val="00487BB6"/>
    <w:rsid w:val="0049049F"/>
    <w:rsid w:val="00490CA5"/>
    <w:rsid w:val="00491732"/>
    <w:rsid w:val="00491EBC"/>
    <w:rsid w:val="0049297B"/>
    <w:rsid w:val="00493B34"/>
    <w:rsid w:val="0049472F"/>
    <w:rsid w:val="00495EE1"/>
    <w:rsid w:val="00495FCF"/>
    <w:rsid w:val="00495FE0"/>
    <w:rsid w:val="004965B2"/>
    <w:rsid w:val="00496B03"/>
    <w:rsid w:val="00497581"/>
    <w:rsid w:val="00497B4B"/>
    <w:rsid w:val="004A0314"/>
    <w:rsid w:val="004A0876"/>
    <w:rsid w:val="004A2424"/>
    <w:rsid w:val="004A2B42"/>
    <w:rsid w:val="004A2D65"/>
    <w:rsid w:val="004A357E"/>
    <w:rsid w:val="004A41B4"/>
    <w:rsid w:val="004A5286"/>
    <w:rsid w:val="004A5BFD"/>
    <w:rsid w:val="004A695A"/>
    <w:rsid w:val="004A6A94"/>
    <w:rsid w:val="004A6D51"/>
    <w:rsid w:val="004A6DD8"/>
    <w:rsid w:val="004A7A00"/>
    <w:rsid w:val="004B1051"/>
    <w:rsid w:val="004B21B8"/>
    <w:rsid w:val="004B2789"/>
    <w:rsid w:val="004B2E6B"/>
    <w:rsid w:val="004B3052"/>
    <w:rsid w:val="004B312A"/>
    <w:rsid w:val="004B3269"/>
    <w:rsid w:val="004B4DC3"/>
    <w:rsid w:val="004B555B"/>
    <w:rsid w:val="004B5B15"/>
    <w:rsid w:val="004B5B45"/>
    <w:rsid w:val="004B69DC"/>
    <w:rsid w:val="004B6A59"/>
    <w:rsid w:val="004B7042"/>
    <w:rsid w:val="004B73DC"/>
    <w:rsid w:val="004B7E4F"/>
    <w:rsid w:val="004C0650"/>
    <w:rsid w:val="004C070F"/>
    <w:rsid w:val="004C10BE"/>
    <w:rsid w:val="004C4589"/>
    <w:rsid w:val="004C5763"/>
    <w:rsid w:val="004C58D8"/>
    <w:rsid w:val="004C7991"/>
    <w:rsid w:val="004C7B74"/>
    <w:rsid w:val="004D0E11"/>
    <w:rsid w:val="004D231C"/>
    <w:rsid w:val="004D2CD7"/>
    <w:rsid w:val="004D33A2"/>
    <w:rsid w:val="004D3A18"/>
    <w:rsid w:val="004D409C"/>
    <w:rsid w:val="004D5322"/>
    <w:rsid w:val="004D5A1C"/>
    <w:rsid w:val="004D5E87"/>
    <w:rsid w:val="004D65EE"/>
    <w:rsid w:val="004D7B91"/>
    <w:rsid w:val="004E05DA"/>
    <w:rsid w:val="004E1515"/>
    <w:rsid w:val="004E15D3"/>
    <w:rsid w:val="004E1BB2"/>
    <w:rsid w:val="004E23CE"/>
    <w:rsid w:val="004E2686"/>
    <w:rsid w:val="004E4555"/>
    <w:rsid w:val="004E4BEE"/>
    <w:rsid w:val="004E51A4"/>
    <w:rsid w:val="004E5318"/>
    <w:rsid w:val="004E55AC"/>
    <w:rsid w:val="004E6F7E"/>
    <w:rsid w:val="004E7171"/>
    <w:rsid w:val="004E7474"/>
    <w:rsid w:val="004E77D3"/>
    <w:rsid w:val="004E79D5"/>
    <w:rsid w:val="004F170F"/>
    <w:rsid w:val="004F1C19"/>
    <w:rsid w:val="004F1D1E"/>
    <w:rsid w:val="004F1FF6"/>
    <w:rsid w:val="004F2805"/>
    <w:rsid w:val="004F2B9F"/>
    <w:rsid w:val="004F3516"/>
    <w:rsid w:val="004F3651"/>
    <w:rsid w:val="004F3688"/>
    <w:rsid w:val="004F43DC"/>
    <w:rsid w:val="004F4570"/>
    <w:rsid w:val="004F4B3D"/>
    <w:rsid w:val="004F4BD9"/>
    <w:rsid w:val="004F4D1B"/>
    <w:rsid w:val="004F4E1C"/>
    <w:rsid w:val="004F4FE3"/>
    <w:rsid w:val="004F5C08"/>
    <w:rsid w:val="004F666E"/>
    <w:rsid w:val="004F6B5E"/>
    <w:rsid w:val="004F6FED"/>
    <w:rsid w:val="004F7AFB"/>
    <w:rsid w:val="005011D6"/>
    <w:rsid w:val="00501385"/>
    <w:rsid w:val="0050164F"/>
    <w:rsid w:val="00501883"/>
    <w:rsid w:val="0050381B"/>
    <w:rsid w:val="00503B6A"/>
    <w:rsid w:val="00503C3F"/>
    <w:rsid w:val="005049C5"/>
    <w:rsid w:val="005051E7"/>
    <w:rsid w:val="005051FD"/>
    <w:rsid w:val="005058F8"/>
    <w:rsid w:val="0050642E"/>
    <w:rsid w:val="00506FF1"/>
    <w:rsid w:val="00507139"/>
    <w:rsid w:val="00507563"/>
    <w:rsid w:val="005075A4"/>
    <w:rsid w:val="005078D7"/>
    <w:rsid w:val="005106BB"/>
    <w:rsid w:val="005109F1"/>
    <w:rsid w:val="00510ED9"/>
    <w:rsid w:val="005113AE"/>
    <w:rsid w:val="00511BD3"/>
    <w:rsid w:val="005125C1"/>
    <w:rsid w:val="00512AB6"/>
    <w:rsid w:val="00512C55"/>
    <w:rsid w:val="0051424F"/>
    <w:rsid w:val="00514B31"/>
    <w:rsid w:val="00514ECD"/>
    <w:rsid w:val="00516112"/>
    <w:rsid w:val="005164AC"/>
    <w:rsid w:val="00516F9C"/>
    <w:rsid w:val="00517135"/>
    <w:rsid w:val="0052076A"/>
    <w:rsid w:val="005209DC"/>
    <w:rsid w:val="00522329"/>
    <w:rsid w:val="005223B1"/>
    <w:rsid w:val="00522751"/>
    <w:rsid w:val="005228E8"/>
    <w:rsid w:val="00524FE8"/>
    <w:rsid w:val="005261A0"/>
    <w:rsid w:val="00526B05"/>
    <w:rsid w:val="00526FC0"/>
    <w:rsid w:val="00527355"/>
    <w:rsid w:val="005273CD"/>
    <w:rsid w:val="00527722"/>
    <w:rsid w:val="005302DA"/>
    <w:rsid w:val="005304A4"/>
    <w:rsid w:val="005308AC"/>
    <w:rsid w:val="0053194B"/>
    <w:rsid w:val="00532CC7"/>
    <w:rsid w:val="00532EF6"/>
    <w:rsid w:val="0053353F"/>
    <w:rsid w:val="00533727"/>
    <w:rsid w:val="00533B32"/>
    <w:rsid w:val="00533EA8"/>
    <w:rsid w:val="00534026"/>
    <w:rsid w:val="005342E3"/>
    <w:rsid w:val="005347B5"/>
    <w:rsid w:val="005350D6"/>
    <w:rsid w:val="00535A55"/>
    <w:rsid w:val="00535D59"/>
    <w:rsid w:val="00537E74"/>
    <w:rsid w:val="005405EB"/>
    <w:rsid w:val="005411CD"/>
    <w:rsid w:val="005413E2"/>
    <w:rsid w:val="005421BE"/>
    <w:rsid w:val="005427EF"/>
    <w:rsid w:val="00542E3B"/>
    <w:rsid w:val="00544793"/>
    <w:rsid w:val="0054482A"/>
    <w:rsid w:val="00544E77"/>
    <w:rsid w:val="0054628B"/>
    <w:rsid w:val="005469D1"/>
    <w:rsid w:val="00546E29"/>
    <w:rsid w:val="00547A8A"/>
    <w:rsid w:val="0055012C"/>
    <w:rsid w:val="0055063D"/>
    <w:rsid w:val="005508B0"/>
    <w:rsid w:val="00550E33"/>
    <w:rsid w:val="005512A0"/>
    <w:rsid w:val="00552959"/>
    <w:rsid w:val="0055340B"/>
    <w:rsid w:val="00553C1B"/>
    <w:rsid w:val="00555A91"/>
    <w:rsid w:val="005563C3"/>
    <w:rsid w:val="00560607"/>
    <w:rsid w:val="0056073D"/>
    <w:rsid w:val="005615ED"/>
    <w:rsid w:val="00561EB9"/>
    <w:rsid w:val="00562023"/>
    <w:rsid w:val="005622A6"/>
    <w:rsid w:val="005627FE"/>
    <w:rsid w:val="0056286D"/>
    <w:rsid w:val="00562924"/>
    <w:rsid w:val="005638F5"/>
    <w:rsid w:val="00564921"/>
    <w:rsid w:val="00565584"/>
    <w:rsid w:val="005658A9"/>
    <w:rsid w:val="00565A65"/>
    <w:rsid w:val="005662AA"/>
    <w:rsid w:val="005665A7"/>
    <w:rsid w:val="005668E9"/>
    <w:rsid w:val="0056708C"/>
    <w:rsid w:val="00567270"/>
    <w:rsid w:val="005678C1"/>
    <w:rsid w:val="0057052D"/>
    <w:rsid w:val="00570D92"/>
    <w:rsid w:val="00571309"/>
    <w:rsid w:val="0057162C"/>
    <w:rsid w:val="00571D1F"/>
    <w:rsid w:val="0057237D"/>
    <w:rsid w:val="005741B3"/>
    <w:rsid w:val="00574707"/>
    <w:rsid w:val="005747CE"/>
    <w:rsid w:val="00575A98"/>
    <w:rsid w:val="00575E89"/>
    <w:rsid w:val="00576613"/>
    <w:rsid w:val="00576DB5"/>
    <w:rsid w:val="00576F85"/>
    <w:rsid w:val="00577524"/>
    <w:rsid w:val="0058041A"/>
    <w:rsid w:val="00580459"/>
    <w:rsid w:val="00580D16"/>
    <w:rsid w:val="00581C23"/>
    <w:rsid w:val="00582897"/>
    <w:rsid w:val="00583A2B"/>
    <w:rsid w:val="0058443C"/>
    <w:rsid w:val="005857D6"/>
    <w:rsid w:val="005858C9"/>
    <w:rsid w:val="005858E7"/>
    <w:rsid w:val="0059000C"/>
    <w:rsid w:val="00590432"/>
    <w:rsid w:val="0059106D"/>
    <w:rsid w:val="00591206"/>
    <w:rsid w:val="00592DAC"/>
    <w:rsid w:val="00593003"/>
    <w:rsid w:val="00593031"/>
    <w:rsid w:val="00593227"/>
    <w:rsid w:val="00593CE6"/>
    <w:rsid w:val="00593D81"/>
    <w:rsid w:val="00594ACB"/>
    <w:rsid w:val="00594B1D"/>
    <w:rsid w:val="00594B59"/>
    <w:rsid w:val="0059547E"/>
    <w:rsid w:val="00595F12"/>
    <w:rsid w:val="005968E1"/>
    <w:rsid w:val="00596A2E"/>
    <w:rsid w:val="0059714B"/>
    <w:rsid w:val="005A04C3"/>
    <w:rsid w:val="005A1B19"/>
    <w:rsid w:val="005A227C"/>
    <w:rsid w:val="005A2712"/>
    <w:rsid w:val="005A38FC"/>
    <w:rsid w:val="005A43F4"/>
    <w:rsid w:val="005A4AC6"/>
    <w:rsid w:val="005A4E69"/>
    <w:rsid w:val="005A5BAD"/>
    <w:rsid w:val="005A5CFB"/>
    <w:rsid w:val="005A5FB6"/>
    <w:rsid w:val="005A64AA"/>
    <w:rsid w:val="005A677F"/>
    <w:rsid w:val="005A6EDA"/>
    <w:rsid w:val="005A768B"/>
    <w:rsid w:val="005A787C"/>
    <w:rsid w:val="005B04CD"/>
    <w:rsid w:val="005B0961"/>
    <w:rsid w:val="005B0DB7"/>
    <w:rsid w:val="005B28E8"/>
    <w:rsid w:val="005B2A21"/>
    <w:rsid w:val="005B2F17"/>
    <w:rsid w:val="005B3726"/>
    <w:rsid w:val="005B4482"/>
    <w:rsid w:val="005B4FBE"/>
    <w:rsid w:val="005B51D9"/>
    <w:rsid w:val="005B615B"/>
    <w:rsid w:val="005B6E0E"/>
    <w:rsid w:val="005C0CBB"/>
    <w:rsid w:val="005C2575"/>
    <w:rsid w:val="005C27DB"/>
    <w:rsid w:val="005C2ACE"/>
    <w:rsid w:val="005C2E59"/>
    <w:rsid w:val="005C316F"/>
    <w:rsid w:val="005C5155"/>
    <w:rsid w:val="005C52BB"/>
    <w:rsid w:val="005C6F74"/>
    <w:rsid w:val="005C7A1D"/>
    <w:rsid w:val="005D1227"/>
    <w:rsid w:val="005D12CF"/>
    <w:rsid w:val="005D1EA9"/>
    <w:rsid w:val="005D1F1D"/>
    <w:rsid w:val="005D282B"/>
    <w:rsid w:val="005D2E86"/>
    <w:rsid w:val="005D3BBC"/>
    <w:rsid w:val="005D3BF6"/>
    <w:rsid w:val="005D3D24"/>
    <w:rsid w:val="005D3EBA"/>
    <w:rsid w:val="005D50A5"/>
    <w:rsid w:val="005D5380"/>
    <w:rsid w:val="005D577E"/>
    <w:rsid w:val="005D5B75"/>
    <w:rsid w:val="005D5DCC"/>
    <w:rsid w:val="005D7A27"/>
    <w:rsid w:val="005D7AAB"/>
    <w:rsid w:val="005E0DA4"/>
    <w:rsid w:val="005E10AB"/>
    <w:rsid w:val="005E55A1"/>
    <w:rsid w:val="005E5C33"/>
    <w:rsid w:val="005E6658"/>
    <w:rsid w:val="005E6E83"/>
    <w:rsid w:val="005E6FFC"/>
    <w:rsid w:val="005E7BF4"/>
    <w:rsid w:val="005E7D71"/>
    <w:rsid w:val="005F11CA"/>
    <w:rsid w:val="005F168D"/>
    <w:rsid w:val="005F1BC5"/>
    <w:rsid w:val="005F1DF8"/>
    <w:rsid w:val="005F1EFA"/>
    <w:rsid w:val="005F22D8"/>
    <w:rsid w:val="005F238D"/>
    <w:rsid w:val="005F2BC8"/>
    <w:rsid w:val="005F3C5B"/>
    <w:rsid w:val="005F546C"/>
    <w:rsid w:val="005F5873"/>
    <w:rsid w:val="005F6B45"/>
    <w:rsid w:val="005F7431"/>
    <w:rsid w:val="005F7A1C"/>
    <w:rsid w:val="00600CDD"/>
    <w:rsid w:val="00601190"/>
    <w:rsid w:val="006019E0"/>
    <w:rsid w:val="006029AE"/>
    <w:rsid w:val="0060378D"/>
    <w:rsid w:val="0060518B"/>
    <w:rsid w:val="00606A20"/>
    <w:rsid w:val="00607944"/>
    <w:rsid w:val="00607ED7"/>
    <w:rsid w:val="00607ED8"/>
    <w:rsid w:val="00607F4D"/>
    <w:rsid w:val="00607FD3"/>
    <w:rsid w:val="0061004E"/>
    <w:rsid w:val="00611468"/>
    <w:rsid w:val="006116E3"/>
    <w:rsid w:val="006118B9"/>
    <w:rsid w:val="0061196D"/>
    <w:rsid w:val="00611B6B"/>
    <w:rsid w:val="0061231F"/>
    <w:rsid w:val="00613F8C"/>
    <w:rsid w:val="006153C0"/>
    <w:rsid w:val="006167C6"/>
    <w:rsid w:val="00617104"/>
    <w:rsid w:val="006219D6"/>
    <w:rsid w:val="00623638"/>
    <w:rsid w:val="00623935"/>
    <w:rsid w:val="00623A25"/>
    <w:rsid w:val="00624008"/>
    <w:rsid w:val="00625177"/>
    <w:rsid w:val="006252FE"/>
    <w:rsid w:val="006263A5"/>
    <w:rsid w:val="0062653D"/>
    <w:rsid w:val="00626BA4"/>
    <w:rsid w:val="00627702"/>
    <w:rsid w:val="0062793D"/>
    <w:rsid w:val="00630122"/>
    <w:rsid w:val="00630494"/>
    <w:rsid w:val="006306AD"/>
    <w:rsid w:val="006308EC"/>
    <w:rsid w:val="00632AAF"/>
    <w:rsid w:val="00633CD7"/>
    <w:rsid w:val="0063455A"/>
    <w:rsid w:val="006348B7"/>
    <w:rsid w:val="00635760"/>
    <w:rsid w:val="00635A3D"/>
    <w:rsid w:val="006360BB"/>
    <w:rsid w:val="006369E9"/>
    <w:rsid w:val="00636D3C"/>
    <w:rsid w:val="00640507"/>
    <w:rsid w:val="00640EC2"/>
    <w:rsid w:val="0064138E"/>
    <w:rsid w:val="006419B9"/>
    <w:rsid w:val="00641A56"/>
    <w:rsid w:val="00641A9C"/>
    <w:rsid w:val="0064283D"/>
    <w:rsid w:val="00644214"/>
    <w:rsid w:val="0064539D"/>
    <w:rsid w:val="006471B7"/>
    <w:rsid w:val="00647401"/>
    <w:rsid w:val="00647F99"/>
    <w:rsid w:val="00650D6C"/>
    <w:rsid w:val="00651232"/>
    <w:rsid w:val="006514E0"/>
    <w:rsid w:val="00651DC6"/>
    <w:rsid w:val="006524DD"/>
    <w:rsid w:val="0065323A"/>
    <w:rsid w:val="006538D2"/>
    <w:rsid w:val="0065434C"/>
    <w:rsid w:val="00654524"/>
    <w:rsid w:val="00654685"/>
    <w:rsid w:val="00654D84"/>
    <w:rsid w:val="006559B8"/>
    <w:rsid w:val="00655B10"/>
    <w:rsid w:val="00655E53"/>
    <w:rsid w:val="0065607E"/>
    <w:rsid w:val="00657E72"/>
    <w:rsid w:val="00660292"/>
    <w:rsid w:val="00661C0D"/>
    <w:rsid w:val="00662216"/>
    <w:rsid w:val="0066228F"/>
    <w:rsid w:val="00662813"/>
    <w:rsid w:val="006628C7"/>
    <w:rsid w:val="006628DF"/>
    <w:rsid w:val="006630AB"/>
    <w:rsid w:val="0066341C"/>
    <w:rsid w:val="00663ED5"/>
    <w:rsid w:val="006657F1"/>
    <w:rsid w:val="0066619C"/>
    <w:rsid w:val="006669F5"/>
    <w:rsid w:val="00666FED"/>
    <w:rsid w:val="0066755B"/>
    <w:rsid w:val="00667C62"/>
    <w:rsid w:val="00667F48"/>
    <w:rsid w:val="00670DD6"/>
    <w:rsid w:val="00671459"/>
    <w:rsid w:val="0067195E"/>
    <w:rsid w:val="00672BBE"/>
    <w:rsid w:val="0067301E"/>
    <w:rsid w:val="006734F6"/>
    <w:rsid w:val="00673586"/>
    <w:rsid w:val="006740E7"/>
    <w:rsid w:val="006743D5"/>
    <w:rsid w:val="00674A7D"/>
    <w:rsid w:val="00675C48"/>
    <w:rsid w:val="00676CC7"/>
    <w:rsid w:val="00676E1B"/>
    <w:rsid w:val="0067702F"/>
    <w:rsid w:val="00680B14"/>
    <w:rsid w:val="00683488"/>
    <w:rsid w:val="00683AEC"/>
    <w:rsid w:val="00684103"/>
    <w:rsid w:val="00684C3C"/>
    <w:rsid w:val="00684D5B"/>
    <w:rsid w:val="006855B9"/>
    <w:rsid w:val="00686B5A"/>
    <w:rsid w:val="00687268"/>
    <w:rsid w:val="00690AC4"/>
    <w:rsid w:val="00690E19"/>
    <w:rsid w:val="00691368"/>
    <w:rsid w:val="006918C7"/>
    <w:rsid w:val="0069198F"/>
    <w:rsid w:val="00691B09"/>
    <w:rsid w:val="006920D7"/>
    <w:rsid w:val="00692749"/>
    <w:rsid w:val="00692E07"/>
    <w:rsid w:val="00693755"/>
    <w:rsid w:val="00694688"/>
    <w:rsid w:val="00694F14"/>
    <w:rsid w:val="0069572B"/>
    <w:rsid w:val="00695751"/>
    <w:rsid w:val="00695EB2"/>
    <w:rsid w:val="0069668C"/>
    <w:rsid w:val="00696877"/>
    <w:rsid w:val="006969DF"/>
    <w:rsid w:val="00696FA5"/>
    <w:rsid w:val="00697F5B"/>
    <w:rsid w:val="006A0D77"/>
    <w:rsid w:val="006A1DB4"/>
    <w:rsid w:val="006A24A2"/>
    <w:rsid w:val="006A3239"/>
    <w:rsid w:val="006A39E8"/>
    <w:rsid w:val="006A4A65"/>
    <w:rsid w:val="006A5722"/>
    <w:rsid w:val="006A5D0F"/>
    <w:rsid w:val="006A6B03"/>
    <w:rsid w:val="006A70DC"/>
    <w:rsid w:val="006A75EB"/>
    <w:rsid w:val="006B089F"/>
    <w:rsid w:val="006B13D5"/>
    <w:rsid w:val="006B1E68"/>
    <w:rsid w:val="006B2153"/>
    <w:rsid w:val="006B32F7"/>
    <w:rsid w:val="006B3688"/>
    <w:rsid w:val="006B3F05"/>
    <w:rsid w:val="006B41A3"/>
    <w:rsid w:val="006B4A88"/>
    <w:rsid w:val="006B59A3"/>
    <w:rsid w:val="006B5B03"/>
    <w:rsid w:val="006B626D"/>
    <w:rsid w:val="006B68DF"/>
    <w:rsid w:val="006B6CD3"/>
    <w:rsid w:val="006C129B"/>
    <w:rsid w:val="006C1B45"/>
    <w:rsid w:val="006C42E9"/>
    <w:rsid w:val="006C433D"/>
    <w:rsid w:val="006C4571"/>
    <w:rsid w:val="006C4736"/>
    <w:rsid w:val="006C4FF6"/>
    <w:rsid w:val="006C50F6"/>
    <w:rsid w:val="006C5110"/>
    <w:rsid w:val="006C52D9"/>
    <w:rsid w:val="006C5508"/>
    <w:rsid w:val="006C5BA3"/>
    <w:rsid w:val="006C5C07"/>
    <w:rsid w:val="006C6293"/>
    <w:rsid w:val="006C6E6F"/>
    <w:rsid w:val="006D0970"/>
    <w:rsid w:val="006D10FD"/>
    <w:rsid w:val="006D1242"/>
    <w:rsid w:val="006D1681"/>
    <w:rsid w:val="006D2F79"/>
    <w:rsid w:val="006D35D8"/>
    <w:rsid w:val="006D38BE"/>
    <w:rsid w:val="006D3F52"/>
    <w:rsid w:val="006D48E1"/>
    <w:rsid w:val="006D525D"/>
    <w:rsid w:val="006D598E"/>
    <w:rsid w:val="006D6E94"/>
    <w:rsid w:val="006D7206"/>
    <w:rsid w:val="006D7719"/>
    <w:rsid w:val="006D77C5"/>
    <w:rsid w:val="006D7922"/>
    <w:rsid w:val="006D7C35"/>
    <w:rsid w:val="006D7D9C"/>
    <w:rsid w:val="006D7E21"/>
    <w:rsid w:val="006E00DE"/>
    <w:rsid w:val="006E0B74"/>
    <w:rsid w:val="006E0ED4"/>
    <w:rsid w:val="006E2218"/>
    <w:rsid w:val="006E23F2"/>
    <w:rsid w:val="006E2DDE"/>
    <w:rsid w:val="006E4C9D"/>
    <w:rsid w:val="006E4E59"/>
    <w:rsid w:val="006E52C7"/>
    <w:rsid w:val="006E59D1"/>
    <w:rsid w:val="006E5CE8"/>
    <w:rsid w:val="006E7725"/>
    <w:rsid w:val="006F1E5C"/>
    <w:rsid w:val="006F256B"/>
    <w:rsid w:val="006F27A7"/>
    <w:rsid w:val="006F2AC3"/>
    <w:rsid w:val="006F3B94"/>
    <w:rsid w:val="006F3C0E"/>
    <w:rsid w:val="006F40C7"/>
    <w:rsid w:val="006F528F"/>
    <w:rsid w:val="006F55A1"/>
    <w:rsid w:val="006F6334"/>
    <w:rsid w:val="006F6D19"/>
    <w:rsid w:val="006F6FDB"/>
    <w:rsid w:val="006F7F90"/>
    <w:rsid w:val="007002D2"/>
    <w:rsid w:val="007008E8"/>
    <w:rsid w:val="00700B3D"/>
    <w:rsid w:val="00701718"/>
    <w:rsid w:val="00702164"/>
    <w:rsid w:val="00702773"/>
    <w:rsid w:val="00702A42"/>
    <w:rsid w:val="00702A89"/>
    <w:rsid w:val="00703813"/>
    <w:rsid w:val="0070396E"/>
    <w:rsid w:val="00704268"/>
    <w:rsid w:val="00704848"/>
    <w:rsid w:val="007051CC"/>
    <w:rsid w:val="007064F1"/>
    <w:rsid w:val="00706D25"/>
    <w:rsid w:val="0070736D"/>
    <w:rsid w:val="00707DD5"/>
    <w:rsid w:val="007102BE"/>
    <w:rsid w:val="007115C3"/>
    <w:rsid w:val="00711E55"/>
    <w:rsid w:val="00712AA5"/>
    <w:rsid w:val="00712B25"/>
    <w:rsid w:val="00712B2A"/>
    <w:rsid w:val="00713640"/>
    <w:rsid w:val="007136D3"/>
    <w:rsid w:val="00714018"/>
    <w:rsid w:val="0071401D"/>
    <w:rsid w:val="00714785"/>
    <w:rsid w:val="007147AA"/>
    <w:rsid w:val="00714C47"/>
    <w:rsid w:val="0071516B"/>
    <w:rsid w:val="00715622"/>
    <w:rsid w:val="00715A81"/>
    <w:rsid w:val="00716169"/>
    <w:rsid w:val="00716A01"/>
    <w:rsid w:val="00716A4D"/>
    <w:rsid w:val="0071763E"/>
    <w:rsid w:val="00720095"/>
    <w:rsid w:val="007200D3"/>
    <w:rsid w:val="00720120"/>
    <w:rsid w:val="007203C1"/>
    <w:rsid w:val="00720748"/>
    <w:rsid w:val="00720BF1"/>
    <w:rsid w:val="007218CB"/>
    <w:rsid w:val="0072235F"/>
    <w:rsid w:val="00722971"/>
    <w:rsid w:val="0072364B"/>
    <w:rsid w:val="007237BD"/>
    <w:rsid w:val="0072575E"/>
    <w:rsid w:val="00730D37"/>
    <w:rsid w:val="00731938"/>
    <w:rsid w:val="00731AAC"/>
    <w:rsid w:val="00731CC1"/>
    <w:rsid w:val="0073253D"/>
    <w:rsid w:val="00732822"/>
    <w:rsid w:val="007332CC"/>
    <w:rsid w:val="00734262"/>
    <w:rsid w:val="00734A82"/>
    <w:rsid w:val="0073509F"/>
    <w:rsid w:val="0073711D"/>
    <w:rsid w:val="00737750"/>
    <w:rsid w:val="00737B63"/>
    <w:rsid w:val="00740815"/>
    <w:rsid w:val="0074184E"/>
    <w:rsid w:val="007418EE"/>
    <w:rsid w:val="00742C6E"/>
    <w:rsid w:val="00742D6A"/>
    <w:rsid w:val="0074370F"/>
    <w:rsid w:val="00743C24"/>
    <w:rsid w:val="00744012"/>
    <w:rsid w:val="00744929"/>
    <w:rsid w:val="00744985"/>
    <w:rsid w:val="00745175"/>
    <w:rsid w:val="00745264"/>
    <w:rsid w:val="007455C3"/>
    <w:rsid w:val="00746238"/>
    <w:rsid w:val="00750474"/>
    <w:rsid w:val="007508E0"/>
    <w:rsid w:val="007508E3"/>
    <w:rsid w:val="00750D12"/>
    <w:rsid w:val="00750E42"/>
    <w:rsid w:val="00751DF9"/>
    <w:rsid w:val="007520F1"/>
    <w:rsid w:val="00752244"/>
    <w:rsid w:val="00752FFF"/>
    <w:rsid w:val="00753171"/>
    <w:rsid w:val="00753227"/>
    <w:rsid w:val="00755B3E"/>
    <w:rsid w:val="00755D93"/>
    <w:rsid w:val="007562F9"/>
    <w:rsid w:val="007565BD"/>
    <w:rsid w:val="00757D1B"/>
    <w:rsid w:val="00757D8F"/>
    <w:rsid w:val="0076092B"/>
    <w:rsid w:val="0076145E"/>
    <w:rsid w:val="00761A83"/>
    <w:rsid w:val="00761F77"/>
    <w:rsid w:val="0076288A"/>
    <w:rsid w:val="00764098"/>
    <w:rsid w:val="00764358"/>
    <w:rsid w:val="007643DA"/>
    <w:rsid w:val="00766267"/>
    <w:rsid w:val="007668E4"/>
    <w:rsid w:val="00766CDB"/>
    <w:rsid w:val="00767174"/>
    <w:rsid w:val="00767C60"/>
    <w:rsid w:val="0077065C"/>
    <w:rsid w:val="0077136F"/>
    <w:rsid w:val="0077160D"/>
    <w:rsid w:val="007720C0"/>
    <w:rsid w:val="007726F9"/>
    <w:rsid w:val="00772D4D"/>
    <w:rsid w:val="00773F43"/>
    <w:rsid w:val="00776105"/>
    <w:rsid w:val="007765BC"/>
    <w:rsid w:val="0077676F"/>
    <w:rsid w:val="00777B80"/>
    <w:rsid w:val="00777CF0"/>
    <w:rsid w:val="0078019B"/>
    <w:rsid w:val="0078041C"/>
    <w:rsid w:val="00780F04"/>
    <w:rsid w:val="0078189B"/>
    <w:rsid w:val="007832FA"/>
    <w:rsid w:val="0078411F"/>
    <w:rsid w:val="00785430"/>
    <w:rsid w:val="00785BCA"/>
    <w:rsid w:val="00786CAD"/>
    <w:rsid w:val="0078710A"/>
    <w:rsid w:val="00787280"/>
    <w:rsid w:val="00787810"/>
    <w:rsid w:val="00787DC5"/>
    <w:rsid w:val="00790A90"/>
    <w:rsid w:val="00791A75"/>
    <w:rsid w:val="007923D2"/>
    <w:rsid w:val="00792473"/>
    <w:rsid w:val="007926FE"/>
    <w:rsid w:val="00793011"/>
    <w:rsid w:val="0079304C"/>
    <w:rsid w:val="00793B48"/>
    <w:rsid w:val="0079582F"/>
    <w:rsid w:val="007958B7"/>
    <w:rsid w:val="00795EC9"/>
    <w:rsid w:val="00796012"/>
    <w:rsid w:val="00796050"/>
    <w:rsid w:val="0079620F"/>
    <w:rsid w:val="0079692E"/>
    <w:rsid w:val="0079729C"/>
    <w:rsid w:val="00797DD9"/>
    <w:rsid w:val="00797F5D"/>
    <w:rsid w:val="007A2BFC"/>
    <w:rsid w:val="007A3BB1"/>
    <w:rsid w:val="007A438F"/>
    <w:rsid w:val="007A6470"/>
    <w:rsid w:val="007A6854"/>
    <w:rsid w:val="007A693D"/>
    <w:rsid w:val="007A6E3D"/>
    <w:rsid w:val="007A758E"/>
    <w:rsid w:val="007B0D70"/>
    <w:rsid w:val="007B1C75"/>
    <w:rsid w:val="007B1F15"/>
    <w:rsid w:val="007B2087"/>
    <w:rsid w:val="007B2744"/>
    <w:rsid w:val="007B2A0A"/>
    <w:rsid w:val="007B32DA"/>
    <w:rsid w:val="007B33DC"/>
    <w:rsid w:val="007B40D2"/>
    <w:rsid w:val="007B46AF"/>
    <w:rsid w:val="007B5E33"/>
    <w:rsid w:val="007B6472"/>
    <w:rsid w:val="007B6A06"/>
    <w:rsid w:val="007B71C4"/>
    <w:rsid w:val="007B7422"/>
    <w:rsid w:val="007B7D42"/>
    <w:rsid w:val="007C0847"/>
    <w:rsid w:val="007C13EB"/>
    <w:rsid w:val="007C1847"/>
    <w:rsid w:val="007C1B72"/>
    <w:rsid w:val="007C1C1B"/>
    <w:rsid w:val="007C269C"/>
    <w:rsid w:val="007C3027"/>
    <w:rsid w:val="007C339F"/>
    <w:rsid w:val="007C3CF2"/>
    <w:rsid w:val="007C4720"/>
    <w:rsid w:val="007C493B"/>
    <w:rsid w:val="007C493E"/>
    <w:rsid w:val="007C57C1"/>
    <w:rsid w:val="007C5FFB"/>
    <w:rsid w:val="007C6AB4"/>
    <w:rsid w:val="007C7005"/>
    <w:rsid w:val="007C7624"/>
    <w:rsid w:val="007C7F52"/>
    <w:rsid w:val="007C7F68"/>
    <w:rsid w:val="007D011E"/>
    <w:rsid w:val="007D07A5"/>
    <w:rsid w:val="007D0E11"/>
    <w:rsid w:val="007D1252"/>
    <w:rsid w:val="007D1BBC"/>
    <w:rsid w:val="007D2529"/>
    <w:rsid w:val="007D3124"/>
    <w:rsid w:val="007D3347"/>
    <w:rsid w:val="007D3707"/>
    <w:rsid w:val="007D3ADC"/>
    <w:rsid w:val="007D4501"/>
    <w:rsid w:val="007D5782"/>
    <w:rsid w:val="007D68F9"/>
    <w:rsid w:val="007D6990"/>
    <w:rsid w:val="007D6B55"/>
    <w:rsid w:val="007D6DD6"/>
    <w:rsid w:val="007D78E6"/>
    <w:rsid w:val="007E04F8"/>
    <w:rsid w:val="007E13C8"/>
    <w:rsid w:val="007E1BA9"/>
    <w:rsid w:val="007E2024"/>
    <w:rsid w:val="007E2F35"/>
    <w:rsid w:val="007E3841"/>
    <w:rsid w:val="007E3E85"/>
    <w:rsid w:val="007E4BA6"/>
    <w:rsid w:val="007E54DF"/>
    <w:rsid w:val="007E5D4B"/>
    <w:rsid w:val="007E62C8"/>
    <w:rsid w:val="007E683E"/>
    <w:rsid w:val="007F0586"/>
    <w:rsid w:val="007F0812"/>
    <w:rsid w:val="007F19CB"/>
    <w:rsid w:val="007F1C15"/>
    <w:rsid w:val="007F1E61"/>
    <w:rsid w:val="007F3883"/>
    <w:rsid w:val="007F3B11"/>
    <w:rsid w:val="007F3D1C"/>
    <w:rsid w:val="007F4ED4"/>
    <w:rsid w:val="007F51AD"/>
    <w:rsid w:val="007F5E08"/>
    <w:rsid w:val="007F6D10"/>
    <w:rsid w:val="007F7B25"/>
    <w:rsid w:val="007F7B64"/>
    <w:rsid w:val="0080049C"/>
    <w:rsid w:val="008008F0"/>
    <w:rsid w:val="00801E8D"/>
    <w:rsid w:val="00802384"/>
    <w:rsid w:val="00802554"/>
    <w:rsid w:val="008025B8"/>
    <w:rsid w:val="00803407"/>
    <w:rsid w:val="00804A7C"/>
    <w:rsid w:val="0080532E"/>
    <w:rsid w:val="008073FE"/>
    <w:rsid w:val="00807AC9"/>
    <w:rsid w:val="008104C6"/>
    <w:rsid w:val="008108A9"/>
    <w:rsid w:val="00811983"/>
    <w:rsid w:val="0081222E"/>
    <w:rsid w:val="00812FD7"/>
    <w:rsid w:val="00812FF1"/>
    <w:rsid w:val="00814297"/>
    <w:rsid w:val="00814B95"/>
    <w:rsid w:val="00814C2F"/>
    <w:rsid w:val="0081580B"/>
    <w:rsid w:val="00816772"/>
    <w:rsid w:val="00816ECE"/>
    <w:rsid w:val="00820DA8"/>
    <w:rsid w:val="00821E1E"/>
    <w:rsid w:val="00822896"/>
    <w:rsid w:val="00822935"/>
    <w:rsid w:val="00822D18"/>
    <w:rsid w:val="008235AF"/>
    <w:rsid w:val="0082453D"/>
    <w:rsid w:val="00825D79"/>
    <w:rsid w:val="00826A10"/>
    <w:rsid w:val="0082747B"/>
    <w:rsid w:val="00827532"/>
    <w:rsid w:val="00827845"/>
    <w:rsid w:val="00827FC9"/>
    <w:rsid w:val="00830BD0"/>
    <w:rsid w:val="008317A8"/>
    <w:rsid w:val="00832244"/>
    <w:rsid w:val="00832919"/>
    <w:rsid w:val="00832C0E"/>
    <w:rsid w:val="00832E7E"/>
    <w:rsid w:val="00833BE6"/>
    <w:rsid w:val="00834306"/>
    <w:rsid w:val="00834A66"/>
    <w:rsid w:val="00836142"/>
    <w:rsid w:val="00836DFB"/>
    <w:rsid w:val="00836F42"/>
    <w:rsid w:val="00837D33"/>
    <w:rsid w:val="00837D38"/>
    <w:rsid w:val="00840332"/>
    <w:rsid w:val="00840B59"/>
    <w:rsid w:val="0084123D"/>
    <w:rsid w:val="00841D6B"/>
    <w:rsid w:val="0084203D"/>
    <w:rsid w:val="0084227D"/>
    <w:rsid w:val="00842540"/>
    <w:rsid w:val="00842882"/>
    <w:rsid w:val="00844050"/>
    <w:rsid w:val="0084411A"/>
    <w:rsid w:val="008449D4"/>
    <w:rsid w:val="00845F18"/>
    <w:rsid w:val="00846902"/>
    <w:rsid w:val="00846E09"/>
    <w:rsid w:val="00847518"/>
    <w:rsid w:val="008478D5"/>
    <w:rsid w:val="00847E54"/>
    <w:rsid w:val="00847F53"/>
    <w:rsid w:val="008501AB"/>
    <w:rsid w:val="0085041C"/>
    <w:rsid w:val="00850539"/>
    <w:rsid w:val="0085072E"/>
    <w:rsid w:val="00850AE8"/>
    <w:rsid w:val="00851CEB"/>
    <w:rsid w:val="0085216A"/>
    <w:rsid w:val="008524D5"/>
    <w:rsid w:val="00852581"/>
    <w:rsid w:val="008566A5"/>
    <w:rsid w:val="00856703"/>
    <w:rsid w:val="00857587"/>
    <w:rsid w:val="008605BE"/>
    <w:rsid w:val="0086129F"/>
    <w:rsid w:val="008618D3"/>
    <w:rsid w:val="008619F6"/>
    <w:rsid w:val="00862A26"/>
    <w:rsid w:val="00862C7B"/>
    <w:rsid w:val="00862E6E"/>
    <w:rsid w:val="0086341E"/>
    <w:rsid w:val="008636E7"/>
    <w:rsid w:val="00864FC4"/>
    <w:rsid w:val="0086662E"/>
    <w:rsid w:val="008666B8"/>
    <w:rsid w:val="008666D2"/>
    <w:rsid w:val="00866C10"/>
    <w:rsid w:val="00866E8E"/>
    <w:rsid w:val="00866F74"/>
    <w:rsid w:val="00867BD3"/>
    <w:rsid w:val="00867D57"/>
    <w:rsid w:val="00870D34"/>
    <w:rsid w:val="00871126"/>
    <w:rsid w:val="00871E5A"/>
    <w:rsid w:val="00871ED3"/>
    <w:rsid w:val="00872875"/>
    <w:rsid w:val="00872FBD"/>
    <w:rsid w:val="00873473"/>
    <w:rsid w:val="00873917"/>
    <w:rsid w:val="00873941"/>
    <w:rsid w:val="00873B83"/>
    <w:rsid w:val="0087492D"/>
    <w:rsid w:val="00874EEE"/>
    <w:rsid w:val="00875368"/>
    <w:rsid w:val="0087581A"/>
    <w:rsid w:val="00876201"/>
    <w:rsid w:val="00877497"/>
    <w:rsid w:val="00880DCB"/>
    <w:rsid w:val="00881D3E"/>
    <w:rsid w:val="00881EAB"/>
    <w:rsid w:val="00882046"/>
    <w:rsid w:val="00882174"/>
    <w:rsid w:val="00882396"/>
    <w:rsid w:val="00882E24"/>
    <w:rsid w:val="00882E6D"/>
    <w:rsid w:val="008837BF"/>
    <w:rsid w:val="0088397D"/>
    <w:rsid w:val="00885F89"/>
    <w:rsid w:val="0088600A"/>
    <w:rsid w:val="0088652B"/>
    <w:rsid w:val="00886D60"/>
    <w:rsid w:val="00886FC9"/>
    <w:rsid w:val="0088704D"/>
    <w:rsid w:val="0088714D"/>
    <w:rsid w:val="008900DE"/>
    <w:rsid w:val="0089044D"/>
    <w:rsid w:val="008904B9"/>
    <w:rsid w:val="00890541"/>
    <w:rsid w:val="00890B38"/>
    <w:rsid w:val="008923F1"/>
    <w:rsid w:val="00892E12"/>
    <w:rsid w:val="00893DB4"/>
    <w:rsid w:val="00895589"/>
    <w:rsid w:val="008955E8"/>
    <w:rsid w:val="00895EE7"/>
    <w:rsid w:val="00896E0F"/>
    <w:rsid w:val="00897026"/>
    <w:rsid w:val="00897E73"/>
    <w:rsid w:val="008A1712"/>
    <w:rsid w:val="008A17D4"/>
    <w:rsid w:val="008A2482"/>
    <w:rsid w:val="008A30AF"/>
    <w:rsid w:val="008A35C8"/>
    <w:rsid w:val="008A3798"/>
    <w:rsid w:val="008A48A6"/>
    <w:rsid w:val="008A4A20"/>
    <w:rsid w:val="008A4E2B"/>
    <w:rsid w:val="008A5F09"/>
    <w:rsid w:val="008A634E"/>
    <w:rsid w:val="008A6446"/>
    <w:rsid w:val="008A659F"/>
    <w:rsid w:val="008A68DE"/>
    <w:rsid w:val="008A7B63"/>
    <w:rsid w:val="008A7C3A"/>
    <w:rsid w:val="008B0360"/>
    <w:rsid w:val="008B0411"/>
    <w:rsid w:val="008B05F9"/>
    <w:rsid w:val="008B15A6"/>
    <w:rsid w:val="008B164F"/>
    <w:rsid w:val="008B233D"/>
    <w:rsid w:val="008B2751"/>
    <w:rsid w:val="008B29E8"/>
    <w:rsid w:val="008B3600"/>
    <w:rsid w:val="008B4088"/>
    <w:rsid w:val="008B454B"/>
    <w:rsid w:val="008B57E0"/>
    <w:rsid w:val="008B5BC2"/>
    <w:rsid w:val="008B5F9E"/>
    <w:rsid w:val="008B6CC9"/>
    <w:rsid w:val="008B717D"/>
    <w:rsid w:val="008B7711"/>
    <w:rsid w:val="008C0DE3"/>
    <w:rsid w:val="008C216E"/>
    <w:rsid w:val="008C39EB"/>
    <w:rsid w:val="008C3A1A"/>
    <w:rsid w:val="008C4994"/>
    <w:rsid w:val="008C526F"/>
    <w:rsid w:val="008C5289"/>
    <w:rsid w:val="008C5CD4"/>
    <w:rsid w:val="008C5D0C"/>
    <w:rsid w:val="008C66AB"/>
    <w:rsid w:val="008C7187"/>
    <w:rsid w:val="008C76ED"/>
    <w:rsid w:val="008C77A4"/>
    <w:rsid w:val="008D0B4E"/>
    <w:rsid w:val="008D0C86"/>
    <w:rsid w:val="008D0EBC"/>
    <w:rsid w:val="008D244C"/>
    <w:rsid w:val="008D2ED2"/>
    <w:rsid w:val="008D3359"/>
    <w:rsid w:val="008D397D"/>
    <w:rsid w:val="008D4140"/>
    <w:rsid w:val="008D47AF"/>
    <w:rsid w:val="008D551A"/>
    <w:rsid w:val="008D6019"/>
    <w:rsid w:val="008D6F7D"/>
    <w:rsid w:val="008D766B"/>
    <w:rsid w:val="008D7935"/>
    <w:rsid w:val="008D7A67"/>
    <w:rsid w:val="008E02E1"/>
    <w:rsid w:val="008E1330"/>
    <w:rsid w:val="008E1414"/>
    <w:rsid w:val="008E2594"/>
    <w:rsid w:val="008E27FA"/>
    <w:rsid w:val="008E2B0D"/>
    <w:rsid w:val="008E3CE8"/>
    <w:rsid w:val="008E3D75"/>
    <w:rsid w:val="008E425C"/>
    <w:rsid w:val="008E507C"/>
    <w:rsid w:val="008E50E1"/>
    <w:rsid w:val="008E65F5"/>
    <w:rsid w:val="008E7043"/>
    <w:rsid w:val="008E71C5"/>
    <w:rsid w:val="008E73FE"/>
    <w:rsid w:val="008E797C"/>
    <w:rsid w:val="008F0AFA"/>
    <w:rsid w:val="008F0BB1"/>
    <w:rsid w:val="008F1FC0"/>
    <w:rsid w:val="008F20D2"/>
    <w:rsid w:val="008F3A04"/>
    <w:rsid w:val="008F4106"/>
    <w:rsid w:val="008F49FE"/>
    <w:rsid w:val="008F5020"/>
    <w:rsid w:val="008F5660"/>
    <w:rsid w:val="008F684B"/>
    <w:rsid w:val="008F68A9"/>
    <w:rsid w:val="008F70BD"/>
    <w:rsid w:val="008F7B75"/>
    <w:rsid w:val="00900120"/>
    <w:rsid w:val="00900669"/>
    <w:rsid w:val="00900E8F"/>
    <w:rsid w:val="00901011"/>
    <w:rsid w:val="00901850"/>
    <w:rsid w:val="00901B43"/>
    <w:rsid w:val="00902337"/>
    <w:rsid w:val="009025C9"/>
    <w:rsid w:val="00903AE4"/>
    <w:rsid w:val="009041A0"/>
    <w:rsid w:val="00904358"/>
    <w:rsid w:val="00904BD7"/>
    <w:rsid w:val="00905304"/>
    <w:rsid w:val="00906EA2"/>
    <w:rsid w:val="009071C1"/>
    <w:rsid w:val="009075BA"/>
    <w:rsid w:val="0090778D"/>
    <w:rsid w:val="0090795F"/>
    <w:rsid w:val="00907BB4"/>
    <w:rsid w:val="0091065E"/>
    <w:rsid w:val="00912004"/>
    <w:rsid w:val="009126C4"/>
    <w:rsid w:val="009126ED"/>
    <w:rsid w:val="009128E5"/>
    <w:rsid w:val="00912BBD"/>
    <w:rsid w:val="00913F7F"/>
    <w:rsid w:val="00915258"/>
    <w:rsid w:val="00916740"/>
    <w:rsid w:val="009173E4"/>
    <w:rsid w:val="009176CE"/>
    <w:rsid w:val="00920D60"/>
    <w:rsid w:val="00921630"/>
    <w:rsid w:val="009225B6"/>
    <w:rsid w:val="00922E39"/>
    <w:rsid w:val="00923056"/>
    <w:rsid w:val="00923C8D"/>
    <w:rsid w:val="00923FA5"/>
    <w:rsid w:val="009255B8"/>
    <w:rsid w:val="00925945"/>
    <w:rsid w:val="00925A01"/>
    <w:rsid w:val="00925FE8"/>
    <w:rsid w:val="00926664"/>
    <w:rsid w:val="009267D4"/>
    <w:rsid w:val="00927114"/>
    <w:rsid w:val="009275F8"/>
    <w:rsid w:val="00927E45"/>
    <w:rsid w:val="0093121E"/>
    <w:rsid w:val="0093263C"/>
    <w:rsid w:val="009328B3"/>
    <w:rsid w:val="00933FA6"/>
    <w:rsid w:val="009346CF"/>
    <w:rsid w:val="00934B58"/>
    <w:rsid w:val="00935668"/>
    <w:rsid w:val="009358C5"/>
    <w:rsid w:val="00935CDE"/>
    <w:rsid w:val="00936CE3"/>
    <w:rsid w:val="00936D43"/>
    <w:rsid w:val="00937600"/>
    <w:rsid w:val="00937C41"/>
    <w:rsid w:val="00937EA7"/>
    <w:rsid w:val="00940476"/>
    <w:rsid w:val="00941DC8"/>
    <w:rsid w:val="00941DDF"/>
    <w:rsid w:val="00941E5A"/>
    <w:rsid w:val="00943103"/>
    <w:rsid w:val="00943400"/>
    <w:rsid w:val="00943AF5"/>
    <w:rsid w:val="00943FC5"/>
    <w:rsid w:val="00944316"/>
    <w:rsid w:val="009455B0"/>
    <w:rsid w:val="00946237"/>
    <w:rsid w:val="009466DF"/>
    <w:rsid w:val="009469B6"/>
    <w:rsid w:val="00947426"/>
    <w:rsid w:val="009479AF"/>
    <w:rsid w:val="009507D7"/>
    <w:rsid w:val="009512A5"/>
    <w:rsid w:val="009514F3"/>
    <w:rsid w:val="00951693"/>
    <w:rsid w:val="00951A90"/>
    <w:rsid w:val="009535CE"/>
    <w:rsid w:val="009543FD"/>
    <w:rsid w:val="00954FCD"/>
    <w:rsid w:val="009569FE"/>
    <w:rsid w:val="009571FF"/>
    <w:rsid w:val="00957553"/>
    <w:rsid w:val="00960E9A"/>
    <w:rsid w:val="00961B48"/>
    <w:rsid w:val="009620AD"/>
    <w:rsid w:val="00962492"/>
    <w:rsid w:val="00962540"/>
    <w:rsid w:val="00962B8E"/>
    <w:rsid w:val="00962D86"/>
    <w:rsid w:val="00963546"/>
    <w:rsid w:val="00963759"/>
    <w:rsid w:val="00963D7A"/>
    <w:rsid w:val="00963E77"/>
    <w:rsid w:val="00964A9B"/>
    <w:rsid w:val="0096540B"/>
    <w:rsid w:val="009655B3"/>
    <w:rsid w:val="009655E0"/>
    <w:rsid w:val="00965741"/>
    <w:rsid w:val="009659F0"/>
    <w:rsid w:val="009661BC"/>
    <w:rsid w:val="00966517"/>
    <w:rsid w:val="009674FA"/>
    <w:rsid w:val="009677DB"/>
    <w:rsid w:val="00967C16"/>
    <w:rsid w:val="009703C4"/>
    <w:rsid w:val="009715D1"/>
    <w:rsid w:val="009715F6"/>
    <w:rsid w:val="00972483"/>
    <w:rsid w:val="009727F4"/>
    <w:rsid w:val="009739C5"/>
    <w:rsid w:val="00973B6A"/>
    <w:rsid w:val="00973BAD"/>
    <w:rsid w:val="00973E58"/>
    <w:rsid w:val="00974240"/>
    <w:rsid w:val="00975434"/>
    <w:rsid w:val="0097580B"/>
    <w:rsid w:val="00975940"/>
    <w:rsid w:val="009759A0"/>
    <w:rsid w:val="009829BF"/>
    <w:rsid w:val="00982E59"/>
    <w:rsid w:val="009831ED"/>
    <w:rsid w:val="00983C45"/>
    <w:rsid w:val="00983CE5"/>
    <w:rsid w:val="00984B54"/>
    <w:rsid w:val="00984E71"/>
    <w:rsid w:val="00985909"/>
    <w:rsid w:val="00987B00"/>
    <w:rsid w:val="009900ED"/>
    <w:rsid w:val="00990C1A"/>
    <w:rsid w:val="0099312B"/>
    <w:rsid w:val="0099472D"/>
    <w:rsid w:val="009954FF"/>
    <w:rsid w:val="00995615"/>
    <w:rsid w:val="00996A09"/>
    <w:rsid w:val="00997F39"/>
    <w:rsid w:val="009A00FE"/>
    <w:rsid w:val="009A135A"/>
    <w:rsid w:val="009A13EF"/>
    <w:rsid w:val="009A14D6"/>
    <w:rsid w:val="009A1DDD"/>
    <w:rsid w:val="009A1FCC"/>
    <w:rsid w:val="009A213B"/>
    <w:rsid w:val="009A2921"/>
    <w:rsid w:val="009A3E37"/>
    <w:rsid w:val="009A53D3"/>
    <w:rsid w:val="009A54B1"/>
    <w:rsid w:val="009A5EF8"/>
    <w:rsid w:val="009A612F"/>
    <w:rsid w:val="009A6E81"/>
    <w:rsid w:val="009A7261"/>
    <w:rsid w:val="009A7C8F"/>
    <w:rsid w:val="009B0D18"/>
    <w:rsid w:val="009B125B"/>
    <w:rsid w:val="009B2863"/>
    <w:rsid w:val="009B2A05"/>
    <w:rsid w:val="009B2BCF"/>
    <w:rsid w:val="009B3865"/>
    <w:rsid w:val="009B7475"/>
    <w:rsid w:val="009B7686"/>
    <w:rsid w:val="009B7D67"/>
    <w:rsid w:val="009C09C7"/>
    <w:rsid w:val="009C0CE5"/>
    <w:rsid w:val="009C0EC6"/>
    <w:rsid w:val="009C166F"/>
    <w:rsid w:val="009C27CE"/>
    <w:rsid w:val="009C34CF"/>
    <w:rsid w:val="009C38B5"/>
    <w:rsid w:val="009C427B"/>
    <w:rsid w:val="009C583E"/>
    <w:rsid w:val="009D0038"/>
    <w:rsid w:val="009D059C"/>
    <w:rsid w:val="009D0C3E"/>
    <w:rsid w:val="009D146C"/>
    <w:rsid w:val="009D1502"/>
    <w:rsid w:val="009D2F7B"/>
    <w:rsid w:val="009D311E"/>
    <w:rsid w:val="009D4D1A"/>
    <w:rsid w:val="009D4E40"/>
    <w:rsid w:val="009D70C4"/>
    <w:rsid w:val="009D78C0"/>
    <w:rsid w:val="009E0371"/>
    <w:rsid w:val="009E1878"/>
    <w:rsid w:val="009E19D0"/>
    <w:rsid w:val="009E285C"/>
    <w:rsid w:val="009E3C33"/>
    <w:rsid w:val="009E3C3A"/>
    <w:rsid w:val="009E3C7F"/>
    <w:rsid w:val="009E4FD1"/>
    <w:rsid w:val="009E5785"/>
    <w:rsid w:val="009E5CF5"/>
    <w:rsid w:val="009E5F09"/>
    <w:rsid w:val="009E75B5"/>
    <w:rsid w:val="009E7638"/>
    <w:rsid w:val="009E7CC0"/>
    <w:rsid w:val="009E7EDF"/>
    <w:rsid w:val="009F02F1"/>
    <w:rsid w:val="009F0C88"/>
    <w:rsid w:val="009F11AB"/>
    <w:rsid w:val="009F261F"/>
    <w:rsid w:val="009F313F"/>
    <w:rsid w:val="009F4647"/>
    <w:rsid w:val="009F4C1C"/>
    <w:rsid w:val="009F501D"/>
    <w:rsid w:val="009F67FF"/>
    <w:rsid w:val="009F6A10"/>
    <w:rsid w:val="009F6C8A"/>
    <w:rsid w:val="009F7146"/>
    <w:rsid w:val="009F7A76"/>
    <w:rsid w:val="00A00EF5"/>
    <w:rsid w:val="00A00F91"/>
    <w:rsid w:val="00A0135B"/>
    <w:rsid w:val="00A014B6"/>
    <w:rsid w:val="00A02039"/>
    <w:rsid w:val="00A02C31"/>
    <w:rsid w:val="00A03196"/>
    <w:rsid w:val="00A0334F"/>
    <w:rsid w:val="00A04083"/>
    <w:rsid w:val="00A040EC"/>
    <w:rsid w:val="00A04BCA"/>
    <w:rsid w:val="00A04F32"/>
    <w:rsid w:val="00A05487"/>
    <w:rsid w:val="00A05786"/>
    <w:rsid w:val="00A058BA"/>
    <w:rsid w:val="00A05C10"/>
    <w:rsid w:val="00A06719"/>
    <w:rsid w:val="00A06DB1"/>
    <w:rsid w:val="00A079BE"/>
    <w:rsid w:val="00A122DB"/>
    <w:rsid w:val="00A12AF8"/>
    <w:rsid w:val="00A12D65"/>
    <w:rsid w:val="00A140D7"/>
    <w:rsid w:val="00A1413A"/>
    <w:rsid w:val="00A144DC"/>
    <w:rsid w:val="00A14692"/>
    <w:rsid w:val="00A15350"/>
    <w:rsid w:val="00A15626"/>
    <w:rsid w:val="00A15FC3"/>
    <w:rsid w:val="00A161C3"/>
    <w:rsid w:val="00A16734"/>
    <w:rsid w:val="00A16D1C"/>
    <w:rsid w:val="00A1782E"/>
    <w:rsid w:val="00A17CAF"/>
    <w:rsid w:val="00A17EC4"/>
    <w:rsid w:val="00A20867"/>
    <w:rsid w:val="00A21A52"/>
    <w:rsid w:val="00A2264C"/>
    <w:rsid w:val="00A22845"/>
    <w:rsid w:val="00A228C9"/>
    <w:rsid w:val="00A22FE7"/>
    <w:rsid w:val="00A23089"/>
    <w:rsid w:val="00A242E1"/>
    <w:rsid w:val="00A24A61"/>
    <w:rsid w:val="00A25CA9"/>
    <w:rsid w:val="00A2655F"/>
    <w:rsid w:val="00A265F7"/>
    <w:rsid w:val="00A26D54"/>
    <w:rsid w:val="00A26E6D"/>
    <w:rsid w:val="00A27577"/>
    <w:rsid w:val="00A2773C"/>
    <w:rsid w:val="00A27B40"/>
    <w:rsid w:val="00A308AE"/>
    <w:rsid w:val="00A30B90"/>
    <w:rsid w:val="00A33096"/>
    <w:rsid w:val="00A34781"/>
    <w:rsid w:val="00A347C6"/>
    <w:rsid w:val="00A35782"/>
    <w:rsid w:val="00A36AE4"/>
    <w:rsid w:val="00A36D50"/>
    <w:rsid w:val="00A37B07"/>
    <w:rsid w:val="00A40162"/>
    <w:rsid w:val="00A41A53"/>
    <w:rsid w:val="00A41F3E"/>
    <w:rsid w:val="00A41FF5"/>
    <w:rsid w:val="00A432FB"/>
    <w:rsid w:val="00A45D18"/>
    <w:rsid w:val="00A4629E"/>
    <w:rsid w:val="00A4658A"/>
    <w:rsid w:val="00A47442"/>
    <w:rsid w:val="00A47667"/>
    <w:rsid w:val="00A5162B"/>
    <w:rsid w:val="00A518B3"/>
    <w:rsid w:val="00A52203"/>
    <w:rsid w:val="00A52357"/>
    <w:rsid w:val="00A52EF4"/>
    <w:rsid w:val="00A52F4C"/>
    <w:rsid w:val="00A53442"/>
    <w:rsid w:val="00A5352C"/>
    <w:rsid w:val="00A543B4"/>
    <w:rsid w:val="00A54A44"/>
    <w:rsid w:val="00A54B8A"/>
    <w:rsid w:val="00A55202"/>
    <w:rsid w:val="00A55A97"/>
    <w:rsid w:val="00A55CFB"/>
    <w:rsid w:val="00A56349"/>
    <w:rsid w:val="00A57A7C"/>
    <w:rsid w:val="00A57AEF"/>
    <w:rsid w:val="00A57F83"/>
    <w:rsid w:val="00A60997"/>
    <w:rsid w:val="00A60D7E"/>
    <w:rsid w:val="00A613A8"/>
    <w:rsid w:val="00A61AB1"/>
    <w:rsid w:val="00A6210C"/>
    <w:rsid w:val="00A649E4"/>
    <w:rsid w:val="00A6599A"/>
    <w:rsid w:val="00A659C0"/>
    <w:rsid w:val="00A663BD"/>
    <w:rsid w:val="00A66A14"/>
    <w:rsid w:val="00A66D74"/>
    <w:rsid w:val="00A6747B"/>
    <w:rsid w:val="00A679D9"/>
    <w:rsid w:val="00A67E91"/>
    <w:rsid w:val="00A67F5C"/>
    <w:rsid w:val="00A70750"/>
    <w:rsid w:val="00A70921"/>
    <w:rsid w:val="00A71628"/>
    <w:rsid w:val="00A719B9"/>
    <w:rsid w:val="00A71DDC"/>
    <w:rsid w:val="00A72878"/>
    <w:rsid w:val="00A7316D"/>
    <w:rsid w:val="00A732F1"/>
    <w:rsid w:val="00A73ADE"/>
    <w:rsid w:val="00A73D20"/>
    <w:rsid w:val="00A73DE6"/>
    <w:rsid w:val="00A73EA9"/>
    <w:rsid w:val="00A75131"/>
    <w:rsid w:val="00A75362"/>
    <w:rsid w:val="00A761CF"/>
    <w:rsid w:val="00A764C5"/>
    <w:rsid w:val="00A7685A"/>
    <w:rsid w:val="00A7693C"/>
    <w:rsid w:val="00A76FAC"/>
    <w:rsid w:val="00A7735D"/>
    <w:rsid w:val="00A80117"/>
    <w:rsid w:val="00A801FF"/>
    <w:rsid w:val="00A80744"/>
    <w:rsid w:val="00A80889"/>
    <w:rsid w:val="00A818F0"/>
    <w:rsid w:val="00A825A7"/>
    <w:rsid w:val="00A82B66"/>
    <w:rsid w:val="00A83296"/>
    <w:rsid w:val="00A842B4"/>
    <w:rsid w:val="00A84D70"/>
    <w:rsid w:val="00A90634"/>
    <w:rsid w:val="00A90CEE"/>
    <w:rsid w:val="00A90EF9"/>
    <w:rsid w:val="00A91C08"/>
    <w:rsid w:val="00A9281C"/>
    <w:rsid w:val="00A92A74"/>
    <w:rsid w:val="00A9355C"/>
    <w:rsid w:val="00A941C3"/>
    <w:rsid w:val="00A9439F"/>
    <w:rsid w:val="00A9471F"/>
    <w:rsid w:val="00A954AB"/>
    <w:rsid w:val="00A955AB"/>
    <w:rsid w:val="00A960DE"/>
    <w:rsid w:val="00A962DA"/>
    <w:rsid w:val="00A968B8"/>
    <w:rsid w:val="00A9720F"/>
    <w:rsid w:val="00A97230"/>
    <w:rsid w:val="00A978E5"/>
    <w:rsid w:val="00A97D39"/>
    <w:rsid w:val="00A97DFB"/>
    <w:rsid w:val="00AA0B84"/>
    <w:rsid w:val="00AA0DE5"/>
    <w:rsid w:val="00AA16AF"/>
    <w:rsid w:val="00AA2D89"/>
    <w:rsid w:val="00AA371E"/>
    <w:rsid w:val="00AA3827"/>
    <w:rsid w:val="00AA3E01"/>
    <w:rsid w:val="00AA59B6"/>
    <w:rsid w:val="00AA59BA"/>
    <w:rsid w:val="00AA5A9F"/>
    <w:rsid w:val="00AA5B95"/>
    <w:rsid w:val="00AA6987"/>
    <w:rsid w:val="00AA69AD"/>
    <w:rsid w:val="00AA6D2D"/>
    <w:rsid w:val="00AA716D"/>
    <w:rsid w:val="00AA797F"/>
    <w:rsid w:val="00AA7BA5"/>
    <w:rsid w:val="00AB00BE"/>
    <w:rsid w:val="00AB0F46"/>
    <w:rsid w:val="00AB1598"/>
    <w:rsid w:val="00AB15E3"/>
    <w:rsid w:val="00AB184D"/>
    <w:rsid w:val="00AB2667"/>
    <w:rsid w:val="00AB357F"/>
    <w:rsid w:val="00AB35D2"/>
    <w:rsid w:val="00AB3B1C"/>
    <w:rsid w:val="00AB5CA7"/>
    <w:rsid w:val="00AB5FE9"/>
    <w:rsid w:val="00AB6594"/>
    <w:rsid w:val="00AB6A75"/>
    <w:rsid w:val="00AB739C"/>
    <w:rsid w:val="00AB7840"/>
    <w:rsid w:val="00AC0DA1"/>
    <w:rsid w:val="00AC1D55"/>
    <w:rsid w:val="00AC2030"/>
    <w:rsid w:val="00AC44FB"/>
    <w:rsid w:val="00AC48BE"/>
    <w:rsid w:val="00AC71C8"/>
    <w:rsid w:val="00AD103B"/>
    <w:rsid w:val="00AD45D9"/>
    <w:rsid w:val="00AD7AE0"/>
    <w:rsid w:val="00AD7B3B"/>
    <w:rsid w:val="00AE01AE"/>
    <w:rsid w:val="00AE0D4F"/>
    <w:rsid w:val="00AE1347"/>
    <w:rsid w:val="00AE1856"/>
    <w:rsid w:val="00AE22C6"/>
    <w:rsid w:val="00AE2585"/>
    <w:rsid w:val="00AE2687"/>
    <w:rsid w:val="00AE3018"/>
    <w:rsid w:val="00AE32BC"/>
    <w:rsid w:val="00AE3BF2"/>
    <w:rsid w:val="00AE5116"/>
    <w:rsid w:val="00AE6619"/>
    <w:rsid w:val="00AF0992"/>
    <w:rsid w:val="00AF0F7E"/>
    <w:rsid w:val="00AF1584"/>
    <w:rsid w:val="00AF2162"/>
    <w:rsid w:val="00AF255D"/>
    <w:rsid w:val="00AF34D6"/>
    <w:rsid w:val="00AF4013"/>
    <w:rsid w:val="00AF5E3C"/>
    <w:rsid w:val="00AF6496"/>
    <w:rsid w:val="00AF7A0E"/>
    <w:rsid w:val="00B00766"/>
    <w:rsid w:val="00B00A82"/>
    <w:rsid w:val="00B01925"/>
    <w:rsid w:val="00B01B40"/>
    <w:rsid w:val="00B022C9"/>
    <w:rsid w:val="00B0291B"/>
    <w:rsid w:val="00B0316F"/>
    <w:rsid w:val="00B031FB"/>
    <w:rsid w:val="00B0338D"/>
    <w:rsid w:val="00B041AD"/>
    <w:rsid w:val="00B047E3"/>
    <w:rsid w:val="00B04805"/>
    <w:rsid w:val="00B051F3"/>
    <w:rsid w:val="00B06217"/>
    <w:rsid w:val="00B062F9"/>
    <w:rsid w:val="00B069D3"/>
    <w:rsid w:val="00B06CA6"/>
    <w:rsid w:val="00B10019"/>
    <w:rsid w:val="00B10618"/>
    <w:rsid w:val="00B108D2"/>
    <w:rsid w:val="00B10ABF"/>
    <w:rsid w:val="00B112A0"/>
    <w:rsid w:val="00B116B5"/>
    <w:rsid w:val="00B116FD"/>
    <w:rsid w:val="00B1238F"/>
    <w:rsid w:val="00B1251D"/>
    <w:rsid w:val="00B1292D"/>
    <w:rsid w:val="00B12A07"/>
    <w:rsid w:val="00B12C14"/>
    <w:rsid w:val="00B13145"/>
    <w:rsid w:val="00B13467"/>
    <w:rsid w:val="00B13572"/>
    <w:rsid w:val="00B13C6A"/>
    <w:rsid w:val="00B14591"/>
    <w:rsid w:val="00B14799"/>
    <w:rsid w:val="00B1567A"/>
    <w:rsid w:val="00B15D1D"/>
    <w:rsid w:val="00B16316"/>
    <w:rsid w:val="00B16596"/>
    <w:rsid w:val="00B16E58"/>
    <w:rsid w:val="00B1795C"/>
    <w:rsid w:val="00B17992"/>
    <w:rsid w:val="00B17E24"/>
    <w:rsid w:val="00B205DF"/>
    <w:rsid w:val="00B21348"/>
    <w:rsid w:val="00B21377"/>
    <w:rsid w:val="00B21E4D"/>
    <w:rsid w:val="00B22DA4"/>
    <w:rsid w:val="00B24810"/>
    <w:rsid w:val="00B24D9D"/>
    <w:rsid w:val="00B2538A"/>
    <w:rsid w:val="00B267D8"/>
    <w:rsid w:val="00B26B0F"/>
    <w:rsid w:val="00B26F95"/>
    <w:rsid w:val="00B27247"/>
    <w:rsid w:val="00B27724"/>
    <w:rsid w:val="00B27749"/>
    <w:rsid w:val="00B3034B"/>
    <w:rsid w:val="00B30633"/>
    <w:rsid w:val="00B31693"/>
    <w:rsid w:val="00B322D1"/>
    <w:rsid w:val="00B323BD"/>
    <w:rsid w:val="00B328DE"/>
    <w:rsid w:val="00B34132"/>
    <w:rsid w:val="00B34E33"/>
    <w:rsid w:val="00B3539F"/>
    <w:rsid w:val="00B35885"/>
    <w:rsid w:val="00B36066"/>
    <w:rsid w:val="00B36395"/>
    <w:rsid w:val="00B36B4B"/>
    <w:rsid w:val="00B36EC8"/>
    <w:rsid w:val="00B40B3B"/>
    <w:rsid w:val="00B40C40"/>
    <w:rsid w:val="00B40C67"/>
    <w:rsid w:val="00B44360"/>
    <w:rsid w:val="00B44A42"/>
    <w:rsid w:val="00B44A4E"/>
    <w:rsid w:val="00B451C7"/>
    <w:rsid w:val="00B46A00"/>
    <w:rsid w:val="00B46B95"/>
    <w:rsid w:val="00B47152"/>
    <w:rsid w:val="00B472FA"/>
    <w:rsid w:val="00B4772A"/>
    <w:rsid w:val="00B50802"/>
    <w:rsid w:val="00B51795"/>
    <w:rsid w:val="00B51A07"/>
    <w:rsid w:val="00B51FDE"/>
    <w:rsid w:val="00B52516"/>
    <w:rsid w:val="00B52C1D"/>
    <w:rsid w:val="00B52E51"/>
    <w:rsid w:val="00B5346D"/>
    <w:rsid w:val="00B53475"/>
    <w:rsid w:val="00B54DE0"/>
    <w:rsid w:val="00B550CA"/>
    <w:rsid w:val="00B5549A"/>
    <w:rsid w:val="00B5652E"/>
    <w:rsid w:val="00B56804"/>
    <w:rsid w:val="00B5785D"/>
    <w:rsid w:val="00B60709"/>
    <w:rsid w:val="00B6080A"/>
    <w:rsid w:val="00B608C6"/>
    <w:rsid w:val="00B60F00"/>
    <w:rsid w:val="00B61856"/>
    <w:rsid w:val="00B61918"/>
    <w:rsid w:val="00B62306"/>
    <w:rsid w:val="00B626F4"/>
    <w:rsid w:val="00B63764"/>
    <w:rsid w:val="00B64705"/>
    <w:rsid w:val="00B64CB4"/>
    <w:rsid w:val="00B704D2"/>
    <w:rsid w:val="00B70D69"/>
    <w:rsid w:val="00B7144E"/>
    <w:rsid w:val="00B71851"/>
    <w:rsid w:val="00B7276F"/>
    <w:rsid w:val="00B72C54"/>
    <w:rsid w:val="00B7352F"/>
    <w:rsid w:val="00B73B9C"/>
    <w:rsid w:val="00B74776"/>
    <w:rsid w:val="00B75D63"/>
    <w:rsid w:val="00B761D4"/>
    <w:rsid w:val="00B76268"/>
    <w:rsid w:val="00B76AB1"/>
    <w:rsid w:val="00B76DA9"/>
    <w:rsid w:val="00B77760"/>
    <w:rsid w:val="00B779B3"/>
    <w:rsid w:val="00B77AF3"/>
    <w:rsid w:val="00B77FC2"/>
    <w:rsid w:val="00B80AE6"/>
    <w:rsid w:val="00B80DFD"/>
    <w:rsid w:val="00B81397"/>
    <w:rsid w:val="00B8165B"/>
    <w:rsid w:val="00B82436"/>
    <w:rsid w:val="00B829E8"/>
    <w:rsid w:val="00B82C60"/>
    <w:rsid w:val="00B83409"/>
    <w:rsid w:val="00B8379E"/>
    <w:rsid w:val="00B83F47"/>
    <w:rsid w:val="00B8425B"/>
    <w:rsid w:val="00B84B89"/>
    <w:rsid w:val="00B856A5"/>
    <w:rsid w:val="00B86034"/>
    <w:rsid w:val="00B8612D"/>
    <w:rsid w:val="00B861C3"/>
    <w:rsid w:val="00B86209"/>
    <w:rsid w:val="00B8659D"/>
    <w:rsid w:val="00B866C3"/>
    <w:rsid w:val="00B87B78"/>
    <w:rsid w:val="00B91568"/>
    <w:rsid w:val="00B91764"/>
    <w:rsid w:val="00B92A9F"/>
    <w:rsid w:val="00B92FEE"/>
    <w:rsid w:val="00B9316C"/>
    <w:rsid w:val="00B93B1A"/>
    <w:rsid w:val="00B93D75"/>
    <w:rsid w:val="00B93F8D"/>
    <w:rsid w:val="00B9457F"/>
    <w:rsid w:val="00B956E1"/>
    <w:rsid w:val="00B95F99"/>
    <w:rsid w:val="00B966B1"/>
    <w:rsid w:val="00B96CCA"/>
    <w:rsid w:val="00BA140E"/>
    <w:rsid w:val="00BA16FF"/>
    <w:rsid w:val="00BA1B83"/>
    <w:rsid w:val="00BA1C01"/>
    <w:rsid w:val="00BA1ED0"/>
    <w:rsid w:val="00BA1F88"/>
    <w:rsid w:val="00BA3E7C"/>
    <w:rsid w:val="00BA3EF3"/>
    <w:rsid w:val="00BA49EB"/>
    <w:rsid w:val="00BA4EAB"/>
    <w:rsid w:val="00BA5E1E"/>
    <w:rsid w:val="00BA63EF"/>
    <w:rsid w:val="00BA6846"/>
    <w:rsid w:val="00BA7E35"/>
    <w:rsid w:val="00BA7F18"/>
    <w:rsid w:val="00BA7FEA"/>
    <w:rsid w:val="00BB0005"/>
    <w:rsid w:val="00BB0B98"/>
    <w:rsid w:val="00BB0F34"/>
    <w:rsid w:val="00BB1BD3"/>
    <w:rsid w:val="00BB1EC3"/>
    <w:rsid w:val="00BB2074"/>
    <w:rsid w:val="00BB297F"/>
    <w:rsid w:val="00BB3214"/>
    <w:rsid w:val="00BB3790"/>
    <w:rsid w:val="00BB42AD"/>
    <w:rsid w:val="00BB4BF7"/>
    <w:rsid w:val="00BB53CF"/>
    <w:rsid w:val="00BB60A4"/>
    <w:rsid w:val="00BB74EB"/>
    <w:rsid w:val="00BB79C9"/>
    <w:rsid w:val="00BB7DD9"/>
    <w:rsid w:val="00BB7FC7"/>
    <w:rsid w:val="00BC007E"/>
    <w:rsid w:val="00BC012E"/>
    <w:rsid w:val="00BC09C0"/>
    <w:rsid w:val="00BC109D"/>
    <w:rsid w:val="00BC14B6"/>
    <w:rsid w:val="00BC1C60"/>
    <w:rsid w:val="00BC1F46"/>
    <w:rsid w:val="00BC2B55"/>
    <w:rsid w:val="00BC38E8"/>
    <w:rsid w:val="00BC44A1"/>
    <w:rsid w:val="00BC4A34"/>
    <w:rsid w:val="00BC679D"/>
    <w:rsid w:val="00BC7A92"/>
    <w:rsid w:val="00BC7B20"/>
    <w:rsid w:val="00BC7C17"/>
    <w:rsid w:val="00BC7FE2"/>
    <w:rsid w:val="00BD00AA"/>
    <w:rsid w:val="00BD00FD"/>
    <w:rsid w:val="00BD2F9B"/>
    <w:rsid w:val="00BD39F0"/>
    <w:rsid w:val="00BD41A2"/>
    <w:rsid w:val="00BD4D36"/>
    <w:rsid w:val="00BD5459"/>
    <w:rsid w:val="00BD5EB8"/>
    <w:rsid w:val="00BD6191"/>
    <w:rsid w:val="00BD6248"/>
    <w:rsid w:val="00BD6BBC"/>
    <w:rsid w:val="00BD7055"/>
    <w:rsid w:val="00BD7DA3"/>
    <w:rsid w:val="00BE03CD"/>
    <w:rsid w:val="00BE3498"/>
    <w:rsid w:val="00BE35CF"/>
    <w:rsid w:val="00BE4A78"/>
    <w:rsid w:val="00BE5429"/>
    <w:rsid w:val="00BE5768"/>
    <w:rsid w:val="00BE5B56"/>
    <w:rsid w:val="00BE659A"/>
    <w:rsid w:val="00BE6AE9"/>
    <w:rsid w:val="00BE6EF4"/>
    <w:rsid w:val="00BE7A77"/>
    <w:rsid w:val="00BF00B0"/>
    <w:rsid w:val="00BF05DC"/>
    <w:rsid w:val="00BF0777"/>
    <w:rsid w:val="00BF330C"/>
    <w:rsid w:val="00BF4777"/>
    <w:rsid w:val="00BF4C90"/>
    <w:rsid w:val="00BF4CFB"/>
    <w:rsid w:val="00BF640E"/>
    <w:rsid w:val="00BF664C"/>
    <w:rsid w:val="00BF6D7B"/>
    <w:rsid w:val="00BF7A02"/>
    <w:rsid w:val="00BF7B65"/>
    <w:rsid w:val="00BF7FEE"/>
    <w:rsid w:val="00C00337"/>
    <w:rsid w:val="00C00DCC"/>
    <w:rsid w:val="00C021C9"/>
    <w:rsid w:val="00C025A4"/>
    <w:rsid w:val="00C0342A"/>
    <w:rsid w:val="00C03654"/>
    <w:rsid w:val="00C037B3"/>
    <w:rsid w:val="00C03B60"/>
    <w:rsid w:val="00C04431"/>
    <w:rsid w:val="00C04B74"/>
    <w:rsid w:val="00C04E5A"/>
    <w:rsid w:val="00C05541"/>
    <w:rsid w:val="00C058B5"/>
    <w:rsid w:val="00C05A4F"/>
    <w:rsid w:val="00C05D35"/>
    <w:rsid w:val="00C068EC"/>
    <w:rsid w:val="00C072DE"/>
    <w:rsid w:val="00C074A1"/>
    <w:rsid w:val="00C07DD3"/>
    <w:rsid w:val="00C11369"/>
    <w:rsid w:val="00C115C8"/>
    <w:rsid w:val="00C126D9"/>
    <w:rsid w:val="00C12ACC"/>
    <w:rsid w:val="00C12BE8"/>
    <w:rsid w:val="00C13735"/>
    <w:rsid w:val="00C13D4E"/>
    <w:rsid w:val="00C13E6F"/>
    <w:rsid w:val="00C13F9A"/>
    <w:rsid w:val="00C14E57"/>
    <w:rsid w:val="00C15F7F"/>
    <w:rsid w:val="00C1647F"/>
    <w:rsid w:val="00C20EE0"/>
    <w:rsid w:val="00C218CD"/>
    <w:rsid w:val="00C2202F"/>
    <w:rsid w:val="00C2495F"/>
    <w:rsid w:val="00C26C39"/>
    <w:rsid w:val="00C302CE"/>
    <w:rsid w:val="00C308D6"/>
    <w:rsid w:val="00C31547"/>
    <w:rsid w:val="00C3157D"/>
    <w:rsid w:val="00C31B27"/>
    <w:rsid w:val="00C31F1D"/>
    <w:rsid w:val="00C31F9E"/>
    <w:rsid w:val="00C32EBA"/>
    <w:rsid w:val="00C33011"/>
    <w:rsid w:val="00C33DF4"/>
    <w:rsid w:val="00C347DB"/>
    <w:rsid w:val="00C34ABD"/>
    <w:rsid w:val="00C35118"/>
    <w:rsid w:val="00C355EB"/>
    <w:rsid w:val="00C35898"/>
    <w:rsid w:val="00C35C13"/>
    <w:rsid w:val="00C35F89"/>
    <w:rsid w:val="00C36455"/>
    <w:rsid w:val="00C36595"/>
    <w:rsid w:val="00C365C0"/>
    <w:rsid w:val="00C365E4"/>
    <w:rsid w:val="00C36C14"/>
    <w:rsid w:val="00C37194"/>
    <w:rsid w:val="00C37E69"/>
    <w:rsid w:val="00C400AB"/>
    <w:rsid w:val="00C40A29"/>
    <w:rsid w:val="00C40EC9"/>
    <w:rsid w:val="00C40F1D"/>
    <w:rsid w:val="00C41003"/>
    <w:rsid w:val="00C41E94"/>
    <w:rsid w:val="00C42053"/>
    <w:rsid w:val="00C42DEB"/>
    <w:rsid w:val="00C4328C"/>
    <w:rsid w:val="00C44374"/>
    <w:rsid w:val="00C44757"/>
    <w:rsid w:val="00C45D66"/>
    <w:rsid w:val="00C46601"/>
    <w:rsid w:val="00C46A4E"/>
    <w:rsid w:val="00C46F46"/>
    <w:rsid w:val="00C47547"/>
    <w:rsid w:val="00C476E8"/>
    <w:rsid w:val="00C478C3"/>
    <w:rsid w:val="00C512D3"/>
    <w:rsid w:val="00C520B8"/>
    <w:rsid w:val="00C529E7"/>
    <w:rsid w:val="00C53875"/>
    <w:rsid w:val="00C5389E"/>
    <w:rsid w:val="00C53945"/>
    <w:rsid w:val="00C53B76"/>
    <w:rsid w:val="00C547C1"/>
    <w:rsid w:val="00C54843"/>
    <w:rsid w:val="00C54F7C"/>
    <w:rsid w:val="00C5578F"/>
    <w:rsid w:val="00C566D9"/>
    <w:rsid w:val="00C57C5B"/>
    <w:rsid w:val="00C61178"/>
    <w:rsid w:val="00C64E3A"/>
    <w:rsid w:val="00C66581"/>
    <w:rsid w:val="00C66C6B"/>
    <w:rsid w:val="00C66FD9"/>
    <w:rsid w:val="00C7005D"/>
    <w:rsid w:val="00C70760"/>
    <w:rsid w:val="00C70B76"/>
    <w:rsid w:val="00C72C4B"/>
    <w:rsid w:val="00C72C76"/>
    <w:rsid w:val="00C736C9"/>
    <w:rsid w:val="00C73D22"/>
    <w:rsid w:val="00C73F4A"/>
    <w:rsid w:val="00C761F4"/>
    <w:rsid w:val="00C76472"/>
    <w:rsid w:val="00C769E3"/>
    <w:rsid w:val="00C779D9"/>
    <w:rsid w:val="00C77ECE"/>
    <w:rsid w:val="00C802E7"/>
    <w:rsid w:val="00C80641"/>
    <w:rsid w:val="00C821B3"/>
    <w:rsid w:val="00C82D82"/>
    <w:rsid w:val="00C831FB"/>
    <w:rsid w:val="00C8437A"/>
    <w:rsid w:val="00C85858"/>
    <w:rsid w:val="00C8624D"/>
    <w:rsid w:val="00C871F8"/>
    <w:rsid w:val="00C90B70"/>
    <w:rsid w:val="00C9107C"/>
    <w:rsid w:val="00C921F8"/>
    <w:rsid w:val="00C93467"/>
    <w:rsid w:val="00C946D0"/>
    <w:rsid w:val="00C94760"/>
    <w:rsid w:val="00C94E73"/>
    <w:rsid w:val="00C95DD5"/>
    <w:rsid w:val="00C960C3"/>
    <w:rsid w:val="00C960FA"/>
    <w:rsid w:val="00C96CFB"/>
    <w:rsid w:val="00C96E98"/>
    <w:rsid w:val="00C97F1A"/>
    <w:rsid w:val="00CA18E4"/>
    <w:rsid w:val="00CA1E3D"/>
    <w:rsid w:val="00CA28A0"/>
    <w:rsid w:val="00CA28DE"/>
    <w:rsid w:val="00CA4DCE"/>
    <w:rsid w:val="00CA5265"/>
    <w:rsid w:val="00CA7A41"/>
    <w:rsid w:val="00CA7B29"/>
    <w:rsid w:val="00CB03CD"/>
    <w:rsid w:val="00CB07C1"/>
    <w:rsid w:val="00CB08EA"/>
    <w:rsid w:val="00CB1FE1"/>
    <w:rsid w:val="00CB20C7"/>
    <w:rsid w:val="00CB409C"/>
    <w:rsid w:val="00CB49F2"/>
    <w:rsid w:val="00CB5B1A"/>
    <w:rsid w:val="00CB6693"/>
    <w:rsid w:val="00CB7917"/>
    <w:rsid w:val="00CB7E02"/>
    <w:rsid w:val="00CC0693"/>
    <w:rsid w:val="00CC1688"/>
    <w:rsid w:val="00CC210D"/>
    <w:rsid w:val="00CC2280"/>
    <w:rsid w:val="00CC2AF4"/>
    <w:rsid w:val="00CC2D33"/>
    <w:rsid w:val="00CC3EF6"/>
    <w:rsid w:val="00CC5C32"/>
    <w:rsid w:val="00CC70BC"/>
    <w:rsid w:val="00CC748E"/>
    <w:rsid w:val="00CD028F"/>
    <w:rsid w:val="00CD02F9"/>
    <w:rsid w:val="00CD073A"/>
    <w:rsid w:val="00CD0B76"/>
    <w:rsid w:val="00CD0E18"/>
    <w:rsid w:val="00CD1002"/>
    <w:rsid w:val="00CD1400"/>
    <w:rsid w:val="00CD3791"/>
    <w:rsid w:val="00CD37A1"/>
    <w:rsid w:val="00CD3B9F"/>
    <w:rsid w:val="00CD3CEA"/>
    <w:rsid w:val="00CD451C"/>
    <w:rsid w:val="00CD4CF7"/>
    <w:rsid w:val="00CD59F5"/>
    <w:rsid w:val="00CD5DA9"/>
    <w:rsid w:val="00CD662C"/>
    <w:rsid w:val="00CD670E"/>
    <w:rsid w:val="00CD6B1A"/>
    <w:rsid w:val="00CD7D2D"/>
    <w:rsid w:val="00CE0495"/>
    <w:rsid w:val="00CE11EA"/>
    <w:rsid w:val="00CE23C8"/>
    <w:rsid w:val="00CE2E95"/>
    <w:rsid w:val="00CE495A"/>
    <w:rsid w:val="00CE522A"/>
    <w:rsid w:val="00CE60E3"/>
    <w:rsid w:val="00CE6574"/>
    <w:rsid w:val="00CE6FB1"/>
    <w:rsid w:val="00CF028C"/>
    <w:rsid w:val="00CF19FD"/>
    <w:rsid w:val="00CF3293"/>
    <w:rsid w:val="00CF4DFF"/>
    <w:rsid w:val="00CF706C"/>
    <w:rsid w:val="00CF7EA2"/>
    <w:rsid w:val="00D01050"/>
    <w:rsid w:val="00D0174E"/>
    <w:rsid w:val="00D01897"/>
    <w:rsid w:val="00D03730"/>
    <w:rsid w:val="00D03E96"/>
    <w:rsid w:val="00D04B94"/>
    <w:rsid w:val="00D05C3B"/>
    <w:rsid w:val="00D06C85"/>
    <w:rsid w:val="00D07686"/>
    <w:rsid w:val="00D07C31"/>
    <w:rsid w:val="00D10F49"/>
    <w:rsid w:val="00D11068"/>
    <w:rsid w:val="00D127AF"/>
    <w:rsid w:val="00D12822"/>
    <w:rsid w:val="00D12DA9"/>
    <w:rsid w:val="00D12FB8"/>
    <w:rsid w:val="00D13EDA"/>
    <w:rsid w:val="00D14174"/>
    <w:rsid w:val="00D14D23"/>
    <w:rsid w:val="00D14F12"/>
    <w:rsid w:val="00D1543D"/>
    <w:rsid w:val="00D15AAD"/>
    <w:rsid w:val="00D16011"/>
    <w:rsid w:val="00D16875"/>
    <w:rsid w:val="00D176FC"/>
    <w:rsid w:val="00D17F4E"/>
    <w:rsid w:val="00D20140"/>
    <w:rsid w:val="00D209A1"/>
    <w:rsid w:val="00D20F1F"/>
    <w:rsid w:val="00D21253"/>
    <w:rsid w:val="00D222B3"/>
    <w:rsid w:val="00D22364"/>
    <w:rsid w:val="00D231C8"/>
    <w:rsid w:val="00D23450"/>
    <w:rsid w:val="00D234BD"/>
    <w:rsid w:val="00D23841"/>
    <w:rsid w:val="00D25009"/>
    <w:rsid w:val="00D25304"/>
    <w:rsid w:val="00D260B1"/>
    <w:rsid w:val="00D2617E"/>
    <w:rsid w:val="00D26466"/>
    <w:rsid w:val="00D265D9"/>
    <w:rsid w:val="00D2668B"/>
    <w:rsid w:val="00D277B2"/>
    <w:rsid w:val="00D30008"/>
    <w:rsid w:val="00D306C4"/>
    <w:rsid w:val="00D306DB"/>
    <w:rsid w:val="00D32523"/>
    <w:rsid w:val="00D3286E"/>
    <w:rsid w:val="00D32CF8"/>
    <w:rsid w:val="00D32F59"/>
    <w:rsid w:val="00D33651"/>
    <w:rsid w:val="00D33B7F"/>
    <w:rsid w:val="00D362A2"/>
    <w:rsid w:val="00D368FD"/>
    <w:rsid w:val="00D36A40"/>
    <w:rsid w:val="00D36D2D"/>
    <w:rsid w:val="00D3732E"/>
    <w:rsid w:val="00D377EF"/>
    <w:rsid w:val="00D37E65"/>
    <w:rsid w:val="00D4054C"/>
    <w:rsid w:val="00D40CC0"/>
    <w:rsid w:val="00D41313"/>
    <w:rsid w:val="00D41C06"/>
    <w:rsid w:val="00D427AF"/>
    <w:rsid w:val="00D432FA"/>
    <w:rsid w:val="00D43728"/>
    <w:rsid w:val="00D4404F"/>
    <w:rsid w:val="00D449F6"/>
    <w:rsid w:val="00D44BA4"/>
    <w:rsid w:val="00D44C03"/>
    <w:rsid w:val="00D4558A"/>
    <w:rsid w:val="00D476C1"/>
    <w:rsid w:val="00D47DE5"/>
    <w:rsid w:val="00D47F48"/>
    <w:rsid w:val="00D50881"/>
    <w:rsid w:val="00D50FB4"/>
    <w:rsid w:val="00D5100F"/>
    <w:rsid w:val="00D51C0D"/>
    <w:rsid w:val="00D52435"/>
    <w:rsid w:val="00D528CC"/>
    <w:rsid w:val="00D52FF3"/>
    <w:rsid w:val="00D534AF"/>
    <w:rsid w:val="00D53546"/>
    <w:rsid w:val="00D540E2"/>
    <w:rsid w:val="00D5427C"/>
    <w:rsid w:val="00D5445A"/>
    <w:rsid w:val="00D547DA"/>
    <w:rsid w:val="00D560B7"/>
    <w:rsid w:val="00D561F6"/>
    <w:rsid w:val="00D600BD"/>
    <w:rsid w:val="00D604B4"/>
    <w:rsid w:val="00D6085A"/>
    <w:rsid w:val="00D61008"/>
    <w:rsid w:val="00D6127F"/>
    <w:rsid w:val="00D61ECB"/>
    <w:rsid w:val="00D623F0"/>
    <w:rsid w:val="00D62912"/>
    <w:rsid w:val="00D6382F"/>
    <w:rsid w:val="00D6424F"/>
    <w:rsid w:val="00D649FD"/>
    <w:rsid w:val="00D6630B"/>
    <w:rsid w:val="00D6720A"/>
    <w:rsid w:val="00D675A1"/>
    <w:rsid w:val="00D7045F"/>
    <w:rsid w:val="00D70900"/>
    <w:rsid w:val="00D719F1"/>
    <w:rsid w:val="00D71E51"/>
    <w:rsid w:val="00D72A32"/>
    <w:rsid w:val="00D72DD2"/>
    <w:rsid w:val="00D74CED"/>
    <w:rsid w:val="00D754D8"/>
    <w:rsid w:val="00D7577A"/>
    <w:rsid w:val="00D75AA7"/>
    <w:rsid w:val="00D75F01"/>
    <w:rsid w:val="00D76586"/>
    <w:rsid w:val="00D76C4F"/>
    <w:rsid w:val="00D76E85"/>
    <w:rsid w:val="00D8023D"/>
    <w:rsid w:val="00D80457"/>
    <w:rsid w:val="00D80CCD"/>
    <w:rsid w:val="00D8235A"/>
    <w:rsid w:val="00D82C8E"/>
    <w:rsid w:val="00D831C1"/>
    <w:rsid w:val="00D83C72"/>
    <w:rsid w:val="00D83D1E"/>
    <w:rsid w:val="00D841C3"/>
    <w:rsid w:val="00D8463D"/>
    <w:rsid w:val="00D84B0A"/>
    <w:rsid w:val="00D84B6E"/>
    <w:rsid w:val="00D84BC4"/>
    <w:rsid w:val="00D850F1"/>
    <w:rsid w:val="00D8560D"/>
    <w:rsid w:val="00D87917"/>
    <w:rsid w:val="00D87D31"/>
    <w:rsid w:val="00D87FAA"/>
    <w:rsid w:val="00D9012C"/>
    <w:rsid w:val="00D903AD"/>
    <w:rsid w:val="00D9095A"/>
    <w:rsid w:val="00D90D86"/>
    <w:rsid w:val="00D92DF2"/>
    <w:rsid w:val="00D942FB"/>
    <w:rsid w:val="00D94348"/>
    <w:rsid w:val="00D945C9"/>
    <w:rsid w:val="00D94A09"/>
    <w:rsid w:val="00D94BEF"/>
    <w:rsid w:val="00D95B22"/>
    <w:rsid w:val="00D95D72"/>
    <w:rsid w:val="00D969C0"/>
    <w:rsid w:val="00D97B64"/>
    <w:rsid w:val="00D97F72"/>
    <w:rsid w:val="00DA022D"/>
    <w:rsid w:val="00DA0587"/>
    <w:rsid w:val="00DA09EB"/>
    <w:rsid w:val="00DA104D"/>
    <w:rsid w:val="00DA1363"/>
    <w:rsid w:val="00DA14AD"/>
    <w:rsid w:val="00DA24E7"/>
    <w:rsid w:val="00DA2C1D"/>
    <w:rsid w:val="00DA3B38"/>
    <w:rsid w:val="00DA3D03"/>
    <w:rsid w:val="00DA3D65"/>
    <w:rsid w:val="00DA4186"/>
    <w:rsid w:val="00DA5701"/>
    <w:rsid w:val="00DA60D2"/>
    <w:rsid w:val="00DA6F10"/>
    <w:rsid w:val="00DA6F59"/>
    <w:rsid w:val="00DA739B"/>
    <w:rsid w:val="00DA7AE1"/>
    <w:rsid w:val="00DA7C4E"/>
    <w:rsid w:val="00DB07F2"/>
    <w:rsid w:val="00DB1E11"/>
    <w:rsid w:val="00DB37B2"/>
    <w:rsid w:val="00DB3F48"/>
    <w:rsid w:val="00DB40D1"/>
    <w:rsid w:val="00DB51A5"/>
    <w:rsid w:val="00DB52A9"/>
    <w:rsid w:val="00DB65A3"/>
    <w:rsid w:val="00DC1513"/>
    <w:rsid w:val="00DC1FA9"/>
    <w:rsid w:val="00DC298B"/>
    <w:rsid w:val="00DC31F3"/>
    <w:rsid w:val="00DC4553"/>
    <w:rsid w:val="00DC520E"/>
    <w:rsid w:val="00DC5316"/>
    <w:rsid w:val="00DC553B"/>
    <w:rsid w:val="00DC645B"/>
    <w:rsid w:val="00DC780A"/>
    <w:rsid w:val="00DC7C72"/>
    <w:rsid w:val="00DD2478"/>
    <w:rsid w:val="00DD2592"/>
    <w:rsid w:val="00DD3214"/>
    <w:rsid w:val="00DD3D7A"/>
    <w:rsid w:val="00DD4DB9"/>
    <w:rsid w:val="00DD4F07"/>
    <w:rsid w:val="00DD5166"/>
    <w:rsid w:val="00DD597C"/>
    <w:rsid w:val="00DD5AF5"/>
    <w:rsid w:val="00DD6289"/>
    <w:rsid w:val="00DD7610"/>
    <w:rsid w:val="00DD769D"/>
    <w:rsid w:val="00DD77F0"/>
    <w:rsid w:val="00DD7B3B"/>
    <w:rsid w:val="00DD7F52"/>
    <w:rsid w:val="00DE0240"/>
    <w:rsid w:val="00DE032E"/>
    <w:rsid w:val="00DE098E"/>
    <w:rsid w:val="00DE1AF6"/>
    <w:rsid w:val="00DE28CB"/>
    <w:rsid w:val="00DE38A6"/>
    <w:rsid w:val="00DE3E1E"/>
    <w:rsid w:val="00DE42F7"/>
    <w:rsid w:val="00DE478A"/>
    <w:rsid w:val="00DE4D63"/>
    <w:rsid w:val="00DE6686"/>
    <w:rsid w:val="00DE6862"/>
    <w:rsid w:val="00DE72E1"/>
    <w:rsid w:val="00DE7B3C"/>
    <w:rsid w:val="00DF0EF6"/>
    <w:rsid w:val="00DF19B4"/>
    <w:rsid w:val="00DF1BEB"/>
    <w:rsid w:val="00DF39EF"/>
    <w:rsid w:val="00DF56E4"/>
    <w:rsid w:val="00DF582F"/>
    <w:rsid w:val="00DF615F"/>
    <w:rsid w:val="00DF62F4"/>
    <w:rsid w:val="00DF799A"/>
    <w:rsid w:val="00DF7CD5"/>
    <w:rsid w:val="00E0043F"/>
    <w:rsid w:val="00E0184B"/>
    <w:rsid w:val="00E01928"/>
    <w:rsid w:val="00E02F28"/>
    <w:rsid w:val="00E048A8"/>
    <w:rsid w:val="00E04DC0"/>
    <w:rsid w:val="00E05508"/>
    <w:rsid w:val="00E05E92"/>
    <w:rsid w:val="00E060C3"/>
    <w:rsid w:val="00E06B37"/>
    <w:rsid w:val="00E06F31"/>
    <w:rsid w:val="00E07448"/>
    <w:rsid w:val="00E079F8"/>
    <w:rsid w:val="00E104DE"/>
    <w:rsid w:val="00E10789"/>
    <w:rsid w:val="00E1193B"/>
    <w:rsid w:val="00E12108"/>
    <w:rsid w:val="00E12A4B"/>
    <w:rsid w:val="00E12E71"/>
    <w:rsid w:val="00E13558"/>
    <w:rsid w:val="00E140BD"/>
    <w:rsid w:val="00E14BF1"/>
    <w:rsid w:val="00E1665E"/>
    <w:rsid w:val="00E16A91"/>
    <w:rsid w:val="00E20AE9"/>
    <w:rsid w:val="00E220B9"/>
    <w:rsid w:val="00E223B5"/>
    <w:rsid w:val="00E22E1E"/>
    <w:rsid w:val="00E23079"/>
    <w:rsid w:val="00E238D8"/>
    <w:rsid w:val="00E24846"/>
    <w:rsid w:val="00E2490E"/>
    <w:rsid w:val="00E253A7"/>
    <w:rsid w:val="00E26744"/>
    <w:rsid w:val="00E26E05"/>
    <w:rsid w:val="00E3082B"/>
    <w:rsid w:val="00E30E0A"/>
    <w:rsid w:val="00E31C63"/>
    <w:rsid w:val="00E321C2"/>
    <w:rsid w:val="00E32487"/>
    <w:rsid w:val="00E334A1"/>
    <w:rsid w:val="00E345EF"/>
    <w:rsid w:val="00E349CD"/>
    <w:rsid w:val="00E34A4D"/>
    <w:rsid w:val="00E35185"/>
    <w:rsid w:val="00E3540B"/>
    <w:rsid w:val="00E358C9"/>
    <w:rsid w:val="00E35B12"/>
    <w:rsid w:val="00E363B1"/>
    <w:rsid w:val="00E364AF"/>
    <w:rsid w:val="00E36E70"/>
    <w:rsid w:val="00E36E8E"/>
    <w:rsid w:val="00E3744F"/>
    <w:rsid w:val="00E41660"/>
    <w:rsid w:val="00E4186C"/>
    <w:rsid w:val="00E419C1"/>
    <w:rsid w:val="00E41B8C"/>
    <w:rsid w:val="00E422C1"/>
    <w:rsid w:val="00E423A1"/>
    <w:rsid w:val="00E42FAB"/>
    <w:rsid w:val="00E431B5"/>
    <w:rsid w:val="00E43BC1"/>
    <w:rsid w:val="00E43EB8"/>
    <w:rsid w:val="00E44B7E"/>
    <w:rsid w:val="00E44ECB"/>
    <w:rsid w:val="00E45B47"/>
    <w:rsid w:val="00E4652A"/>
    <w:rsid w:val="00E46DA1"/>
    <w:rsid w:val="00E503E7"/>
    <w:rsid w:val="00E521AC"/>
    <w:rsid w:val="00E52593"/>
    <w:rsid w:val="00E52647"/>
    <w:rsid w:val="00E52BB7"/>
    <w:rsid w:val="00E538AF"/>
    <w:rsid w:val="00E53BC0"/>
    <w:rsid w:val="00E53CB0"/>
    <w:rsid w:val="00E547EA"/>
    <w:rsid w:val="00E55B64"/>
    <w:rsid w:val="00E5648E"/>
    <w:rsid w:val="00E5661C"/>
    <w:rsid w:val="00E57215"/>
    <w:rsid w:val="00E573EB"/>
    <w:rsid w:val="00E60633"/>
    <w:rsid w:val="00E60AC1"/>
    <w:rsid w:val="00E61A56"/>
    <w:rsid w:val="00E61C05"/>
    <w:rsid w:val="00E62B97"/>
    <w:rsid w:val="00E6316C"/>
    <w:rsid w:val="00E639C3"/>
    <w:rsid w:val="00E64274"/>
    <w:rsid w:val="00E645BE"/>
    <w:rsid w:val="00E65756"/>
    <w:rsid w:val="00E6577C"/>
    <w:rsid w:val="00E6582A"/>
    <w:rsid w:val="00E65BB5"/>
    <w:rsid w:val="00E672C0"/>
    <w:rsid w:val="00E70418"/>
    <w:rsid w:val="00E70848"/>
    <w:rsid w:val="00E721B1"/>
    <w:rsid w:val="00E727ED"/>
    <w:rsid w:val="00E7280A"/>
    <w:rsid w:val="00E736B8"/>
    <w:rsid w:val="00E73BC9"/>
    <w:rsid w:val="00E73EAD"/>
    <w:rsid w:val="00E74845"/>
    <w:rsid w:val="00E759BE"/>
    <w:rsid w:val="00E7605B"/>
    <w:rsid w:val="00E776B4"/>
    <w:rsid w:val="00E8087F"/>
    <w:rsid w:val="00E80D65"/>
    <w:rsid w:val="00E80ECD"/>
    <w:rsid w:val="00E8155D"/>
    <w:rsid w:val="00E81669"/>
    <w:rsid w:val="00E816B2"/>
    <w:rsid w:val="00E8171D"/>
    <w:rsid w:val="00E825B6"/>
    <w:rsid w:val="00E82780"/>
    <w:rsid w:val="00E82A7B"/>
    <w:rsid w:val="00E83982"/>
    <w:rsid w:val="00E83C1D"/>
    <w:rsid w:val="00E84291"/>
    <w:rsid w:val="00E849A1"/>
    <w:rsid w:val="00E84FE2"/>
    <w:rsid w:val="00E85341"/>
    <w:rsid w:val="00E874A5"/>
    <w:rsid w:val="00E911AB"/>
    <w:rsid w:val="00E914F7"/>
    <w:rsid w:val="00E91DC2"/>
    <w:rsid w:val="00E9222D"/>
    <w:rsid w:val="00E92C05"/>
    <w:rsid w:val="00E93727"/>
    <w:rsid w:val="00E94B2C"/>
    <w:rsid w:val="00E95B83"/>
    <w:rsid w:val="00E963F7"/>
    <w:rsid w:val="00E96840"/>
    <w:rsid w:val="00E96FB7"/>
    <w:rsid w:val="00E970C6"/>
    <w:rsid w:val="00E97C97"/>
    <w:rsid w:val="00EA0E50"/>
    <w:rsid w:val="00EA0EBF"/>
    <w:rsid w:val="00EA27D5"/>
    <w:rsid w:val="00EA3B0C"/>
    <w:rsid w:val="00EA3E64"/>
    <w:rsid w:val="00EA461E"/>
    <w:rsid w:val="00EA5167"/>
    <w:rsid w:val="00EA60A5"/>
    <w:rsid w:val="00EA6AC5"/>
    <w:rsid w:val="00EA774E"/>
    <w:rsid w:val="00EA7C0A"/>
    <w:rsid w:val="00EA7CB7"/>
    <w:rsid w:val="00EA7D3B"/>
    <w:rsid w:val="00EB01E8"/>
    <w:rsid w:val="00EB0E60"/>
    <w:rsid w:val="00EB1187"/>
    <w:rsid w:val="00EB1FD8"/>
    <w:rsid w:val="00EB24DE"/>
    <w:rsid w:val="00EB301C"/>
    <w:rsid w:val="00EB3496"/>
    <w:rsid w:val="00EB3601"/>
    <w:rsid w:val="00EB3C8D"/>
    <w:rsid w:val="00EB3C93"/>
    <w:rsid w:val="00EB3F34"/>
    <w:rsid w:val="00EB3F94"/>
    <w:rsid w:val="00EB4520"/>
    <w:rsid w:val="00EB6CD6"/>
    <w:rsid w:val="00EB7B43"/>
    <w:rsid w:val="00EB7E06"/>
    <w:rsid w:val="00EC25B8"/>
    <w:rsid w:val="00EC28C8"/>
    <w:rsid w:val="00EC2C29"/>
    <w:rsid w:val="00EC3124"/>
    <w:rsid w:val="00EC37B9"/>
    <w:rsid w:val="00EC47CE"/>
    <w:rsid w:val="00EC50AF"/>
    <w:rsid w:val="00EC57AB"/>
    <w:rsid w:val="00EC5ACA"/>
    <w:rsid w:val="00EC6718"/>
    <w:rsid w:val="00EC6BA4"/>
    <w:rsid w:val="00EC757F"/>
    <w:rsid w:val="00EC7701"/>
    <w:rsid w:val="00EC7809"/>
    <w:rsid w:val="00EC7E1F"/>
    <w:rsid w:val="00ED02EB"/>
    <w:rsid w:val="00ED088B"/>
    <w:rsid w:val="00ED0DF9"/>
    <w:rsid w:val="00ED189B"/>
    <w:rsid w:val="00ED1E6B"/>
    <w:rsid w:val="00ED1E72"/>
    <w:rsid w:val="00ED288F"/>
    <w:rsid w:val="00ED2EFD"/>
    <w:rsid w:val="00ED377F"/>
    <w:rsid w:val="00ED3EF1"/>
    <w:rsid w:val="00ED4515"/>
    <w:rsid w:val="00ED5FD7"/>
    <w:rsid w:val="00ED69FC"/>
    <w:rsid w:val="00EE1152"/>
    <w:rsid w:val="00EE11ED"/>
    <w:rsid w:val="00EE1277"/>
    <w:rsid w:val="00EE15C6"/>
    <w:rsid w:val="00EE1AD5"/>
    <w:rsid w:val="00EE1E42"/>
    <w:rsid w:val="00EE2DA2"/>
    <w:rsid w:val="00EE3F6D"/>
    <w:rsid w:val="00EE433D"/>
    <w:rsid w:val="00EE51DA"/>
    <w:rsid w:val="00EE5A80"/>
    <w:rsid w:val="00EE6153"/>
    <w:rsid w:val="00EE7296"/>
    <w:rsid w:val="00EF03E8"/>
    <w:rsid w:val="00EF071A"/>
    <w:rsid w:val="00EF1F81"/>
    <w:rsid w:val="00EF2141"/>
    <w:rsid w:val="00EF2BB1"/>
    <w:rsid w:val="00EF3361"/>
    <w:rsid w:val="00EF3E3D"/>
    <w:rsid w:val="00EF42EB"/>
    <w:rsid w:val="00EF4860"/>
    <w:rsid w:val="00EF7E31"/>
    <w:rsid w:val="00F00A8D"/>
    <w:rsid w:val="00F02D40"/>
    <w:rsid w:val="00F02F79"/>
    <w:rsid w:val="00F036AA"/>
    <w:rsid w:val="00F03A6F"/>
    <w:rsid w:val="00F03BE1"/>
    <w:rsid w:val="00F049CE"/>
    <w:rsid w:val="00F051A9"/>
    <w:rsid w:val="00F05C30"/>
    <w:rsid w:val="00F05CF1"/>
    <w:rsid w:val="00F06051"/>
    <w:rsid w:val="00F06647"/>
    <w:rsid w:val="00F10D64"/>
    <w:rsid w:val="00F10DEB"/>
    <w:rsid w:val="00F113F6"/>
    <w:rsid w:val="00F115DA"/>
    <w:rsid w:val="00F11628"/>
    <w:rsid w:val="00F1220E"/>
    <w:rsid w:val="00F1279A"/>
    <w:rsid w:val="00F12F83"/>
    <w:rsid w:val="00F13B8C"/>
    <w:rsid w:val="00F14289"/>
    <w:rsid w:val="00F14342"/>
    <w:rsid w:val="00F151E7"/>
    <w:rsid w:val="00F15BD5"/>
    <w:rsid w:val="00F16124"/>
    <w:rsid w:val="00F164AE"/>
    <w:rsid w:val="00F166B0"/>
    <w:rsid w:val="00F17837"/>
    <w:rsid w:val="00F17DF3"/>
    <w:rsid w:val="00F17FF6"/>
    <w:rsid w:val="00F20226"/>
    <w:rsid w:val="00F21E54"/>
    <w:rsid w:val="00F21E72"/>
    <w:rsid w:val="00F22CFF"/>
    <w:rsid w:val="00F230E5"/>
    <w:rsid w:val="00F242BC"/>
    <w:rsid w:val="00F24397"/>
    <w:rsid w:val="00F24A18"/>
    <w:rsid w:val="00F24FB5"/>
    <w:rsid w:val="00F2528A"/>
    <w:rsid w:val="00F25CE0"/>
    <w:rsid w:val="00F260E7"/>
    <w:rsid w:val="00F27927"/>
    <w:rsid w:val="00F30B1A"/>
    <w:rsid w:val="00F3213B"/>
    <w:rsid w:val="00F32489"/>
    <w:rsid w:val="00F33764"/>
    <w:rsid w:val="00F33CE4"/>
    <w:rsid w:val="00F35E29"/>
    <w:rsid w:val="00F3743E"/>
    <w:rsid w:val="00F37ACB"/>
    <w:rsid w:val="00F37DD6"/>
    <w:rsid w:val="00F37FDC"/>
    <w:rsid w:val="00F40C01"/>
    <w:rsid w:val="00F41EAB"/>
    <w:rsid w:val="00F41F7A"/>
    <w:rsid w:val="00F42414"/>
    <w:rsid w:val="00F4270F"/>
    <w:rsid w:val="00F42CB7"/>
    <w:rsid w:val="00F42D5F"/>
    <w:rsid w:val="00F43139"/>
    <w:rsid w:val="00F44507"/>
    <w:rsid w:val="00F4471E"/>
    <w:rsid w:val="00F44846"/>
    <w:rsid w:val="00F44FBB"/>
    <w:rsid w:val="00F466EC"/>
    <w:rsid w:val="00F4733A"/>
    <w:rsid w:val="00F51264"/>
    <w:rsid w:val="00F551A2"/>
    <w:rsid w:val="00F5534B"/>
    <w:rsid w:val="00F557C6"/>
    <w:rsid w:val="00F55E45"/>
    <w:rsid w:val="00F55F25"/>
    <w:rsid w:val="00F56341"/>
    <w:rsid w:val="00F56A95"/>
    <w:rsid w:val="00F57DC5"/>
    <w:rsid w:val="00F60F73"/>
    <w:rsid w:val="00F60F7B"/>
    <w:rsid w:val="00F627E3"/>
    <w:rsid w:val="00F63641"/>
    <w:rsid w:val="00F64DAF"/>
    <w:rsid w:val="00F65434"/>
    <w:rsid w:val="00F65583"/>
    <w:rsid w:val="00F655DA"/>
    <w:rsid w:val="00F658C9"/>
    <w:rsid w:val="00F65F5B"/>
    <w:rsid w:val="00F67402"/>
    <w:rsid w:val="00F67C03"/>
    <w:rsid w:val="00F70178"/>
    <w:rsid w:val="00F70756"/>
    <w:rsid w:val="00F71322"/>
    <w:rsid w:val="00F7139A"/>
    <w:rsid w:val="00F71653"/>
    <w:rsid w:val="00F7195F"/>
    <w:rsid w:val="00F72BBF"/>
    <w:rsid w:val="00F72F45"/>
    <w:rsid w:val="00F732DE"/>
    <w:rsid w:val="00F736E8"/>
    <w:rsid w:val="00F73E2A"/>
    <w:rsid w:val="00F73ECF"/>
    <w:rsid w:val="00F743AE"/>
    <w:rsid w:val="00F74E0C"/>
    <w:rsid w:val="00F74FAA"/>
    <w:rsid w:val="00F754C2"/>
    <w:rsid w:val="00F755A1"/>
    <w:rsid w:val="00F757C0"/>
    <w:rsid w:val="00F768CC"/>
    <w:rsid w:val="00F7765E"/>
    <w:rsid w:val="00F7787B"/>
    <w:rsid w:val="00F77923"/>
    <w:rsid w:val="00F77A06"/>
    <w:rsid w:val="00F80394"/>
    <w:rsid w:val="00F81770"/>
    <w:rsid w:val="00F820F6"/>
    <w:rsid w:val="00F82477"/>
    <w:rsid w:val="00F82CF7"/>
    <w:rsid w:val="00F8321B"/>
    <w:rsid w:val="00F851BC"/>
    <w:rsid w:val="00F85885"/>
    <w:rsid w:val="00F85E93"/>
    <w:rsid w:val="00F862DB"/>
    <w:rsid w:val="00F8634F"/>
    <w:rsid w:val="00F866F1"/>
    <w:rsid w:val="00F86C78"/>
    <w:rsid w:val="00F87304"/>
    <w:rsid w:val="00F8747F"/>
    <w:rsid w:val="00F92603"/>
    <w:rsid w:val="00F92BF1"/>
    <w:rsid w:val="00F92DF1"/>
    <w:rsid w:val="00F93104"/>
    <w:rsid w:val="00F9419C"/>
    <w:rsid w:val="00F95420"/>
    <w:rsid w:val="00F954B9"/>
    <w:rsid w:val="00F96E37"/>
    <w:rsid w:val="00F970BD"/>
    <w:rsid w:val="00F97301"/>
    <w:rsid w:val="00F97E91"/>
    <w:rsid w:val="00FA2043"/>
    <w:rsid w:val="00FA3DC2"/>
    <w:rsid w:val="00FA3F60"/>
    <w:rsid w:val="00FA59CB"/>
    <w:rsid w:val="00FA6665"/>
    <w:rsid w:val="00FA6761"/>
    <w:rsid w:val="00FA6F80"/>
    <w:rsid w:val="00FB0C47"/>
    <w:rsid w:val="00FB3BBC"/>
    <w:rsid w:val="00FB4698"/>
    <w:rsid w:val="00FB4827"/>
    <w:rsid w:val="00FB4F30"/>
    <w:rsid w:val="00FB536D"/>
    <w:rsid w:val="00FB60CA"/>
    <w:rsid w:val="00FB799A"/>
    <w:rsid w:val="00FB7EC9"/>
    <w:rsid w:val="00FC141E"/>
    <w:rsid w:val="00FC1AB0"/>
    <w:rsid w:val="00FC1CEE"/>
    <w:rsid w:val="00FC1D2D"/>
    <w:rsid w:val="00FC23E3"/>
    <w:rsid w:val="00FC2695"/>
    <w:rsid w:val="00FC2E7C"/>
    <w:rsid w:val="00FC2EC0"/>
    <w:rsid w:val="00FC3BEB"/>
    <w:rsid w:val="00FC3C63"/>
    <w:rsid w:val="00FC41E6"/>
    <w:rsid w:val="00FC4A40"/>
    <w:rsid w:val="00FC5D62"/>
    <w:rsid w:val="00FC6363"/>
    <w:rsid w:val="00FC779D"/>
    <w:rsid w:val="00FC7804"/>
    <w:rsid w:val="00FD04EB"/>
    <w:rsid w:val="00FD0BD9"/>
    <w:rsid w:val="00FD0C2D"/>
    <w:rsid w:val="00FD1A2D"/>
    <w:rsid w:val="00FD2564"/>
    <w:rsid w:val="00FD27EC"/>
    <w:rsid w:val="00FD2F3C"/>
    <w:rsid w:val="00FD33DE"/>
    <w:rsid w:val="00FD3EBF"/>
    <w:rsid w:val="00FD4136"/>
    <w:rsid w:val="00FD4AD5"/>
    <w:rsid w:val="00FD4FC8"/>
    <w:rsid w:val="00FD524A"/>
    <w:rsid w:val="00FD54FC"/>
    <w:rsid w:val="00FD6479"/>
    <w:rsid w:val="00FD6AD4"/>
    <w:rsid w:val="00FD6BED"/>
    <w:rsid w:val="00FD7661"/>
    <w:rsid w:val="00FD7D12"/>
    <w:rsid w:val="00FE04BB"/>
    <w:rsid w:val="00FE0F16"/>
    <w:rsid w:val="00FE177A"/>
    <w:rsid w:val="00FE2CC8"/>
    <w:rsid w:val="00FE36DB"/>
    <w:rsid w:val="00FE394D"/>
    <w:rsid w:val="00FE3B9D"/>
    <w:rsid w:val="00FE5AC7"/>
    <w:rsid w:val="00FE5DC3"/>
    <w:rsid w:val="00FE5E53"/>
    <w:rsid w:val="00FE6123"/>
    <w:rsid w:val="00FE6FBA"/>
    <w:rsid w:val="00FE70AF"/>
    <w:rsid w:val="00FE7A5F"/>
    <w:rsid w:val="00FF0746"/>
    <w:rsid w:val="00FF13AB"/>
    <w:rsid w:val="00FF14FF"/>
    <w:rsid w:val="00FF1809"/>
    <w:rsid w:val="00FF1CFD"/>
    <w:rsid w:val="00FF2332"/>
    <w:rsid w:val="00FF315D"/>
    <w:rsid w:val="00FF461C"/>
    <w:rsid w:val="00FF46B0"/>
    <w:rsid w:val="00FF4829"/>
    <w:rsid w:val="00FF4A02"/>
    <w:rsid w:val="00FF4B2F"/>
    <w:rsid w:val="00FF5E29"/>
    <w:rsid w:val="00FF63ED"/>
    <w:rsid w:val="00FF683C"/>
    <w:rsid w:val="00FF76E5"/>
    <w:rsid w:val="00FF7875"/>
    <w:rsid w:val="00FF7A11"/>
    <w:rsid w:val="022C7677"/>
    <w:rsid w:val="02ED05CF"/>
    <w:rsid w:val="03362153"/>
    <w:rsid w:val="04C80172"/>
    <w:rsid w:val="04FD4263"/>
    <w:rsid w:val="06E835BF"/>
    <w:rsid w:val="06F9414A"/>
    <w:rsid w:val="073F2D0B"/>
    <w:rsid w:val="0A3F005D"/>
    <w:rsid w:val="0C050EBA"/>
    <w:rsid w:val="0DF921AA"/>
    <w:rsid w:val="0ED93B48"/>
    <w:rsid w:val="0F0924B4"/>
    <w:rsid w:val="0F1F345E"/>
    <w:rsid w:val="128E126A"/>
    <w:rsid w:val="146D1131"/>
    <w:rsid w:val="14EF0366"/>
    <w:rsid w:val="17C435A1"/>
    <w:rsid w:val="199D295A"/>
    <w:rsid w:val="1AF367F6"/>
    <w:rsid w:val="1BE9660C"/>
    <w:rsid w:val="1BF94E03"/>
    <w:rsid w:val="1C771F4C"/>
    <w:rsid w:val="1D3E4388"/>
    <w:rsid w:val="1E8D160C"/>
    <w:rsid w:val="1ED446AF"/>
    <w:rsid w:val="1EE93B15"/>
    <w:rsid w:val="208C21BB"/>
    <w:rsid w:val="20E33285"/>
    <w:rsid w:val="21322C85"/>
    <w:rsid w:val="232E7858"/>
    <w:rsid w:val="25415D2D"/>
    <w:rsid w:val="270C7364"/>
    <w:rsid w:val="273C6961"/>
    <w:rsid w:val="27A9203E"/>
    <w:rsid w:val="27AA37E1"/>
    <w:rsid w:val="28B80DE4"/>
    <w:rsid w:val="2A994270"/>
    <w:rsid w:val="2FC40256"/>
    <w:rsid w:val="2FC51CEF"/>
    <w:rsid w:val="30A91F61"/>
    <w:rsid w:val="31F81045"/>
    <w:rsid w:val="3279571B"/>
    <w:rsid w:val="33D7599C"/>
    <w:rsid w:val="343223E9"/>
    <w:rsid w:val="35AA0F21"/>
    <w:rsid w:val="35F55D16"/>
    <w:rsid w:val="36F92869"/>
    <w:rsid w:val="3733122E"/>
    <w:rsid w:val="37D607D8"/>
    <w:rsid w:val="37F46A54"/>
    <w:rsid w:val="3875702F"/>
    <w:rsid w:val="39804660"/>
    <w:rsid w:val="3EA62CD7"/>
    <w:rsid w:val="3ED867C1"/>
    <w:rsid w:val="3F51453F"/>
    <w:rsid w:val="412F5C6D"/>
    <w:rsid w:val="430455F9"/>
    <w:rsid w:val="4471043D"/>
    <w:rsid w:val="44EE0B22"/>
    <w:rsid w:val="46AC3584"/>
    <w:rsid w:val="46CA7EB1"/>
    <w:rsid w:val="480745B8"/>
    <w:rsid w:val="4B0E7E9E"/>
    <w:rsid w:val="4B101DCB"/>
    <w:rsid w:val="4B9053C9"/>
    <w:rsid w:val="4C3F5A65"/>
    <w:rsid w:val="4C4B7992"/>
    <w:rsid w:val="4D5C16CA"/>
    <w:rsid w:val="4DF609F0"/>
    <w:rsid w:val="4E205E26"/>
    <w:rsid w:val="4E355B2E"/>
    <w:rsid w:val="50154890"/>
    <w:rsid w:val="508B3032"/>
    <w:rsid w:val="51CA76C5"/>
    <w:rsid w:val="51F67E8C"/>
    <w:rsid w:val="527D3EED"/>
    <w:rsid w:val="52FE27C2"/>
    <w:rsid w:val="533A7F2F"/>
    <w:rsid w:val="54161E08"/>
    <w:rsid w:val="57751D0C"/>
    <w:rsid w:val="57D577A7"/>
    <w:rsid w:val="585502EA"/>
    <w:rsid w:val="59FF35B4"/>
    <w:rsid w:val="5A2331D1"/>
    <w:rsid w:val="5EF476AB"/>
    <w:rsid w:val="5F3F0ECD"/>
    <w:rsid w:val="5FFA4B83"/>
    <w:rsid w:val="60467201"/>
    <w:rsid w:val="64291748"/>
    <w:rsid w:val="643812DF"/>
    <w:rsid w:val="653C1957"/>
    <w:rsid w:val="6656163E"/>
    <w:rsid w:val="66AC7E7F"/>
    <w:rsid w:val="676B6684"/>
    <w:rsid w:val="67B2307B"/>
    <w:rsid w:val="68E001E6"/>
    <w:rsid w:val="69141907"/>
    <w:rsid w:val="6A0655C7"/>
    <w:rsid w:val="6B336971"/>
    <w:rsid w:val="6B9F5699"/>
    <w:rsid w:val="6D144001"/>
    <w:rsid w:val="6E005B1C"/>
    <w:rsid w:val="6F483FA1"/>
    <w:rsid w:val="70743D8F"/>
    <w:rsid w:val="734E051D"/>
    <w:rsid w:val="73DE60ED"/>
    <w:rsid w:val="7796300D"/>
    <w:rsid w:val="783C1E72"/>
    <w:rsid w:val="79173EEC"/>
    <w:rsid w:val="79C773CC"/>
    <w:rsid w:val="7A3C215F"/>
    <w:rsid w:val="7D2F40D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semiHidden="0" w:name="heading 4"/>
    <w:lsdException w:qFormat="1"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name="index 2"/>
    <w:lsdException w:unhideWhenUsed="0" w:uiPriority="0" w:name="index 3"/>
    <w:lsdException w:unhideWhenUsed="0" w:uiPriority="0" w:name="index 4"/>
    <w:lsdException w:unhideWhenUsed="0" w:uiPriority="0" w:name="index 5"/>
    <w:lsdException w:unhideWhenUsed="0" w:uiPriority="0" w:name="index 6"/>
    <w:lsdException w:uiPriority="0" w:name="index 7"/>
    <w:lsdException w:uiPriority="0" w:name="index 8"/>
    <w:lsdException w:uiPriority="0" w:name="index 9"/>
    <w:lsdException w:qFormat="1" w:uiPriority="0" w:name="toc 1"/>
    <w:lsdException w:qFormat="1" w:uiPriority="0" w:name="toc 2"/>
    <w:lsdException w:qFormat="1" w:uiPriority="0" w:name="toc 3"/>
    <w:lsdException w:qFormat="1" w:uiPriority="0" w:name="toc 4"/>
    <w:lsdException w:qFormat="1" w:uiPriority="0" w:name="toc 5"/>
    <w:lsdException w:qFormat="1" w:uiPriority="0" w:name="toc 6"/>
    <w:lsdException w:qFormat="1" w:uiPriority="0" w:name="toc 7"/>
    <w:lsdException w:qFormat="1" w:uiPriority="0" w:name="toc 8"/>
    <w:lsdException w:qFormat="1" w:uiPriority="0" w:name="toc 9"/>
    <w:lsdException w:uiPriority="0" w:name="Normal Indent"/>
    <w:lsdException w:uiPriority="0" w:name="footnote text"/>
    <w:lsdException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name="List Number 2"/>
    <w:lsdException w:uiPriority="0" w:name="List Number 3"/>
    <w:lsdException w:uiPriority="0" w:name="List Number 4"/>
    <w:lsdException w:unhideWhenUsed="0"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iPriority="99"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nhideWhenUsed="0" w:uiPriority="0" w:name="Body Text Indent 3"/>
    <w:lsdException w:unhideWhenUsed="0" w:uiPriority="0" w:name="Block Text"/>
    <w:lsdException w:qFormat="1" w:unhideWhenUsed="0" w:uiPriority="0" w:semiHidden="0" w:name="Hyperlink"/>
    <w:lsdException w:unhideWhenUsed="0" w:uiPriority="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qFormat="1"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cs="Times New Roman" w:eastAsiaTheme="minorEastAsia"/>
      <w:kern w:val="2"/>
      <w:sz w:val="21"/>
      <w:lang w:val="en-US" w:eastAsia="zh-CN" w:bidi="ar-SA"/>
    </w:rPr>
  </w:style>
  <w:style w:type="paragraph" w:styleId="2">
    <w:name w:val="heading 2"/>
    <w:basedOn w:val="1"/>
    <w:next w:val="1"/>
    <w:qFormat/>
    <w:uiPriority w:val="0"/>
    <w:pPr>
      <w:widowControl/>
      <w:jc w:val="left"/>
      <w:outlineLvl w:val="1"/>
    </w:pPr>
    <w:rPr>
      <w:rFonts w:ascii="宋体" w:hAnsi="宋体" w:cs="宋体"/>
      <w:b/>
      <w:bCs/>
      <w:kern w:val="0"/>
      <w:sz w:val="36"/>
      <w:szCs w:val="36"/>
    </w:rPr>
  </w:style>
  <w:style w:type="paragraph" w:styleId="3">
    <w:name w:val="heading 3"/>
    <w:basedOn w:val="1"/>
    <w:next w:val="1"/>
    <w:link w:val="38"/>
    <w:semiHidden/>
    <w:unhideWhenUsed/>
    <w:qFormat/>
    <w:uiPriority w:val="0"/>
    <w:pPr>
      <w:keepNext/>
      <w:keepLines/>
      <w:spacing w:before="40"/>
      <w:outlineLvl w:val="2"/>
    </w:pPr>
    <w:rPr>
      <w:rFonts w:asciiTheme="majorHAnsi" w:hAnsiTheme="majorHAnsi" w:eastAsiaTheme="majorEastAsia" w:cstheme="majorBidi"/>
      <w:color w:val="254061" w:themeColor="accent1" w:themeShade="80"/>
      <w:sz w:val="24"/>
      <w:szCs w:val="24"/>
    </w:rPr>
  </w:style>
  <w:style w:type="paragraph" w:styleId="4">
    <w:name w:val="heading 4"/>
    <w:basedOn w:val="1"/>
    <w:next w:val="1"/>
    <w:link w:val="32"/>
    <w:unhideWhenUsed/>
    <w:qFormat/>
    <w:uiPriority w:val="0"/>
    <w:pPr>
      <w:keepNext/>
      <w:keepLines/>
      <w:spacing w:before="40"/>
      <w:outlineLvl w:val="3"/>
    </w:pPr>
    <w:rPr>
      <w:i/>
      <w:iCs/>
      <w:color w:val="365F90"/>
    </w:rPr>
  </w:style>
  <w:style w:type="paragraph" w:styleId="5">
    <w:name w:val="heading 5"/>
    <w:basedOn w:val="1"/>
    <w:next w:val="1"/>
    <w:link w:val="33"/>
    <w:unhideWhenUsed/>
    <w:qFormat/>
    <w:uiPriority w:val="0"/>
    <w:pPr>
      <w:keepNext/>
      <w:keepLines/>
      <w:spacing w:before="40"/>
      <w:outlineLvl w:val="4"/>
    </w:pPr>
    <w:rPr>
      <w:color w:val="365F90"/>
    </w:rPr>
  </w:style>
  <w:style w:type="character" w:default="1" w:styleId="19">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6">
    <w:name w:val="Document Map"/>
    <w:basedOn w:val="1"/>
    <w:semiHidden/>
    <w:qFormat/>
    <w:uiPriority w:val="0"/>
    <w:pPr>
      <w:shd w:val="clear" w:color="auto" w:fill="000080"/>
    </w:pPr>
  </w:style>
  <w:style w:type="paragraph" w:styleId="7">
    <w:name w:val="Body Text"/>
    <w:basedOn w:val="1"/>
    <w:link w:val="31"/>
    <w:qFormat/>
    <w:uiPriority w:val="0"/>
    <w:pPr>
      <w:spacing w:after="120"/>
    </w:pPr>
  </w:style>
  <w:style w:type="paragraph" w:styleId="8">
    <w:name w:val="Date"/>
    <w:basedOn w:val="1"/>
    <w:next w:val="1"/>
    <w:link w:val="30"/>
    <w:unhideWhenUsed/>
    <w:qFormat/>
    <w:uiPriority w:val="99"/>
    <w:pPr>
      <w:ind w:left="100" w:leftChars="2500"/>
    </w:pPr>
  </w:style>
  <w:style w:type="paragraph" w:styleId="9">
    <w:name w:val="Body Text Indent 2"/>
    <w:basedOn w:val="1"/>
    <w:qFormat/>
    <w:uiPriority w:val="0"/>
    <w:pPr>
      <w:spacing w:line="360" w:lineRule="auto"/>
      <w:ind w:firstLine="480" w:firstLineChars="200"/>
    </w:pPr>
    <w:rPr>
      <w:rFonts w:ascii="Times New Roman" w:hAnsi="Times New Roman"/>
      <w:sz w:val="24"/>
    </w:rPr>
  </w:style>
  <w:style w:type="paragraph" w:styleId="10">
    <w:name w:val="Balloon Text"/>
    <w:basedOn w:val="1"/>
    <w:link w:val="29"/>
    <w:unhideWhenUsed/>
    <w:qFormat/>
    <w:uiPriority w:val="99"/>
    <w:rPr>
      <w:sz w:val="18"/>
      <w:szCs w:val="18"/>
    </w:rPr>
  </w:style>
  <w:style w:type="paragraph" w:styleId="11">
    <w:name w:val="footer"/>
    <w:basedOn w:val="1"/>
    <w:qFormat/>
    <w:uiPriority w:val="0"/>
    <w:pPr>
      <w:tabs>
        <w:tab w:val="center" w:pos="4153"/>
        <w:tab w:val="right" w:pos="8306"/>
      </w:tabs>
      <w:snapToGrid w:val="0"/>
      <w:jc w:val="left"/>
    </w:pPr>
    <w:rPr>
      <w:sz w:val="18"/>
    </w:rPr>
  </w:style>
  <w:style w:type="paragraph" w:styleId="12">
    <w:name w:val="header"/>
    <w:basedOn w:val="1"/>
    <w:qFormat/>
    <w:uiPriority w:val="99"/>
    <w:pPr>
      <w:pBdr>
        <w:bottom w:val="single" w:color="auto" w:sz="6" w:space="1"/>
      </w:pBdr>
      <w:tabs>
        <w:tab w:val="center" w:pos="4153"/>
        <w:tab w:val="right" w:pos="8306"/>
      </w:tabs>
      <w:snapToGrid w:val="0"/>
      <w:jc w:val="center"/>
    </w:pPr>
    <w:rPr>
      <w:sz w:val="18"/>
    </w:rPr>
  </w:style>
  <w:style w:type="paragraph" w:styleId="13">
    <w:name w:val="HTML Preformatted"/>
    <w:basedOn w:val="1"/>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kern w:val="0"/>
      <w:sz w:val="20"/>
    </w:rPr>
  </w:style>
  <w:style w:type="paragraph" w:styleId="14">
    <w:name w:val="Normal (Web)"/>
    <w:basedOn w:val="1"/>
    <w:unhideWhenUsed/>
    <w:qFormat/>
    <w:uiPriority w:val="99"/>
    <w:pPr>
      <w:widowControl/>
      <w:spacing w:before="100" w:beforeAutospacing="1" w:after="100" w:afterAutospacing="1"/>
      <w:jc w:val="left"/>
    </w:pPr>
    <w:rPr>
      <w:rFonts w:ascii="宋体" w:hAnsi="宋体" w:cs="宋体"/>
      <w:kern w:val="0"/>
      <w:sz w:val="24"/>
      <w:szCs w:val="24"/>
    </w:rPr>
  </w:style>
  <w:style w:type="table" w:styleId="16">
    <w:name w:val="Table Grid"/>
    <w:basedOn w:val="15"/>
    <w:qFormat/>
    <w:uiPriority w:val="59"/>
    <w:rPr>
      <w:rFonts w:asciiTheme="minorHAnsi" w:hAnsiTheme="minorHAnsi" w:cstheme="minorBidi"/>
      <w:kern w:val="2"/>
      <w:sz w:val="21"/>
      <w:szCs w:val="22"/>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17">
    <w:name w:val="Light Shading"/>
    <w:basedOn w:val="15"/>
    <w:qFormat/>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18">
    <w:name w:val="Light Shading Accent 3"/>
    <w:basedOn w:val="15"/>
    <w:qFormat/>
    <w:uiPriority w:val="60"/>
    <w:rPr>
      <w:color w:val="77933C" w:themeColor="accent3" w:themeShade="BF"/>
    </w:rPr>
    <w:tblPr>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20">
    <w:name w:val="Strong"/>
    <w:basedOn w:val="19"/>
    <w:qFormat/>
    <w:uiPriority w:val="0"/>
    <w:rPr>
      <w:b/>
      <w:bCs/>
    </w:rPr>
  </w:style>
  <w:style w:type="character" w:styleId="21">
    <w:name w:val="page number"/>
    <w:basedOn w:val="19"/>
    <w:qFormat/>
    <w:uiPriority w:val="0"/>
  </w:style>
  <w:style w:type="character" w:styleId="22">
    <w:name w:val="Emphasis"/>
    <w:basedOn w:val="19"/>
    <w:qFormat/>
    <w:uiPriority w:val="20"/>
    <w:rPr>
      <w:i/>
      <w:iCs/>
    </w:rPr>
  </w:style>
  <w:style w:type="character" w:styleId="23">
    <w:name w:val="Hyperlink"/>
    <w:basedOn w:val="19"/>
    <w:qFormat/>
    <w:uiPriority w:val="0"/>
    <w:rPr>
      <w:color w:val="0000FF"/>
      <w:u w:val="single"/>
    </w:rPr>
  </w:style>
  <w:style w:type="paragraph" w:customStyle="1" w:styleId="24">
    <w:name w:val="列出段落1"/>
    <w:basedOn w:val="1"/>
    <w:qFormat/>
    <w:uiPriority w:val="0"/>
    <w:pPr>
      <w:ind w:firstLine="420" w:firstLineChars="200"/>
    </w:pPr>
  </w:style>
  <w:style w:type="paragraph" w:customStyle="1" w:styleId="25">
    <w:name w:val="_Style 6"/>
    <w:basedOn w:val="1"/>
    <w:qFormat/>
    <w:uiPriority w:val="0"/>
    <w:pPr>
      <w:widowControl/>
      <w:spacing w:after="160" w:line="240" w:lineRule="exact"/>
      <w:jc w:val="left"/>
    </w:pPr>
    <w:rPr>
      <w:rFonts w:ascii="Times New Roman" w:hAnsi="Times New Roman" w:eastAsia="PMingLiU"/>
      <w:sz w:val="24"/>
      <w:lang w:eastAsia="zh-TW"/>
    </w:rPr>
  </w:style>
  <w:style w:type="character" w:customStyle="1" w:styleId="26">
    <w:name w:val="正文文本缩进 2 Char"/>
    <w:basedOn w:val="19"/>
    <w:qFormat/>
    <w:uiPriority w:val="0"/>
    <w:rPr>
      <w:rFonts w:ascii="Times New Roman" w:hAnsi="Times New Roman" w:eastAsia="宋体" w:cs="Times New Roman"/>
      <w:sz w:val="24"/>
    </w:rPr>
  </w:style>
  <w:style w:type="character" w:customStyle="1" w:styleId="27">
    <w:name w:val="页眉 Char"/>
    <w:basedOn w:val="19"/>
    <w:qFormat/>
    <w:uiPriority w:val="99"/>
    <w:rPr>
      <w:sz w:val="18"/>
    </w:rPr>
  </w:style>
  <w:style w:type="character" w:customStyle="1" w:styleId="28">
    <w:name w:val="页脚 Char"/>
    <w:basedOn w:val="19"/>
    <w:qFormat/>
    <w:uiPriority w:val="0"/>
    <w:rPr>
      <w:sz w:val="18"/>
    </w:rPr>
  </w:style>
  <w:style w:type="character" w:customStyle="1" w:styleId="29">
    <w:name w:val="批注框文本 字符"/>
    <w:basedOn w:val="19"/>
    <w:link w:val="10"/>
    <w:semiHidden/>
    <w:qFormat/>
    <w:uiPriority w:val="99"/>
    <w:rPr>
      <w:kern w:val="2"/>
      <w:sz w:val="18"/>
      <w:szCs w:val="18"/>
    </w:rPr>
  </w:style>
  <w:style w:type="character" w:customStyle="1" w:styleId="30">
    <w:name w:val="日期 字符"/>
    <w:basedOn w:val="19"/>
    <w:link w:val="8"/>
    <w:semiHidden/>
    <w:qFormat/>
    <w:uiPriority w:val="99"/>
    <w:rPr>
      <w:kern w:val="2"/>
      <w:sz w:val="21"/>
    </w:rPr>
  </w:style>
  <w:style w:type="character" w:customStyle="1" w:styleId="31">
    <w:name w:val="正文文本 字符"/>
    <w:basedOn w:val="19"/>
    <w:link w:val="7"/>
    <w:qFormat/>
    <w:uiPriority w:val="0"/>
    <w:rPr>
      <w:kern w:val="2"/>
      <w:sz w:val="21"/>
    </w:rPr>
  </w:style>
  <w:style w:type="character" w:customStyle="1" w:styleId="32">
    <w:name w:val="标题 4 字符"/>
    <w:basedOn w:val="19"/>
    <w:link w:val="4"/>
    <w:semiHidden/>
    <w:qFormat/>
    <w:uiPriority w:val="0"/>
    <w:rPr>
      <w:rFonts w:ascii="Calibri" w:hAnsi="Calibri" w:eastAsia="宋体"/>
      <w:i/>
      <w:iCs/>
      <w:color w:val="365F90"/>
      <w:kern w:val="2"/>
      <w:sz w:val="21"/>
      <w:lang w:eastAsia="zh-CN"/>
    </w:rPr>
  </w:style>
  <w:style w:type="character" w:customStyle="1" w:styleId="33">
    <w:name w:val="标题 5 字符"/>
    <w:basedOn w:val="19"/>
    <w:link w:val="5"/>
    <w:semiHidden/>
    <w:qFormat/>
    <w:uiPriority w:val="0"/>
    <w:rPr>
      <w:rFonts w:ascii="Calibri" w:hAnsi="Calibri" w:eastAsia="宋体"/>
      <w:color w:val="365F90"/>
      <w:kern w:val="2"/>
      <w:sz w:val="21"/>
      <w:lang w:eastAsia="zh-CN"/>
    </w:rPr>
  </w:style>
  <w:style w:type="character" w:customStyle="1" w:styleId="34">
    <w:name w:val="apple-converted-space"/>
    <w:basedOn w:val="19"/>
    <w:qFormat/>
    <w:uiPriority w:val="0"/>
  </w:style>
  <w:style w:type="paragraph" w:customStyle="1" w:styleId="35">
    <w:name w:val="列出段落2"/>
    <w:basedOn w:val="1"/>
    <w:qFormat/>
    <w:uiPriority w:val="34"/>
    <w:pPr>
      <w:widowControl/>
      <w:spacing w:after="160" w:line="259" w:lineRule="auto"/>
      <w:ind w:left="720"/>
      <w:contextualSpacing/>
      <w:jc w:val="left"/>
    </w:pPr>
    <w:rPr>
      <w:rFonts w:asciiTheme="minorHAnsi" w:hAnsiTheme="minorHAnsi" w:cstheme="minorBidi"/>
      <w:kern w:val="0"/>
      <w:sz w:val="22"/>
      <w:szCs w:val="22"/>
      <w:lang w:val="en-CA"/>
    </w:rPr>
  </w:style>
  <w:style w:type="paragraph" w:styleId="36">
    <w:name w:val="List Paragraph"/>
    <w:basedOn w:val="1"/>
    <w:unhideWhenUsed/>
    <w:qFormat/>
    <w:uiPriority w:val="99"/>
    <w:pPr>
      <w:ind w:firstLine="420" w:firstLineChars="200"/>
    </w:pPr>
  </w:style>
  <w:style w:type="character" w:customStyle="1" w:styleId="37">
    <w:name w:val="st"/>
    <w:basedOn w:val="19"/>
    <w:qFormat/>
    <w:uiPriority w:val="0"/>
  </w:style>
  <w:style w:type="character" w:customStyle="1" w:styleId="38">
    <w:name w:val="标题 3 字符"/>
    <w:basedOn w:val="19"/>
    <w:link w:val="3"/>
    <w:semiHidden/>
    <w:qFormat/>
    <w:uiPriority w:val="0"/>
    <w:rPr>
      <w:rFonts w:asciiTheme="majorHAnsi" w:hAnsiTheme="majorHAnsi" w:eastAsiaTheme="majorEastAsia" w:cstheme="majorBidi"/>
      <w:color w:val="254061" w:themeColor="accent1" w:themeShade="80"/>
      <w:kern w:val="2"/>
      <w:sz w:val="24"/>
      <w:szCs w:val="24"/>
    </w:rPr>
  </w:style>
  <w:style w:type="paragraph" w:customStyle="1" w:styleId="39">
    <w:name w:val="x_msonormal"/>
    <w:basedOn w:val="1"/>
    <w:qFormat/>
    <w:uiPriority w:val="0"/>
    <w:pPr>
      <w:widowControl/>
      <w:spacing w:before="100" w:beforeAutospacing="1" w:after="100" w:afterAutospacing="1"/>
      <w:jc w:val="left"/>
    </w:pPr>
    <w:rPr>
      <w:rFonts w:ascii="Times New Roman" w:hAnsi="Times New Roman" w:eastAsia="Times New Roman"/>
      <w:kern w:val="0"/>
      <w:sz w:val="24"/>
      <w:szCs w:val="24"/>
      <w:lang w:val="en-C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6F9FA-956A-45AF-8C94-43AF60E37703}">
  <ds:schemaRefs/>
</ds:datastoreItem>
</file>

<file path=docProps/app.xml><?xml version="1.0" encoding="utf-8"?>
<Properties xmlns="http://schemas.openxmlformats.org/officeDocument/2006/extended-properties" xmlns:vt="http://schemas.openxmlformats.org/officeDocument/2006/docPropsVTypes">
  <Template>Normal.dotm</Template>
  <Company>Fri</Company>
  <Pages>5</Pages>
  <Words>1593</Words>
  <Characters>1858</Characters>
  <Lines>15</Lines>
  <Paragraphs>4</Paragraphs>
  <TotalTime>5</TotalTime>
  <ScaleCrop>false</ScaleCrop>
  <LinksUpToDate>false</LinksUpToDate>
  <CharactersWithSpaces>1941</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1T10:14:00Z</dcterms:created>
  <dc:creator>刘世杰</dc:creator>
  <cp:lastModifiedBy>dell</cp:lastModifiedBy>
  <cp:lastPrinted>2018-09-05T01:14:00Z</cp:lastPrinted>
  <dcterms:modified xsi:type="dcterms:W3CDTF">2023-06-12T03:34:52Z</dcterms:modified>
  <dc:title>首届 "国际动物肠道生态与健康（中国）高端论坛</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57F174EF8EC844509BDEAB8227C658A6_13</vt:lpwstr>
  </property>
</Properties>
</file>